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696CD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4413C1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BB6D8C9" w14:textId="77777777" w:rsidR="00D96923" w:rsidRPr="0017694F" w:rsidRDefault="00D96923">
      <w:pPr>
        <w:rPr>
          <w:rFonts w:ascii="Times New Roman" w:hAnsi="Times New Roman" w:cs="Times New Roman"/>
          <w:sz w:val="24"/>
          <w:szCs w:val="24"/>
        </w:rPr>
      </w:pPr>
    </w:p>
    <w:p w14:paraId="10A772A9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E6767E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5C82FC" w14:textId="77777777" w:rsidR="00D96923" w:rsidRPr="0017694F" w:rsidRDefault="00D96923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19D4C5" w14:textId="77777777" w:rsidR="00D96923" w:rsidRPr="0017694F" w:rsidRDefault="000E1400">
      <w:pPr>
        <w:spacing w:after="3" w:line="259" w:lineRule="auto"/>
        <w:ind w:right="10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17694F">
        <w:rPr>
          <w:rFonts w:ascii="Times New Roman" w:hAnsi="Times New Roman" w:cs="Times New Roman"/>
          <w:b/>
          <w:sz w:val="44"/>
          <w:szCs w:val="44"/>
        </w:rPr>
        <w:t xml:space="preserve">PRAVILNIK </w:t>
      </w:r>
    </w:p>
    <w:p w14:paraId="60043E2A" w14:textId="77777777" w:rsidR="00D96923" w:rsidRPr="0017694F" w:rsidRDefault="00D96923">
      <w:pPr>
        <w:spacing w:after="3" w:line="259" w:lineRule="auto"/>
        <w:ind w:right="10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128ECDE0" w14:textId="4C24B624" w:rsidR="00D96923" w:rsidRPr="00FE7DCC" w:rsidRDefault="000E1400">
      <w:pPr>
        <w:contextualSpacing/>
        <w:jc w:val="center"/>
        <w:rPr>
          <w:rFonts w:ascii="Times New Roman" w:hAnsi="Times New Roman" w:cs="Times New Roman"/>
          <w:sz w:val="32"/>
          <w:szCs w:val="32"/>
        </w:rPr>
      </w:pPr>
      <w:r w:rsidRPr="00FE7DCC">
        <w:rPr>
          <w:rFonts w:ascii="Times New Roman" w:hAnsi="Times New Roman" w:cs="Times New Roman"/>
          <w:b/>
          <w:sz w:val="32"/>
          <w:szCs w:val="32"/>
        </w:rPr>
        <w:t xml:space="preserve">O </w:t>
      </w:r>
      <w:r w:rsidR="00012998" w:rsidRPr="00FE7DCC">
        <w:rPr>
          <w:rFonts w:ascii="Times New Roman" w:hAnsi="Times New Roman" w:cs="Times New Roman"/>
          <w:b/>
          <w:sz w:val="32"/>
          <w:szCs w:val="32"/>
        </w:rPr>
        <w:t>JEDNOSTAVN</w:t>
      </w:r>
      <w:r w:rsidR="00FE7DCC" w:rsidRPr="00FE7DCC">
        <w:rPr>
          <w:rFonts w:ascii="Times New Roman" w:hAnsi="Times New Roman" w:cs="Times New Roman"/>
          <w:b/>
          <w:sz w:val="32"/>
          <w:szCs w:val="32"/>
        </w:rPr>
        <w:t>OJ</w:t>
      </w:r>
      <w:r w:rsidR="00012998" w:rsidRPr="00FE7DCC">
        <w:rPr>
          <w:rFonts w:ascii="Times New Roman" w:hAnsi="Times New Roman" w:cs="Times New Roman"/>
          <w:b/>
          <w:sz w:val="32"/>
          <w:szCs w:val="32"/>
        </w:rPr>
        <w:t xml:space="preserve"> NABAV</w:t>
      </w:r>
      <w:r w:rsidR="00FE7DCC" w:rsidRPr="00FE7DCC">
        <w:rPr>
          <w:rFonts w:ascii="Times New Roman" w:hAnsi="Times New Roman" w:cs="Times New Roman"/>
          <w:b/>
          <w:sz w:val="32"/>
          <w:szCs w:val="32"/>
        </w:rPr>
        <w:t>I</w:t>
      </w:r>
    </w:p>
    <w:p w14:paraId="0B7CB7DC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A63037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49477C8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C430A3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8AB628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7AE74F" w14:textId="77777777" w:rsidR="00D96923" w:rsidRPr="0017694F" w:rsidRDefault="00D969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908A62F" w14:textId="77777777" w:rsidR="00D96923" w:rsidRPr="0017694F" w:rsidRDefault="00D96923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BDBFC71" w14:textId="77777777" w:rsidR="00D96923" w:rsidRPr="0017694F" w:rsidRDefault="00D96923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1704AB3" w14:textId="77777777" w:rsidR="00D96923" w:rsidRPr="0017694F" w:rsidRDefault="00D96923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BEE9217" w14:textId="77777777" w:rsidR="00D96923" w:rsidRPr="0017694F" w:rsidRDefault="00D96923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A6746C2" w14:textId="77777777" w:rsidR="00D96923" w:rsidRPr="0017694F" w:rsidRDefault="00D96923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214F920" w14:textId="77777777" w:rsidR="00C62EA2" w:rsidRDefault="00C62EA2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65A3DB9" w14:textId="77777777" w:rsidR="00C62EA2" w:rsidRDefault="00C62EA2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E6DC6A8" w14:textId="77777777" w:rsidR="00C62EA2" w:rsidRDefault="00C62EA2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7126879" w14:textId="6DD0AEB1" w:rsidR="00D96923" w:rsidRPr="0017694F" w:rsidRDefault="000E1400">
      <w:pPr>
        <w:jc w:val="center"/>
        <w:rPr>
          <w:rFonts w:ascii="Times New Roman" w:hAnsi="Times New Roman" w:cs="Times New Roman"/>
          <w:sz w:val="24"/>
          <w:szCs w:val="24"/>
        </w:rPr>
      </w:pPr>
      <w:r w:rsidRPr="008D57BD">
        <w:rPr>
          <w:rFonts w:ascii="Times New Roman" w:hAnsi="Times New Roman" w:cs="Times New Roman"/>
          <w:bCs/>
          <w:sz w:val="24"/>
          <w:szCs w:val="24"/>
        </w:rPr>
        <w:t xml:space="preserve">Vukovar, </w:t>
      </w:r>
      <w:r w:rsidR="00012998" w:rsidRPr="008D57BD">
        <w:rPr>
          <w:rFonts w:ascii="Times New Roman" w:hAnsi="Times New Roman" w:cs="Times New Roman"/>
          <w:bCs/>
          <w:sz w:val="24"/>
          <w:szCs w:val="24"/>
        </w:rPr>
        <w:t xml:space="preserve">srpanj </w:t>
      </w:r>
      <w:r w:rsidRPr="008D57BD">
        <w:rPr>
          <w:rFonts w:ascii="Times New Roman" w:hAnsi="Times New Roman" w:cs="Times New Roman"/>
          <w:bCs/>
          <w:sz w:val="24"/>
          <w:szCs w:val="24"/>
        </w:rPr>
        <w:t>202</w:t>
      </w:r>
      <w:r w:rsidR="00012998" w:rsidRPr="008D57BD">
        <w:rPr>
          <w:rFonts w:ascii="Times New Roman" w:hAnsi="Times New Roman" w:cs="Times New Roman"/>
          <w:bCs/>
          <w:sz w:val="24"/>
          <w:szCs w:val="24"/>
        </w:rPr>
        <w:t>6</w:t>
      </w:r>
      <w:r w:rsidRPr="008D57BD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3EEEA8" w14:textId="77777777" w:rsidR="00D96923" w:rsidRPr="0017694F" w:rsidRDefault="00D96923">
      <w:pPr>
        <w:jc w:val="both"/>
        <w:rPr>
          <w:rFonts w:ascii="Times New Roman" w:hAnsi="Times New Roman" w:cs="Times New Roman"/>
          <w:sz w:val="24"/>
          <w:szCs w:val="24"/>
        </w:rPr>
        <w:sectPr w:rsidR="00D96923" w:rsidRPr="0017694F">
          <w:headerReference w:type="default" r:id="rId8"/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64C0C76" w14:textId="2C3EAD63" w:rsidR="00D96923" w:rsidRDefault="00012998" w:rsidP="00C62EA2">
      <w:pPr>
        <w:overflowPunct w:val="0"/>
        <w:autoSpaceDE w:val="0"/>
        <w:autoSpaceDN w:val="0"/>
        <w:adjustRightInd w:val="0"/>
        <w:spacing w:after="160"/>
        <w:ind w:right="-2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12998">
        <w:rPr>
          <w:rFonts w:ascii="Times New Roman" w:eastAsia="Times New Roman" w:hAnsi="Times New Roman" w:cs="Times New Roman"/>
          <w:sz w:val="24"/>
          <w:szCs w:val="24"/>
          <w:lang w:eastAsia="hr-HR"/>
        </w:rPr>
        <w:lastRenderedPageBreak/>
        <w:t xml:space="preserve">Na temelju članka 32. Statuta Veleučilišta „Lavoslav Ružička“ u Vukovaru, </w:t>
      </w:r>
      <w:r w:rsidR="0069725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te članka 15. stavak 2. Zakona o javnoj nabavi, </w:t>
      </w:r>
      <w:r w:rsidRPr="000129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pravno vijeće Veleučilišta „Lavoslav Ružička“ u Vukovaru na </w:t>
      </w:r>
      <w:r w:rsidR="00E670C9">
        <w:rPr>
          <w:rFonts w:ascii="Times New Roman" w:eastAsia="Times New Roman" w:hAnsi="Times New Roman" w:cs="Times New Roman"/>
          <w:sz w:val="24"/>
          <w:szCs w:val="24"/>
          <w:lang w:eastAsia="hr-HR"/>
        </w:rPr>
        <w:t>sjednici održanoj_______________</w:t>
      </w:r>
      <w:r w:rsidR="00C62EA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0129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2026. godine, u akademskoj 2025./2026., pod točkom </w:t>
      </w:r>
      <w:r w:rsidR="00E670C9">
        <w:rPr>
          <w:rFonts w:ascii="Times New Roman" w:eastAsia="Times New Roman" w:hAnsi="Times New Roman" w:cs="Times New Roman"/>
          <w:sz w:val="24"/>
          <w:szCs w:val="24"/>
          <w:lang w:eastAsia="hr-HR"/>
        </w:rPr>
        <w:t>______</w:t>
      </w:r>
      <w:r w:rsidRPr="000129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nevnog reda donosi sljedeć</w:t>
      </w:r>
      <w:r w:rsidR="000021DA" w:rsidRPr="0017694F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</w:p>
    <w:p w14:paraId="23110875" w14:textId="77777777" w:rsidR="00C62EA2" w:rsidRPr="00C62EA2" w:rsidRDefault="00C62EA2" w:rsidP="00C62EA2">
      <w:pPr>
        <w:overflowPunct w:val="0"/>
        <w:autoSpaceDE w:val="0"/>
        <w:autoSpaceDN w:val="0"/>
        <w:adjustRightInd w:val="0"/>
        <w:spacing w:after="160"/>
        <w:ind w:right="-2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E86C382" w14:textId="77777777" w:rsidR="00D96923" w:rsidRPr="0017694F" w:rsidRDefault="00D96923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13075EB8" w14:textId="77777777" w:rsidR="00D96923" w:rsidRPr="0017694F" w:rsidRDefault="000E1400" w:rsidP="00F17983">
      <w:pPr>
        <w:spacing w:after="160"/>
        <w:jc w:val="center"/>
        <w:rPr>
          <w:rFonts w:ascii="Times New Roman" w:hAnsi="Times New Roman" w:cs="Times New Roman"/>
          <w:b/>
          <w:iCs/>
          <w:color w:val="0F243E" w:themeColor="text2" w:themeShade="80"/>
          <w:sz w:val="28"/>
          <w:szCs w:val="28"/>
        </w:rPr>
      </w:pPr>
      <w:r w:rsidRPr="0017694F">
        <w:rPr>
          <w:rFonts w:ascii="Times New Roman" w:hAnsi="Times New Roman" w:cs="Times New Roman"/>
          <w:b/>
          <w:iCs/>
          <w:color w:val="0F243E" w:themeColor="text2" w:themeShade="80"/>
          <w:sz w:val="28"/>
          <w:szCs w:val="28"/>
        </w:rPr>
        <w:t>PRAVILNIK</w:t>
      </w:r>
    </w:p>
    <w:p w14:paraId="1CC98280" w14:textId="03DC99D4" w:rsidR="00D96923" w:rsidRDefault="000E1400" w:rsidP="00F17983">
      <w:pPr>
        <w:spacing w:after="160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7694F">
        <w:rPr>
          <w:rFonts w:ascii="Times New Roman" w:hAnsi="Times New Roman" w:cs="Times New Roman"/>
          <w:b/>
          <w:sz w:val="28"/>
          <w:szCs w:val="28"/>
        </w:rPr>
        <w:t xml:space="preserve">O </w:t>
      </w:r>
      <w:r w:rsidR="00012998" w:rsidRPr="0017694F">
        <w:rPr>
          <w:rFonts w:ascii="Times New Roman" w:hAnsi="Times New Roman" w:cs="Times New Roman"/>
          <w:b/>
          <w:sz w:val="28"/>
          <w:szCs w:val="28"/>
        </w:rPr>
        <w:t>JEDNOSTAVN</w:t>
      </w:r>
      <w:r w:rsidR="00FE7DCC">
        <w:rPr>
          <w:rFonts w:ascii="Times New Roman" w:hAnsi="Times New Roman" w:cs="Times New Roman"/>
          <w:b/>
          <w:sz w:val="28"/>
          <w:szCs w:val="28"/>
        </w:rPr>
        <w:t>OJ</w:t>
      </w:r>
      <w:r w:rsidR="00012998" w:rsidRPr="0017694F">
        <w:rPr>
          <w:rFonts w:ascii="Times New Roman" w:hAnsi="Times New Roman" w:cs="Times New Roman"/>
          <w:b/>
          <w:sz w:val="28"/>
          <w:szCs w:val="28"/>
        </w:rPr>
        <w:t xml:space="preserve"> NABAV</w:t>
      </w:r>
      <w:r w:rsidR="00FE7DCC">
        <w:rPr>
          <w:rFonts w:ascii="Times New Roman" w:hAnsi="Times New Roman" w:cs="Times New Roman"/>
          <w:b/>
          <w:sz w:val="28"/>
          <w:szCs w:val="28"/>
        </w:rPr>
        <w:t>I</w:t>
      </w:r>
      <w:r w:rsidR="00012998" w:rsidRPr="0017694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17694F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5CA5240" w14:textId="6966E45F" w:rsidR="00C62EA2" w:rsidRDefault="00C62EA2" w:rsidP="00F17983">
      <w:pPr>
        <w:spacing w:after="160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7675185" w14:textId="375668C5" w:rsidR="00C62EA2" w:rsidRPr="00F17983" w:rsidRDefault="00C62EA2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00CFDDEE" w14:textId="15A88402" w:rsidR="00012998" w:rsidRPr="0017694F" w:rsidRDefault="00A81EAA" w:rsidP="00A81EAA">
      <w:pPr>
        <w:spacing w:after="160"/>
        <w:ind w:right="45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. </w:t>
      </w:r>
      <w:r w:rsidR="00012998" w:rsidRPr="0017694F">
        <w:rPr>
          <w:rFonts w:ascii="Times New Roman" w:hAnsi="Times New Roman" w:cs="Times New Roman"/>
          <w:sz w:val="24"/>
          <w:szCs w:val="24"/>
        </w:rPr>
        <w:t>UVODNE ODREDBE</w:t>
      </w:r>
    </w:p>
    <w:p w14:paraId="4181B420" w14:textId="59BE045C" w:rsidR="00012998" w:rsidRDefault="00012998" w:rsidP="00F17983">
      <w:pPr>
        <w:spacing w:after="160"/>
        <w:ind w:left="79" w:hanging="11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7694F">
        <w:rPr>
          <w:rFonts w:ascii="Times New Roman" w:hAnsi="Times New Roman" w:cs="Times New Roman"/>
          <w:sz w:val="24"/>
          <w:szCs w:val="24"/>
        </w:rPr>
        <w:t>Č</w:t>
      </w:r>
      <w:r w:rsidR="0017694F" w:rsidRPr="0017694F">
        <w:rPr>
          <w:rFonts w:ascii="Times New Roman" w:hAnsi="Times New Roman" w:cs="Times New Roman"/>
          <w:sz w:val="24"/>
          <w:szCs w:val="24"/>
        </w:rPr>
        <w:t>l</w:t>
      </w:r>
      <w:r w:rsidRPr="0017694F">
        <w:rPr>
          <w:rFonts w:ascii="Times New Roman" w:hAnsi="Times New Roman" w:cs="Times New Roman"/>
          <w:sz w:val="24"/>
          <w:szCs w:val="24"/>
        </w:rPr>
        <w:t>anak 1.</w:t>
      </w:r>
    </w:p>
    <w:p w14:paraId="69BA17C8" w14:textId="77777777" w:rsidR="00C62EA2" w:rsidRPr="0017694F" w:rsidRDefault="00C62EA2" w:rsidP="00F17983">
      <w:pPr>
        <w:spacing w:after="160"/>
        <w:ind w:left="79" w:hanging="11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46ABC05" w14:textId="1BF76224" w:rsidR="00810F1B" w:rsidRPr="00F17983" w:rsidRDefault="00F17983" w:rsidP="00F17983">
      <w:pPr>
        <w:spacing w:after="160"/>
        <w:ind w:right="43"/>
        <w:jc w:val="both"/>
        <w:rPr>
          <w:rFonts w:ascii="Times New Roman" w:hAnsi="Times New Roman" w:cs="Times New Roman"/>
          <w:sz w:val="24"/>
          <w:szCs w:val="24"/>
        </w:rPr>
      </w:pPr>
      <w:r w:rsidRPr="00F17983">
        <w:rPr>
          <w:rFonts w:ascii="Times New Roman" w:hAnsi="Times New Roman" w:cs="Times New Roman"/>
          <w:sz w:val="24"/>
          <w:szCs w:val="24"/>
        </w:rPr>
        <w:t>(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810F1B" w:rsidRPr="00F17983">
        <w:rPr>
          <w:rFonts w:ascii="Times New Roman" w:hAnsi="Times New Roman" w:cs="Times New Roman"/>
          <w:sz w:val="24"/>
          <w:szCs w:val="24"/>
        </w:rPr>
        <w:t>O</w:t>
      </w:r>
      <w:r w:rsidR="00012998" w:rsidRPr="00F17983">
        <w:rPr>
          <w:rFonts w:ascii="Times New Roman" w:hAnsi="Times New Roman" w:cs="Times New Roman"/>
          <w:sz w:val="24"/>
          <w:szCs w:val="24"/>
        </w:rPr>
        <w:t>vim  Pravilnikom o jednostavn</w:t>
      </w:r>
      <w:r w:rsidR="00FE7DCC" w:rsidRPr="00F17983">
        <w:rPr>
          <w:rFonts w:ascii="Times New Roman" w:hAnsi="Times New Roman" w:cs="Times New Roman"/>
          <w:sz w:val="24"/>
          <w:szCs w:val="24"/>
        </w:rPr>
        <w:t>oj</w:t>
      </w:r>
      <w:r w:rsidR="00012998" w:rsidRPr="00F17983">
        <w:rPr>
          <w:rFonts w:ascii="Times New Roman" w:hAnsi="Times New Roman" w:cs="Times New Roman"/>
          <w:sz w:val="24"/>
          <w:szCs w:val="24"/>
        </w:rPr>
        <w:t xml:space="preserve"> nabav</w:t>
      </w:r>
      <w:r w:rsidR="00FE7DCC" w:rsidRPr="00F17983">
        <w:rPr>
          <w:rFonts w:ascii="Times New Roman" w:hAnsi="Times New Roman" w:cs="Times New Roman"/>
          <w:sz w:val="24"/>
          <w:szCs w:val="24"/>
        </w:rPr>
        <w:t>i</w:t>
      </w:r>
      <w:r w:rsidR="00012998" w:rsidRPr="00F17983">
        <w:rPr>
          <w:rFonts w:ascii="Times New Roman" w:hAnsi="Times New Roman" w:cs="Times New Roman"/>
          <w:sz w:val="24"/>
          <w:szCs w:val="24"/>
        </w:rPr>
        <w:t xml:space="preserve"> (u </w:t>
      </w:r>
      <w:r w:rsidR="00810F1B" w:rsidRPr="00F17983">
        <w:rPr>
          <w:rFonts w:ascii="Times New Roman" w:hAnsi="Times New Roman" w:cs="Times New Roman"/>
          <w:sz w:val="24"/>
          <w:szCs w:val="24"/>
        </w:rPr>
        <w:t>daljnjem tekstu: Pravilnik) uređ</w:t>
      </w:r>
      <w:r w:rsidR="00012998" w:rsidRPr="00F17983">
        <w:rPr>
          <w:rFonts w:ascii="Times New Roman" w:hAnsi="Times New Roman" w:cs="Times New Roman"/>
          <w:sz w:val="24"/>
          <w:szCs w:val="24"/>
        </w:rPr>
        <w:t>uj</w:t>
      </w:r>
      <w:r w:rsidR="00FE7DCC" w:rsidRPr="00F17983">
        <w:rPr>
          <w:rFonts w:ascii="Times New Roman" w:hAnsi="Times New Roman" w:cs="Times New Roman"/>
          <w:sz w:val="24"/>
          <w:szCs w:val="24"/>
        </w:rPr>
        <w:t xml:space="preserve">u se postupci, pravila i uvjeti </w:t>
      </w:r>
      <w:r w:rsidR="0017694F" w:rsidRPr="00F17983">
        <w:rPr>
          <w:rFonts w:ascii="Times New Roman" w:hAnsi="Times New Roman" w:cs="Times New Roman"/>
          <w:sz w:val="24"/>
          <w:szCs w:val="24"/>
        </w:rPr>
        <w:t>za nabavu robe i uslug</w:t>
      </w:r>
      <w:r w:rsidR="00012998" w:rsidRPr="00F17983">
        <w:rPr>
          <w:rFonts w:ascii="Times New Roman" w:hAnsi="Times New Roman" w:cs="Times New Roman"/>
          <w:sz w:val="24"/>
          <w:szCs w:val="24"/>
        </w:rPr>
        <w:t xml:space="preserve">a </w:t>
      </w:r>
      <w:r w:rsidR="00612F73" w:rsidRPr="00F17983">
        <w:rPr>
          <w:rFonts w:ascii="Times New Roman" w:hAnsi="Times New Roman" w:cs="Times New Roman"/>
          <w:sz w:val="24"/>
          <w:szCs w:val="24"/>
        </w:rPr>
        <w:t>te provedbu projektnih natječaja procijen</w:t>
      </w:r>
      <w:r w:rsidR="00012998" w:rsidRPr="00F17983">
        <w:rPr>
          <w:rFonts w:ascii="Times New Roman" w:hAnsi="Times New Roman" w:cs="Times New Roman"/>
          <w:sz w:val="24"/>
          <w:szCs w:val="24"/>
        </w:rPr>
        <w:t xml:space="preserve">jene vrijednosti manje od </w:t>
      </w:r>
      <w:r w:rsidR="00612F73" w:rsidRPr="00F17983">
        <w:rPr>
          <w:rFonts w:ascii="Times New Roman" w:hAnsi="Times New Roman" w:cs="Times New Roman"/>
          <w:sz w:val="24"/>
          <w:szCs w:val="24"/>
        </w:rPr>
        <w:t>5</w:t>
      </w:r>
      <w:r w:rsidR="00012998" w:rsidRPr="00F17983">
        <w:rPr>
          <w:rFonts w:ascii="Times New Roman" w:hAnsi="Times New Roman" w:cs="Times New Roman"/>
          <w:sz w:val="24"/>
          <w:szCs w:val="24"/>
        </w:rPr>
        <w:t xml:space="preserve">0.000,00 </w:t>
      </w:r>
      <w:r w:rsidR="00612F73" w:rsidRPr="00F17983">
        <w:rPr>
          <w:rFonts w:ascii="Times New Roman" w:hAnsi="Times New Roman" w:cs="Times New Roman"/>
          <w:sz w:val="24"/>
          <w:szCs w:val="24"/>
        </w:rPr>
        <w:t>eura</w:t>
      </w:r>
      <w:r w:rsidR="00012998" w:rsidRPr="00F17983">
        <w:rPr>
          <w:rFonts w:ascii="Times New Roman" w:hAnsi="Times New Roman" w:cs="Times New Roman"/>
          <w:sz w:val="24"/>
          <w:szCs w:val="24"/>
        </w:rPr>
        <w:t xml:space="preserve">, odnosno za nabavu radova procijenjene vrijednosti manje od </w:t>
      </w:r>
      <w:r w:rsidR="00612F73" w:rsidRPr="00F17983">
        <w:rPr>
          <w:rFonts w:ascii="Times New Roman" w:hAnsi="Times New Roman" w:cs="Times New Roman"/>
          <w:sz w:val="24"/>
          <w:szCs w:val="24"/>
        </w:rPr>
        <w:t>1</w:t>
      </w:r>
      <w:r w:rsidR="00012998" w:rsidRPr="00F17983">
        <w:rPr>
          <w:rFonts w:ascii="Times New Roman" w:hAnsi="Times New Roman" w:cs="Times New Roman"/>
          <w:sz w:val="24"/>
          <w:szCs w:val="24"/>
        </w:rPr>
        <w:t xml:space="preserve">00.000,00 </w:t>
      </w:r>
      <w:r w:rsidR="00612F73" w:rsidRPr="00F17983">
        <w:rPr>
          <w:rFonts w:ascii="Times New Roman" w:hAnsi="Times New Roman" w:cs="Times New Roman"/>
          <w:sz w:val="24"/>
          <w:szCs w:val="24"/>
        </w:rPr>
        <w:t>eura</w:t>
      </w:r>
      <w:r w:rsidR="00012998" w:rsidRPr="00F17983">
        <w:rPr>
          <w:rFonts w:ascii="Times New Roman" w:hAnsi="Times New Roman" w:cs="Times New Roman"/>
          <w:sz w:val="24"/>
          <w:szCs w:val="24"/>
        </w:rPr>
        <w:t xml:space="preserve"> (u daljnjem tekstu: jednostavna nabava), za koji sukladno odredbama Zakona o javnoj nabavi ne postoji obveza provedbe postupaka javne nabave.</w:t>
      </w:r>
    </w:p>
    <w:p w14:paraId="0A58A789" w14:textId="6B7B535B" w:rsidR="00012998" w:rsidRDefault="00810F1B" w:rsidP="00F17983">
      <w:pPr>
        <w:pStyle w:val="Odlomakpopisa"/>
        <w:spacing w:after="160"/>
        <w:ind w:left="0" w:right="4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 </w:t>
      </w:r>
      <w:r w:rsidR="00012998" w:rsidRPr="00810F1B">
        <w:rPr>
          <w:rFonts w:ascii="Times New Roman" w:hAnsi="Times New Roman" w:cs="Times New Roman"/>
          <w:sz w:val="24"/>
          <w:szCs w:val="24"/>
        </w:rPr>
        <w:t>Procijenjena vrijednost je vrijednost nabave bez poreza na dodanu vrijednost.</w:t>
      </w:r>
    </w:p>
    <w:p w14:paraId="148ADEB5" w14:textId="43DCEFDE" w:rsidR="00EC7505" w:rsidRDefault="001B11C3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) </w:t>
      </w:r>
      <w:r w:rsidR="003E7FE3">
        <w:rPr>
          <w:rFonts w:ascii="Times New Roman" w:hAnsi="Times New Roman" w:cs="Times New Roman"/>
          <w:sz w:val="24"/>
          <w:szCs w:val="24"/>
        </w:rPr>
        <w:t>Izrazi koji se koriste u ovom P</w:t>
      </w:r>
      <w:r>
        <w:rPr>
          <w:rFonts w:ascii="Times New Roman" w:hAnsi="Times New Roman" w:cs="Times New Roman"/>
          <w:sz w:val="24"/>
          <w:szCs w:val="24"/>
        </w:rPr>
        <w:t>ravilniku</w:t>
      </w:r>
      <w:r w:rsidR="003E7FE3">
        <w:rPr>
          <w:rFonts w:ascii="Times New Roman" w:hAnsi="Times New Roman" w:cs="Times New Roman"/>
          <w:sz w:val="24"/>
          <w:szCs w:val="24"/>
        </w:rPr>
        <w:t>, a imaju rodno značenje,</w:t>
      </w:r>
      <w:r>
        <w:rPr>
          <w:rFonts w:ascii="Times New Roman" w:hAnsi="Times New Roman" w:cs="Times New Roman"/>
          <w:sz w:val="24"/>
          <w:szCs w:val="24"/>
        </w:rPr>
        <w:t xml:space="preserve"> koriste za </w:t>
      </w:r>
      <w:r w:rsidR="003E7FE3">
        <w:rPr>
          <w:rFonts w:ascii="Times New Roman" w:hAnsi="Times New Roman" w:cs="Times New Roman"/>
          <w:sz w:val="24"/>
          <w:szCs w:val="24"/>
        </w:rPr>
        <w:t xml:space="preserve">neutralno i odnose se jednako na muški i ženski rod. </w:t>
      </w:r>
    </w:p>
    <w:p w14:paraId="5BD76413" w14:textId="77777777" w:rsidR="00F17983" w:rsidRDefault="00F17983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5D30605F" w14:textId="0A1AAA04" w:rsidR="00EC7505" w:rsidRPr="00EC7505" w:rsidRDefault="00EC7505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EC7505">
        <w:rPr>
          <w:rFonts w:ascii="Times New Roman" w:hAnsi="Times New Roman" w:cs="Times New Roman"/>
          <w:bCs/>
          <w:sz w:val="24"/>
          <w:szCs w:val="24"/>
        </w:rPr>
        <w:t>II. NAČELA JEDNOSTAVNE NABAVE</w:t>
      </w:r>
      <w:r w:rsidR="00523789">
        <w:rPr>
          <w:rFonts w:ascii="Times New Roman" w:hAnsi="Times New Roman" w:cs="Times New Roman"/>
          <w:bCs/>
          <w:sz w:val="24"/>
          <w:szCs w:val="24"/>
        </w:rPr>
        <w:t xml:space="preserve"> I SREDSTVA KOMUNIKACIJE</w:t>
      </w:r>
    </w:p>
    <w:p w14:paraId="3632B996" w14:textId="52041276" w:rsidR="00810F1B" w:rsidRDefault="00612F73" w:rsidP="00F17983">
      <w:pPr>
        <w:spacing w:after="160"/>
        <w:ind w:left="79" w:hanging="11"/>
        <w:jc w:val="center"/>
        <w:rPr>
          <w:rFonts w:ascii="Times New Roman" w:hAnsi="Times New Roman" w:cs="Times New Roman"/>
          <w:sz w:val="24"/>
          <w:szCs w:val="24"/>
        </w:rPr>
      </w:pPr>
      <w:r w:rsidRPr="0017694F">
        <w:rPr>
          <w:rFonts w:ascii="Times New Roman" w:hAnsi="Times New Roman" w:cs="Times New Roman"/>
          <w:sz w:val="24"/>
          <w:szCs w:val="24"/>
        </w:rPr>
        <w:t xml:space="preserve">Članak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17694F">
        <w:rPr>
          <w:rFonts w:ascii="Times New Roman" w:hAnsi="Times New Roman" w:cs="Times New Roman"/>
          <w:sz w:val="24"/>
          <w:szCs w:val="24"/>
        </w:rPr>
        <w:t>.</w:t>
      </w:r>
    </w:p>
    <w:p w14:paraId="674FD349" w14:textId="77777777" w:rsidR="00F17983" w:rsidRDefault="00810F1B" w:rsidP="00F17983">
      <w:pPr>
        <w:pStyle w:val="Odlomakpopisa"/>
        <w:autoSpaceDE w:val="0"/>
        <w:autoSpaceDN w:val="0"/>
        <w:adjustRightInd w:val="0"/>
        <w:spacing w:after="160"/>
        <w:ind w:left="0"/>
        <w:contextualSpacing w:val="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(1) </w:t>
      </w:r>
      <w:r w:rsidR="00612F73" w:rsidRPr="00612F73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Naručitelj je u primjeni ovoga Pravilnika u odnosu na sve gospodarske subjekte obvezan poštovati načelo slobode kretanja robe, načelo slobode poslovnog </w:t>
      </w:r>
      <w:proofErr w:type="spellStart"/>
      <w:r w:rsidR="00612F73" w:rsidRPr="00612F73">
        <w:rPr>
          <w:rFonts w:ascii="Times New Roman" w:eastAsia="URWPalladioL-Roma" w:hAnsi="Times New Roman" w:cs="Times New Roman"/>
          <w:sz w:val="24"/>
          <w:szCs w:val="24"/>
          <w:lang w:eastAsia="hr-HR"/>
        </w:rPr>
        <w:t>nastana</w:t>
      </w:r>
      <w:proofErr w:type="spellEnd"/>
      <w:r w:rsidR="00612F73" w:rsidRPr="00612F73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 i načelo slobode pružanja</w:t>
      </w:r>
      <w:r w:rsidR="00612F73" w:rsidRPr="00612F73">
        <w:rPr>
          <w:rFonts w:ascii="Times New Roman" w:hAnsi="Times New Roman" w:cs="Times New Roman"/>
          <w:sz w:val="24"/>
          <w:szCs w:val="24"/>
        </w:rPr>
        <w:t xml:space="preserve"> </w:t>
      </w:r>
      <w:r w:rsidR="00612F73" w:rsidRPr="00612F73">
        <w:rPr>
          <w:rFonts w:ascii="Times New Roman" w:eastAsia="URWPalladioL-Roma" w:hAnsi="Times New Roman" w:cs="Times New Roman"/>
          <w:sz w:val="24"/>
          <w:szCs w:val="24"/>
          <w:lang w:eastAsia="hr-HR"/>
        </w:rPr>
        <w:t>usluga te načela koja iz toga proizlaze, kao što su načelo tržišnog natjecanja, načelo jednakog tretmana, načelo zabrane diskriminacije, načelo uzajamnog priznavanja, načelo razmjernosti i načelo transparentnosti.</w:t>
      </w:r>
    </w:p>
    <w:p w14:paraId="60EE16D3" w14:textId="2F303436" w:rsidR="00612F73" w:rsidRPr="00612F73" w:rsidRDefault="00810F1B" w:rsidP="00F17983">
      <w:pPr>
        <w:pStyle w:val="Odlomakpopisa"/>
        <w:autoSpaceDE w:val="0"/>
        <w:autoSpaceDN w:val="0"/>
        <w:adjustRightInd w:val="0"/>
        <w:spacing w:after="160"/>
        <w:ind w:left="0"/>
        <w:contextualSpacing w:val="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(2) </w:t>
      </w:r>
      <w:r w:rsidR="00612F73" w:rsidRPr="00612F73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Na načela javne nabave na odgovarajući način primjenjuju se odredbe Zakona o javnoj nabavi. </w:t>
      </w:r>
    </w:p>
    <w:p w14:paraId="2BD50B4C" w14:textId="79EF5570" w:rsidR="00523789" w:rsidRPr="00523789" w:rsidRDefault="00523789" w:rsidP="00F17983">
      <w:pPr>
        <w:pStyle w:val="Default"/>
        <w:spacing w:after="160" w:line="276" w:lineRule="auto"/>
        <w:jc w:val="center"/>
        <w:rPr>
          <w:rFonts w:ascii="Times New Roman" w:hAnsi="Times New Roman" w:cs="Times New Roman"/>
          <w:bCs/>
        </w:rPr>
      </w:pPr>
      <w:r w:rsidRPr="00523789">
        <w:rPr>
          <w:rFonts w:ascii="Times New Roman" w:hAnsi="Times New Roman" w:cs="Times New Roman"/>
          <w:bCs/>
        </w:rPr>
        <w:t>Članak 3.</w:t>
      </w:r>
    </w:p>
    <w:p w14:paraId="271F1BEE" w14:textId="440EF60F" w:rsidR="00523789" w:rsidRDefault="00523789" w:rsidP="00F17983">
      <w:pPr>
        <w:spacing w:after="160"/>
        <w:ind w:right="45"/>
        <w:jc w:val="both"/>
        <w:rPr>
          <w:rFonts w:ascii="Times New Roman" w:hAnsi="Times New Roman" w:cs="Times New Roman"/>
          <w:sz w:val="24"/>
          <w:szCs w:val="24"/>
        </w:rPr>
      </w:pPr>
      <w:r w:rsidRPr="00523789">
        <w:rPr>
          <w:rFonts w:ascii="Times New Roman" w:hAnsi="Times New Roman" w:cs="Times New Roman"/>
          <w:sz w:val="24"/>
          <w:szCs w:val="24"/>
        </w:rPr>
        <w:t>U provedbi postupaka jednostavne nabave sukladno ovom Pravilniku koriste se elektronička sredstava komunikacije.</w:t>
      </w:r>
    </w:p>
    <w:p w14:paraId="3FCEB64B" w14:textId="36B40D60" w:rsidR="00F17983" w:rsidRPr="00523789" w:rsidRDefault="00F17983" w:rsidP="00F17983">
      <w:pPr>
        <w:spacing w:after="160"/>
        <w:ind w:right="45"/>
        <w:jc w:val="both"/>
        <w:rPr>
          <w:rFonts w:ascii="Times New Roman" w:hAnsi="Times New Roman" w:cs="Times New Roman"/>
          <w:sz w:val="24"/>
          <w:szCs w:val="24"/>
        </w:rPr>
      </w:pPr>
    </w:p>
    <w:p w14:paraId="52CE0AFC" w14:textId="46FF84C1" w:rsidR="00EC7505" w:rsidRPr="00C62EA2" w:rsidRDefault="00EC7505" w:rsidP="00F17983">
      <w:pPr>
        <w:spacing w:after="160"/>
        <w:rPr>
          <w:rFonts w:ascii="Times New Roman" w:hAnsi="Times New Roman" w:cs="Times New Roman"/>
          <w:bCs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lastRenderedPageBreak/>
        <w:t>III. SUKOB INTERESA</w:t>
      </w:r>
    </w:p>
    <w:p w14:paraId="120182DA" w14:textId="51EB36CA" w:rsidR="00012998" w:rsidRPr="00C62EA2" w:rsidRDefault="00012998" w:rsidP="00F17983">
      <w:pPr>
        <w:spacing w:after="160"/>
        <w:ind w:left="79" w:right="57" w:hanging="11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Članak </w:t>
      </w:r>
      <w:r w:rsidR="00523789" w:rsidRPr="00C62EA2">
        <w:rPr>
          <w:rFonts w:ascii="Times New Roman" w:hAnsi="Times New Roman" w:cs="Times New Roman"/>
          <w:sz w:val="24"/>
          <w:szCs w:val="24"/>
        </w:rPr>
        <w:t>4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4214ADD0" w14:textId="77777777" w:rsidR="00F17983" w:rsidRPr="00C62EA2" w:rsidRDefault="00810F1B" w:rsidP="00F17983">
      <w:p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(1) </w:t>
      </w:r>
      <w:r w:rsidR="00612F73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Naručitelj je obvezan poduzeti prikladne mjere da učinkovito spriječi, prepozna i ukloni sukobe interesa u vezi s postupkom javne nabave kako bi se izbjeglo narušavanje tržišnog natjecanja i osiguralo jednako postupanje prema svim gospodarskim subjektima.</w:t>
      </w:r>
    </w:p>
    <w:p w14:paraId="443A1744" w14:textId="6DD3DEC2" w:rsidR="00E360DB" w:rsidRPr="00C62EA2" w:rsidRDefault="00810F1B" w:rsidP="00F17983">
      <w:pPr>
        <w:autoSpaceDE w:val="0"/>
        <w:autoSpaceDN w:val="0"/>
        <w:adjustRightInd w:val="0"/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2) </w:t>
      </w:r>
      <w:r w:rsidR="00012998" w:rsidRPr="00C62EA2">
        <w:rPr>
          <w:rFonts w:ascii="Times New Roman" w:hAnsi="Times New Roman" w:cs="Times New Roman"/>
          <w:sz w:val="24"/>
          <w:szCs w:val="24"/>
        </w:rPr>
        <w:t>Na sukob interesa na odgovarajući način primjenjuju se odredbe Zakona o javnoj nabavi.</w:t>
      </w:r>
    </w:p>
    <w:p w14:paraId="7415ADF6" w14:textId="77777777" w:rsidR="00F17983" w:rsidRPr="00C62EA2" w:rsidRDefault="00F17983" w:rsidP="00F17983">
      <w:pPr>
        <w:autoSpaceDE w:val="0"/>
        <w:autoSpaceDN w:val="0"/>
        <w:adjustRightInd w:val="0"/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30E7A9DC" w14:textId="2737D025" w:rsidR="00E360DB" w:rsidRPr="00C62EA2" w:rsidRDefault="00E360DB" w:rsidP="00F17983">
      <w:pPr>
        <w:spacing w:after="160"/>
        <w:rPr>
          <w:rFonts w:ascii="Times New Roman" w:hAnsi="Times New Roman" w:cs="Times New Roman"/>
          <w:bCs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>IV. PLANIRANJE I VRIJEDNOSNI RAZREDI</w:t>
      </w:r>
    </w:p>
    <w:p w14:paraId="01FDBA36" w14:textId="504B1F5B" w:rsidR="00E360DB" w:rsidRPr="00C62EA2" w:rsidRDefault="00E360DB" w:rsidP="00F1798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 xml:space="preserve">Članak </w:t>
      </w:r>
      <w:r w:rsidR="00523789" w:rsidRPr="00C62EA2">
        <w:rPr>
          <w:rFonts w:ascii="Times New Roman" w:hAnsi="Times New Roman" w:cs="Times New Roman"/>
          <w:bCs/>
          <w:sz w:val="24"/>
          <w:szCs w:val="24"/>
        </w:rPr>
        <w:t>5</w:t>
      </w:r>
      <w:r w:rsidRPr="00C62EA2">
        <w:rPr>
          <w:rFonts w:ascii="Times New Roman" w:hAnsi="Times New Roman" w:cs="Times New Roman"/>
          <w:bCs/>
          <w:sz w:val="24"/>
          <w:szCs w:val="24"/>
        </w:rPr>
        <w:t>.</w:t>
      </w:r>
    </w:p>
    <w:p w14:paraId="7DDD5CF1" w14:textId="1F9097A2" w:rsidR="00E360DB" w:rsidRPr="00C62EA2" w:rsidRDefault="00E360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1) Naručitelj donosi plan nabave za kalendarsku godinu sukladno </w:t>
      </w:r>
      <w:r w:rsidR="00523789" w:rsidRPr="00C62EA2">
        <w:rPr>
          <w:rFonts w:ascii="Times New Roman" w:hAnsi="Times New Roman" w:cs="Times New Roman"/>
          <w:sz w:val="24"/>
          <w:szCs w:val="24"/>
        </w:rPr>
        <w:t>Zakonu o javnoj nabavi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304373A7" w14:textId="4CBC8ECA" w:rsidR="00E360DB" w:rsidRPr="00C62EA2" w:rsidRDefault="00E360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2) U plan nabave i registar ugovora unose se predmeti nabave čija je procijenjena vrijednost </w:t>
      </w:r>
      <w:r w:rsidR="00F17983" w:rsidRPr="00C62EA2">
        <w:rPr>
          <w:rFonts w:ascii="Times New Roman" w:hAnsi="Times New Roman" w:cs="Times New Roman"/>
          <w:sz w:val="24"/>
          <w:szCs w:val="24"/>
        </w:rPr>
        <w:t xml:space="preserve">nabave </w:t>
      </w:r>
      <w:r w:rsidRPr="00C62EA2">
        <w:rPr>
          <w:rFonts w:ascii="Times New Roman" w:hAnsi="Times New Roman" w:cs="Times New Roman"/>
          <w:sz w:val="24"/>
          <w:szCs w:val="24"/>
        </w:rPr>
        <w:t xml:space="preserve">jednaka ili veća od </w:t>
      </w:r>
      <w:r w:rsidRPr="00C62EA2">
        <w:rPr>
          <w:rFonts w:ascii="Times New Roman" w:hAnsi="Times New Roman" w:cs="Times New Roman"/>
          <w:bCs/>
          <w:sz w:val="24"/>
          <w:szCs w:val="24"/>
        </w:rPr>
        <w:t>5.000,00 eura bez PDV-a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26B8A004" w14:textId="77777777" w:rsidR="00E360DB" w:rsidRPr="00C62EA2" w:rsidRDefault="00E360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3) Plan nabave, sve njegove izmjene i dopune te registar ugovora i okvirnih sporazuma Naručitelj objavljuje u Elektroničkom oglasniku javne nabave Republike Hrvatske (u daljnjem tekstu: EOJN RH).</w:t>
      </w:r>
    </w:p>
    <w:p w14:paraId="2C43658F" w14:textId="7933B8B0" w:rsidR="00E360DB" w:rsidRPr="00C62EA2" w:rsidRDefault="00E360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4) U registar ugovora unose se i ugovori sklopljeni teme</w:t>
      </w:r>
      <w:r w:rsidR="00523789" w:rsidRPr="00C62EA2">
        <w:rPr>
          <w:rFonts w:ascii="Times New Roman" w:hAnsi="Times New Roman" w:cs="Times New Roman"/>
          <w:sz w:val="24"/>
          <w:szCs w:val="24"/>
        </w:rPr>
        <w:t xml:space="preserve">ljem izuzeća od primjene Zakona, </w:t>
      </w:r>
      <w:r w:rsidRPr="00C62EA2">
        <w:rPr>
          <w:rFonts w:ascii="Times New Roman" w:hAnsi="Times New Roman" w:cs="Times New Roman"/>
          <w:sz w:val="24"/>
          <w:szCs w:val="24"/>
        </w:rPr>
        <w:t>uz obrazloženje razloga za izuzeće.</w:t>
      </w:r>
    </w:p>
    <w:p w14:paraId="0AE96226" w14:textId="3BF9B1DC" w:rsidR="00CC6B26" w:rsidRPr="00C62EA2" w:rsidRDefault="00CC6B26" w:rsidP="00F17983">
      <w:pPr>
        <w:spacing w:after="160"/>
        <w:ind w:left="79" w:right="57" w:hanging="11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Članak </w:t>
      </w:r>
      <w:r w:rsidR="00523789" w:rsidRPr="00C62EA2">
        <w:rPr>
          <w:rFonts w:ascii="Times New Roman" w:hAnsi="Times New Roman" w:cs="Times New Roman"/>
          <w:sz w:val="24"/>
          <w:szCs w:val="24"/>
        </w:rPr>
        <w:t>6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2F52EDBF" w14:textId="636595E6" w:rsidR="008139DD" w:rsidRPr="00C62EA2" w:rsidRDefault="00CC6B26" w:rsidP="00F17983">
      <w:p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(1)</w:t>
      </w:r>
      <w:r w:rsidR="00E2643F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 </w:t>
      </w:r>
      <w:r w:rsidR="008139DD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Postupak jednostavne nabave čija je procijenjena vrijednost do 15.000,00 eura</w:t>
      </w:r>
      <w:r w:rsidR="00F17983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 </w:t>
      </w:r>
      <w:r w:rsidR="008139DD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naručitelj nije obvezan provesti putem modula jednostavne nabave u EOJN RH.</w:t>
      </w:r>
    </w:p>
    <w:p w14:paraId="33315FDD" w14:textId="5B3C7B95" w:rsidR="00972DD1" w:rsidRPr="00C62EA2" w:rsidRDefault="008139DD" w:rsidP="00F17983">
      <w:p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(2) </w:t>
      </w:r>
      <w:r w:rsidR="00972DD1" w:rsidRPr="00C62EA2">
        <w:rPr>
          <w:rFonts w:ascii="Times New Roman" w:hAnsi="Times New Roman" w:cs="Times New Roman"/>
          <w:sz w:val="24"/>
          <w:szCs w:val="24"/>
        </w:rPr>
        <w:t xml:space="preserve">Postupak </w:t>
      </w:r>
      <w:r w:rsidR="00675DE1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jednostavne </w:t>
      </w:r>
      <w:r w:rsidR="00972DD1" w:rsidRPr="00C62EA2">
        <w:rPr>
          <w:rFonts w:ascii="Times New Roman" w:hAnsi="Times New Roman" w:cs="Times New Roman"/>
          <w:sz w:val="24"/>
          <w:szCs w:val="24"/>
        </w:rPr>
        <w:t xml:space="preserve">nabave čija je procijenjena vrijednost veća od 15.000,00 eura, a jednaka ili manja od 25.000,00 eura za robe i usluge, odnosno jednaka ili manja od 45.000,00 eura za radove, naručitelj je obvezan provesti </w:t>
      </w:r>
      <w:r w:rsidR="00972DD1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putem modula jednostavne nabave u EOJN RH </w:t>
      </w:r>
      <w:r w:rsidR="00876127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(bez obveze javne objave poziva) </w:t>
      </w:r>
      <w:r w:rsidR="00972DD1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upućivanjem poziva na najmanje </w:t>
      </w:r>
      <w:r w:rsidR="00675DE1" w:rsidRPr="00C62EA2">
        <w:rPr>
          <w:rFonts w:ascii="Times New Roman" w:hAnsi="Times New Roman" w:cs="Times New Roman"/>
          <w:sz w:val="24"/>
          <w:szCs w:val="24"/>
        </w:rPr>
        <w:t>dvije</w:t>
      </w:r>
      <w:r w:rsidR="00972DD1" w:rsidRPr="00C62EA2">
        <w:rPr>
          <w:rFonts w:ascii="Times New Roman" w:hAnsi="Times New Roman" w:cs="Times New Roman"/>
          <w:sz w:val="24"/>
          <w:szCs w:val="24"/>
        </w:rPr>
        <w:t xml:space="preserve"> (</w:t>
      </w:r>
      <w:r w:rsidR="00675DE1" w:rsidRPr="00C62EA2">
        <w:rPr>
          <w:rFonts w:ascii="Times New Roman" w:hAnsi="Times New Roman" w:cs="Times New Roman"/>
          <w:sz w:val="24"/>
          <w:szCs w:val="24"/>
        </w:rPr>
        <w:t>2</w:t>
      </w:r>
      <w:r w:rsidR="00972DD1" w:rsidRPr="00C62EA2">
        <w:rPr>
          <w:rFonts w:ascii="Times New Roman" w:hAnsi="Times New Roman" w:cs="Times New Roman"/>
          <w:sz w:val="24"/>
          <w:szCs w:val="24"/>
        </w:rPr>
        <w:t xml:space="preserve">) adrese </w:t>
      </w:r>
      <w:r w:rsidR="00972DD1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po izboru naručitelja. </w:t>
      </w:r>
    </w:p>
    <w:p w14:paraId="6D2472DF" w14:textId="4A711CBA" w:rsidR="00CC6B26" w:rsidRPr="00C62EA2" w:rsidRDefault="00CC6B26" w:rsidP="003A5E29">
      <w:p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(</w:t>
      </w:r>
      <w:r w:rsidR="00876127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3</w:t>
      </w: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) </w:t>
      </w:r>
      <w:r w:rsidR="00972DD1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Postupak </w:t>
      </w:r>
      <w:r w:rsidR="003A5E29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jednostavne </w:t>
      </w:r>
      <w:r w:rsidR="00972DD1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nabave čija je procijenjena v</w:t>
      </w: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rijednost veća od 25.</w:t>
      </w:r>
      <w:r w:rsidR="00523789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000,00 eura, a jednaka ili manja od 50.000,00 eura za robe i usluge, odnosno veća od 45.000,00 eura a jednaka ili manja od 100.000,00 eura za radove, </w:t>
      </w: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naručitelj je obvezan provesti putem javne objave u modulu jednostavne nabave EOJN RH.</w:t>
      </w:r>
      <w:r w:rsidR="008139DD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 </w:t>
      </w:r>
    </w:p>
    <w:p w14:paraId="18ACA977" w14:textId="24736B8A" w:rsidR="00CC6B26" w:rsidRPr="00C62EA2" w:rsidRDefault="00CC6B26" w:rsidP="003A5E29">
      <w:p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(</w:t>
      </w:r>
      <w:r w:rsidR="00876127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4</w:t>
      </w: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) Iznimno od stavka </w:t>
      </w:r>
      <w:r w:rsidR="003A5E29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3</w:t>
      </w: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. ovoga članka, naručitelj nije obvezan provesti postupak jednostavne nabave putem javne objave u modulu jednostavne nabave</w:t>
      </w:r>
      <w:r w:rsidR="003A5E29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 EOJN RH</w:t>
      </w: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, već ga provodi sukladno stavku </w:t>
      </w:r>
      <w:r w:rsidR="007B65AE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2</w:t>
      </w: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. ovoga članka:</w:t>
      </w:r>
    </w:p>
    <w:p w14:paraId="4CC49833" w14:textId="77777777" w:rsidR="007B65AE" w:rsidRPr="00C62EA2" w:rsidRDefault="00CC6B26" w:rsidP="007B65AE">
      <w:pPr>
        <w:pStyle w:val="Odlomakpopisa"/>
        <w:numPr>
          <w:ilvl w:val="0"/>
          <w:numId w:val="37"/>
        </w:numPr>
        <w:autoSpaceDE w:val="0"/>
        <w:autoSpaceDN w:val="0"/>
        <w:adjustRightInd w:val="0"/>
        <w:spacing w:after="160"/>
        <w:ind w:left="714" w:hanging="357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ako nije podnesena nijedna ponuda ili nijedna valjana ponuda u prethodno provedenom postupku jednostavne nabave, pod uvjetom da početni ugovorni uvjeti nisu bitno izmijenjeni</w:t>
      </w:r>
      <w:r w:rsidR="007B65AE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;</w:t>
      </w:r>
    </w:p>
    <w:p w14:paraId="3281296E" w14:textId="68EFA61D" w:rsidR="00CC6B26" w:rsidRPr="007B65AE" w:rsidRDefault="00CC6B26" w:rsidP="007B65AE">
      <w:pPr>
        <w:pStyle w:val="Odlomakpopisa"/>
        <w:numPr>
          <w:ilvl w:val="0"/>
          <w:numId w:val="37"/>
        </w:numPr>
        <w:autoSpaceDE w:val="0"/>
        <w:autoSpaceDN w:val="0"/>
        <w:adjustRightInd w:val="0"/>
        <w:spacing w:after="160"/>
        <w:ind w:left="714" w:hanging="357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7B65AE">
        <w:rPr>
          <w:rFonts w:ascii="Times New Roman" w:eastAsia="URWPalladioL-Roma" w:hAnsi="Times New Roman" w:cs="Times New Roman"/>
          <w:sz w:val="24"/>
          <w:szCs w:val="24"/>
          <w:lang w:eastAsia="hr-HR"/>
        </w:rPr>
        <w:lastRenderedPageBreak/>
        <w:t>ako zbog objektivnih razloga predmet nabave može izvršiti, isporučiti ili pružiti samo određeni gospodarski subjekt, i to:</w:t>
      </w:r>
    </w:p>
    <w:p w14:paraId="201F1EA1" w14:textId="7859A7D2" w:rsidR="00CC6B26" w:rsidRPr="00FE7137" w:rsidRDefault="00CC6B26" w:rsidP="00F17983">
      <w:pPr>
        <w:pStyle w:val="Odlomakpopisa"/>
        <w:numPr>
          <w:ilvl w:val="0"/>
          <w:numId w:val="34"/>
        </w:num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FE7137">
        <w:rPr>
          <w:rFonts w:ascii="Times New Roman" w:eastAsia="URWPalladioL-Roma" w:hAnsi="Times New Roman" w:cs="Times New Roman"/>
          <w:sz w:val="24"/>
          <w:szCs w:val="24"/>
          <w:lang w:eastAsia="hr-HR"/>
        </w:rPr>
        <w:t>ako je predmet nabave stvaranje ili stjecanje jedinstvenog umjetničkog djela ili umjetničke izvedbe</w:t>
      </w:r>
      <w:r w:rsidR="007B65AE">
        <w:rPr>
          <w:rFonts w:ascii="Times New Roman" w:eastAsia="URWPalladioL-Roma" w:hAnsi="Times New Roman" w:cs="Times New Roman"/>
          <w:sz w:val="24"/>
          <w:szCs w:val="24"/>
          <w:lang w:eastAsia="hr-HR"/>
        </w:rPr>
        <w:t>;</w:t>
      </w:r>
    </w:p>
    <w:p w14:paraId="054A89F2" w14:textId="089C348E" w:rsidR="00CC6B26" w:rsidRPr="007B65AE" w:rsidRDefault="00CC6B26" w:rsidP="004032B7">
      <w:pPr>
        <w:pStyle w:val="Odlomakpopisa"/>
        <w:numPr>
          <w:ilvl w:val="0"/>
          <w:numId w:val="34"/>
        </w:num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7B65AE">
        <w:rPr>
          <w:rFonts w:ascii="Times New Roman" w:eastAsia="URWPalladioL-Roma" w:hAnsi="Times New Roman" w:cs="Times New Roman"/>
          <w:sz w:val="24"/>
          <w:szCs w:val="24"/>
          <w:lang w:eastAsia="hr-HR"/>
        </w:rPr>
        <w:t>ako iz tehničkih razloga predmet nabave može isporučiti samo određeni gospodarski subjekt</w:t>
      </w:r>
      <w:r w:rsidR="007B65AE" w:rsidRPr="007B65AE">
        <w:rPr>
          <w:rFonts w:ascii="Times New Roman" w:eastAsia="URWPalladioL-Roma" w:hAnsi="Times New Roman" w:cs="Times New Roman"/>
          <w:sz w:val="24"/>
          <w:szCs w:val="24"/>
          <w:lang w:eastAsia="hr-HR"/>
        </w:rPr>
        <w:t>;</w:t>
      </w:r>
    </w:p>
    <w:p w14:paraId="179ABD5E" w14:textId="7A2D5C61" w:rsidR="00CC6B26" w:rsidRPr="00FE7137" w:rsidRDefault="00CC6B26" w:rsidP="00F17983">
      <w:pPr>
        <w:pStyle w:val="Odlomakpopisa"/>
        <w:numPr>
          <w:ilvl w:val="0"/>
          <w:numId w:val="34"/>
        </w:num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FE7137">
        <w:rPr>
          <w:rFonts w:ascii="Times New Roman" w:eastAsia="URWPalladioL-Roma" w:hAnsi="Times New Roman" w:cs="Times New Roman"/>
          <w:sz w:val="24"/>
          <w:szCs w:val="24"/>
          <w:lang w:eastAsia="hr-HR"/>
        </w:rPr>
        <w:t>ako je to nužno radi zaštite isključivih prava, uključujući prava intelektualnog vlasništva</w:t>
      </w:r>
      <w:r w:rsidR="007B65AE">
        <w:rPr>
          <w:rFonts w:ascii="Times New Roman" w:eastAsia="URWPalladioL-Roma" w:hAnsi="Times New Roman" w:cs="Times New Roman"/>
          <w:sz w:val="24"/>
          <w:szCs w:val="24"/>
          <w:lang w:eastAsia="hr-HR"/>
        </w:rPr>
        <w:t>;</w:t>
      </w:r>
    </w:p>
    <w:p w14:paraId="23B9D6E6" w14:textId="64BAF316" w:rsidR="00CC6B26" w:rsidRDefault="00CC6B26" w:rsidP="007B65AE">
      <w:pPr>
        <w:pStyle w:val="Odlomakpopisa"/>
        <w:numPr>
          <w:ilvl w:val="0"/>
          <w:numId w:val="37"/>
        </w:numPr>
        <w:autoSpaceDE w:val="0"/>
        <w:autoSpaceDN w:val="0"/>
        <w:adjustRightInd w:val="0"/>
        <w:spacing w:after="160"/>
        <w:ind w:left="714" w:hanging="357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C6B26">
        <w:rPr>
          <w:rFonts w:ascii="Times New Roman" w:eastAsia="URWPalladioL-Roma" w:hAnsi="Times New Roman" w:cs="Times New Roman"/>
          <w:sz w:val="24"/>
          <w:szCs w:val="24"/>
          <w:lang w:eastAsia="hr-HR"/>
        </w:rPr>
        <w:t>ako postoji iznimna žurnost uzrokovana događajima koje naručitelj</w:t>
      </w:r>
      <w:r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 nije mogao predvidjeti niti </w:t>
      </w:r>
      <w:r w:rsidRPr="00CC6B26">
        <w:rPr>
          <w:rFonts w:ascii="Times New Roman" w:eastAsia="URWPalladioL-Roma" w:hAnsi="Times New Roman" w:cs="Times New Roman"/>
          <w:sz w:val="24"/>
          <w:szCs w:val="24"/>
          <w:lang w:eastAsia="hr-HR"/>
        </w:rPr>
        <w:t>na njih utjecati.</w:t>
      </w:r>
    </w:p>
    <w:p w14:paraId="631B529E" w14:textId="7069D952" w:rsidR="00CC6B26" w:rsidRDefault="00CC6B26" w:rsidP="007B65AE">
      <w:p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C6B26">
        <w:rPr>
          <w:rFonts w:ascii="Times New Roman" w:eastAsia="URWPalladioL-Roma" w:hAnsi="Times New Roman" w:cs="Times New Roman"/>
          <w:sz w:val="24"/>
          <w:szCs w:val="24"/>
          <w:lang w:eastAsia="hr-HR"/>
        </w:rPr>
        <w:t>(</w:t>
      </w:r>
      <w:r>
        <w:rPr>
          <w:rFonts w:ascii="Times New Roman" w:eastAsia="URWPalladioL-Roma" w:hAnsi="Times New Roman" w:cs="Times New Roman"/>
          <w:sz w:val="24"/>
          <w:szCs w:val="24"/>
          <w:lang w:eastAsia="hr-HR"/>
        </w:rPr>
        <w:t>4</w:t>
      </w:r>
      <w:r w:rsidRPr="00CC6B26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) Razlozi za primjenu iznimke iz stavka </w:t>
      </w:r>
      <w:r w:rsidR="007B65AE">
        <w:rPr>
          <w:rFonts w:ascii="Times New Roman" w:eastAsia="URWPalladioL-Roma" w:hAnsi="Times New Roman" w:cs="Times New Roman"/>
          <w:sz w:val="24"/>
          <w:szCs w:val="24"/>
          <w:lang w:eastAsia="hr-HR"/>
        </w:rPr>
        <w:t>4</w:t>
      </w:r>
      <w:r w:rsidRPr="00CC6B26">
        <w:rPr>
          <w:rFonts w:ascii="Times New Roman" w:eastAsia="URWPalladioL-Roma" w:hAnsi="Times New Roman" w:cs="Times New Roman"/>
          <w:sz w:val="24"/>
          <w:szCs w:val="24"/>
          <w:lang w:eastAsia="hr-HR"/>
        </w:rPr>
        <w:t>. ovoga članka navode se i obrazlaž</w:t>
      </w:r>
      <w:r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u u objavi u modulu </w:t>
      </w:r>
      <w:r w:rsidRPr="00CC6B26">
        <w:rPr>
          <w:rFonts w:ascii="Times New Roman" w:eastAsia="URWPalladioL-Roma" w:hAnsi="Times New Roman" w:cs="Times New Roman"/>
          <w:sz w:val="24"/>
          <w:szCs w:val="24"/>
          <w:lang w:eastAsia="hr-HR"/>
        </w:rPr>
        <w:t>jednostavne nabave EOJN RH.</w:t>
      </w:r>
    </w:p>
    <w:p w14:paraId="27C306CB" w14:textId="4BBD426B" w:rsidR="0063557A" w:rsidRPr="00C62EA2" w:rsidRDefault="0063557A" w:rsidP="007B65AE">
      <w:p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(5) Naručitelj može uvijek postupati prema pravilima predviđenima za viši vrijednosti razred jednostavne nabave</w:t>
      </w:r>
      <w:r w:rsidR="00594706" w:rsidRPr="00C62EA2">
        <w:rPr>
          <w:rFonts w:ascii="Times New Roman" w:eastAsia="URWPalladioL-Roma" w:hAnsi="Times New Roman" w:cs="Times New Roman"/>
          <w:sz w:val="24"/>
          <w:szCs w:val="24"/>
          <w:lang w:eastAsia="hr-HR"/>
        </w:rPr>
        <w:t>.</w:t>
      </w:r>
    </w:p>
    <w:p w14:paraId="785B1698" w14:textId="77777777" w:rsidR="007B65AE" w:rsidRPr="00CC6B26" w:rsidRDefault="007B65AE" w:rsidP="007B65AE">
      <w:pPr>
        <w:autoSpaceDE w:val="0"/>
        <w:autoSpaceDN w:val="0"/>
        <w:adjustRightInd w:val="0"/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</w:p>
    <w:p w14:paraId="5E7CD7F3" w14:textId="4CCF4F75" w:rsidR="00E2643F" w:rsidRPr="006F03DB" w:rsidRDefault="006F03DB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6F03DB">
        <w:rPr>
          <w:rFonts w:ascii="Times New Roman" w:hAnsi="Times New Roman" w:cs="Times New Roman"/>
          <w:bCs/>
          <w:sz w:val="24"/>
          <w:szCs w:val="24"/>
        </w:rPr>
        <w:t xml:space="preserve">V. PROVEDBA NABAVE </w:t>
      </w:r>
    </w:p>
    <w:p w14:paraId="76756EC6" w14:textId="44ADC9BD" w:rsidR="00E2643F" w:rsidRPr="00AF31BD" w:rsidRDefault="00E2643F" w:rsidP="00F1798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AF31BD">
        <w:rPr>
          <w:rFonts w:ascii="Times New Roman" w:hAnsi="Times New Roman" w:cs="Times New Roman"/>
          <w:bCs/>
          <w:sz w:val="24"/>
          <w:szCs w:val="24"/>
        </w:rPr>
        <w:t>Članak 7.</w:t>
      </w:r>
    </w:p>
    <w:p w14:paraId="6B96E4A7" w14:textId="6D86653F" w:rsidR="00A13945" w:rsidRPr="00B90ED1" w:rsidRDefault="00E2643F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B90ED1">
        <w:rPr>
          <w:rFonts w:ascii="Times New Roman" w:hAnsi="Times New Roman" w:cs="Times New Roman"/>
          <w:sz w:val="24"/>
          <w:szCs w:val="24"/>
        </w:rPr>
        <w:t>(1) Postup</w:t>
      </w:r>
      <w:r w:rsidR="00A13945" w:rsidRPr="00B90ED1">
        <w:rPr>
          <w:rFonts w:ascii="Times New Roman" w:hAnsi="Times New Roman" w:cs="Times New Roman"/>
          <w:sz w:val="24"/>
          <w:szCs w:val="24"/>
        </w:rPr>
        <w:t>a</w:t>
      </w:r>
      <w:r w:rsidRPr="00B90ED1">
        <w:rPr>
          <w:rFonts w:ascii="Times New Roman" w:hAnsi="Times New Roman" w:cs="Times New Roman"/>
          <w:sz w:val="24"/>
          <w:szCs w:val="24"/>
        </w:rPr>
        <w:t xml:space="preserve">k </w:t>
      </w:r>
      <w:r w:rsidR="007B65AE">
        <w:rPr>
          <w:rFonts w:ascii="Times New Roman" w:hAnsi="Times New Roman" w:cs="Times New Roman"/>
          <w:sz w:val="24"/>
          <w:szCs w:val="24"/>
        </w:rPr>
        <w:t xml:space="preserve">jednostavne </w:t>
      </w:r>
      <w:r w:rsidRPr="00B90ED1">
        <w:rPr>
          <w:rFonts w:ascii="Times New Roman" w:hAnsi="Times New Roman" w:cs="Times New Roman"/>
          <w:sz w:val="24"/>
          <w:szCs w:val="24"/>
        </w:rPr>
        <w:t xml:space="preserve">nabave iz članka 6. stavak 1. </w:t>
      </w:r>
      <w:r w:rsidR="00A13945" w:rsidRPr="00B90ED1">
        <w:rPr>
          <w:rFonts w:ascii="Times New Roman" w:hAnsi="Times New Roman" w:cs="Times New Roman"/>
          <w:sz w:val="24"/>
          <w:szCs w:val="24"/>
        </w:rPr>
        <w:t>provodi se</w:t>
      </w:r>
      <w:r w:rsidR="00B90ED1" w:rsidRPr="00B90ED1">
        <w:rPr>
          <w:rFonts w:ascii="Times New Roman" w:hAnsi="Times New Roman" w:cs="Times New Roman"/>
          <w:sz w:val="24"/>
          <w:szCs w:val="24"/>
        </w:rPr>
        <w:t xml:space="preserve"> </w:t>
      </w:r>
      <w:r w:rsidR="00A13945" w:rsidRPr="00B90ED1">
        <w:rPr>
          <w:rFonts w:ascii="Times New Roman" w:hAnsi="Times New Roman" w:cs="Times New Roman"/>
          <w:sz w:val="24"/>
          <w:szCs w:val="24"/>
        </w:rPr>
        <w:t xml:space="preserve">na temelju zahtjeva za nabavu koji odobrava dekan. </w:t>
      </w:r>
    </w:p>
    <w:p w14:paraId="24903B3D" w14:textId="41B6C84B" w:rsidR="00A13945" w:rsidRPr="00B90ED1" w:rsidRDefault="00A13945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B90ED1">
        <w:rPr>
          <w:rFonts w:ascii="Times New Roman" w:hAnsi="Times New Roman" w:cs="Times New Roman"/>
          <w:sz w:val="24"/>
          <w:szCs w:val="24"/>
        </w:rPr>
        <w:t>(2) Zahtjevu za nabavu prilaže se ponuda najmanje jednog</w:t>
      </w:r>
      <w:r w:rsidR="007B65AE">
        <w:rPr>
          <w:rFonts w:ascii="Times New Roman" w:hAnsi="Times New Roman" w:cs="Times New Roman"/>
          <w:sz w:val="24"/>
          <w:szCs w:val="24"/>
        </w:rPr>
        <w:t xml:space="preserve"> (1)</w:t>
      </w:r>
      <w:r w:rsidRPr="00B90ED1">
        <w:rPr>
          <w:rFonts w:ascii="Times New Roman" w:hAnsi="Times New Roman" w:cs="Times New Roman"/>
          <w:sz w:val="24"/>
          <w:szCs w:val="24"/>
        </w:rPr>
        <w:t xml:space="preserve"> gospodarskog subjekta po izboru naručitelja, koja je prethodno zatražena elektroničkim putem. </w:t>
      </w:r>
    </w:p>
    <w:p w14:paraId="4C995514" w14:textId="1C2EBFFD" w:rsidR="00A74B11" w:rsidRDefault="00E2643F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B90ED1">
        <w:rPr>
          <w:rFonts w:ascii="Times New Roman" w:hAnsi="Times New Roman" w:cs="Times New Roman"/>
          <w:sz w:val="24"/>
          <w:szCs w:val="24"/>
        </w:rPr>
        <w:t>(</w:t>
      </w:r>
      <w:r w:rsidR="00B90ED1">
        <w:rPr>
          <w:rFonts w:ascii="Times New Roman" w:hAnsi="Times New Roman" w:cs="Times New Roman"/>
          <w:sz w:val="24"/>
          <w:szCs w:val="24"/>
        </w:rPr>
        <w:t>3</w:t>
      </w:r>
      <w:r w:rsidRPr="00B90ED1">
        <w:rPr>
          <w:rFonts w:ascii="Times New Roman" w:hAnsi="Times New Roman" w:cs="Times New Roman"/>
          <w:sz w:val="24"/>
          <w:szCs w:val="24"/>
        </w:rPr>
        <w:t>) Po odobrenju zahtjeva za nabavu</w:t>
      </w:r>
      <w:r w:rsidR="00A13945" w:rsidRPr="00B90ED1">
        <w:rPr>
          <w:rFonts w:ascii="Times New Roman" w:hAnsi="Times New Roman" w:cs="Times New Roman"/>
          <w:sz w:val="24"/>
          <w:szCs w:val="24"/>
        </w:rPr>
        <w:t xml:space="preserve"> izdaje se narudžbenica ili sklapa ugovor s odabranim gospodarskim subjektom. </w:t>
      </w:r>
    </w:p>
    <w:p w14:paraId="0E001554" w14:textId="47478CDE" w:rsidR="00F03EFC" w:rsidRPr="00C62EA2" w:rsidRDefault="00F03EFC" w:rsidP="00F03EFC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4) </w:t>
      </w:r>
      <w:r w:rsidR="00C819F2" w:rsidRPr="00C62EA2">
        <w:rPr>
          <w:rFonts w:ascii="Times New Roman" w:hAnsi="Times New Roman" w:cs="Times New Roman"/>
          <w:sz w:val="24"/>
          <w:szCs w:val="24"/>
        </w:rPr>
        <w:t xml:space="preserve">Iznimno od stavka 2. ovoga članka, za nabave procijenjene vrijednosti do 5.000,00 eura bez PDV-a, zahtjevu za nabavu nije potrebno priložiti ponudu gospodarskog subjekta ako je to opravdano zbog žurnosti, </w:t>
      </w:r>
      <w:r w:rsidRPr="00C62EA2">
        <w:rPr>
          <w:rFonts w:ascii="Times New Roman" w:hAnsi="Times New Roman" w:cs="Times New Roman"/>
          <w:sz w:val="24"/>
          <w:szCs w:val="24"/>
        </w:rPr>
        <w:t xml:space="preserve">specifičnosti predmeta nabave (poput nabave autorskih djela, intelektualnih usluga, knjiga i slično), </w:t>
      </w:r>
      <w:r w:rsidR="00C819F2" w:rsidRPr="00C62EA2">
        <w:rPr>
          <w:rFonts w:ascii="Times New Roman" w:hAnsi="Times New Roman" w:cs="Times New Roman"/>
          <w:sz w:val="24"/>
          <w:szCs w:val="24"/>
        </w:rPr>
        <w:t>kada je riječ o nabavama manje vrijednosti (sitni materijal i troškovi), ugostiteljskim uslugama, nabavi ulaznica</w:t>
      </w:r>
      <w:r w:rsidRPr="00C62EA2">
        <w:rPr>
          <w:rFonts w:ascii="Times New Roman" w:hAnsi="Times New Roman" w:cs="Times New Roman"/>
          <w:sz w:val="24"/>
          <w:szCs w:val="24"/>
        </w:rPr>
        <w:t xml:space="preserve">, </w:t>
      </w:r>
      <w:r w:rsidR="00C819F2" w:rsidRPr="00C62EA2">
        <w:rPr>
          <w:rFonts w:ascii="Times New Roman" w:hAnsi="Times New Roman" w:cs="Times New Roman"/>
          <w:sz w:val="24"/>
          <w:szCs w:val="24"/>
        </w:rPr>
        <w:t xml:space="preserve">karata i </w:t>
      </w:r>
      <w:r w:rsidRPr="00C62EA2">
        <w:rPr>
          <w:rFonts w:ascii="Times New Roman" w:hAnsi="Times New Roman" w:cs="Times New Roman"/>
          <w:sz w:val="24"/>
          <w:szCs w:val="24"/>
        </w:rPr>
        <w:t xml:space="preserve">slično, </w:t>
      </w:r>
      <w:r w:rsidR="00C819F2" w:rsidRPr="00C62EA2">
        <w:rPr>
          <w:rFonts w:ascii="Times New Roman" w:hAnsi="Times New Roman" w:cs="Times New Roman"/>
          <w:sz w:val="24"/>
          <w:szCs w:val="24"/>
        </w:rPr>
        <w:t xml:space="preserve">ili kada bi prikupljanje ponude zbog naravi predmeta nabave uzrokovalo </w:t>
      </w:r>
      <w:r w:rsidRPr="00C62EA2">
        <w:rPr>
          <w:rFonts w:ascii="Times New Roman" w:hAnsi="Times New Roman" w:cs="Times New Roman"/>
          <w:sz w:val="24"/>
          <w:szCs w:val="24"/>
        </w:rPr>
        <w:t>nerazmjerne troškove ili administrativno opterećenje u odnosu na vrijednost nabave.</w:t>
      </w:r>
    </w:p>
    <w:p w14:paraId="12B9CD2E" w14:textId="7BF22522" w:rsidR="00A13945" w:rsidRPr="006F03DB" w:rsidRDefault="00A13945" w:rsidP="00F03EFC">
      <w:pPr>
        <w:spacing w:after="16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F03DB">
        <w:rPr>
          <w:rFonts w:ascii="Times New Roman" w:hAnsi="Times New Roman" w:cs="Times New Roman"/>
          <w:bCs/>
          <w:sz w:val="24"/>
          <w:szCs w:val="24"/>
        </w:rPr>
        <w:t xml:space="preserve">Članak </w:t>
      </w:r>
      <w:r w:rsidR="00B90ED1" w:rsidRPr="006F03DB">
        <w:rPr>
          <w:rFonts w:ascii="Times New Roman" w:hAnsi="Times New Roman" w:cs="Times New Roman"/>
          <w:bCs/>
          <w:sz w:val="24"/>
          <w:szCs w:val="24"/>
        </w:rPr>
        <w:t>8</w:t>
      </w:r>
      <w:r w:rsidRPr="006F03DB">
        <w:rPr>
          <w:rFonts w:ascii="Times New Roman" w:hAnsi="Times New Roman" w:cs="Times New Roman"/>
          <w:bCs/>
          <w:sz w:val="24"/>
          <w:szCs w:val="24"/>
        </w:rPr>
        <w:t>.</w:t>
      </w:r>
    </w:p>
    <w:p w14:paraId="49219D83" w14:textId="7E33352E" w:rsidR="00B90ED1" w:rsidRPr="006F03DB" w:rsidRDefault="00B90ED1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6F03DB">
        <w:rPr>
          <w:rFonts w:ascii="Times New Roman" w:hAnsi="Times New Roman" w:cs="Times New Roman"/>
          <w:sz w:val="24"/>
          <w:szCs w:val="24"/>
        </w:rPr>
        <w:t xml:space="preserve">(1) Postupak nabave iz članka 6. stavak 2. </w:t>
      </w:r>
      <w:r w:rsidR="00A74B11" w:rsidRPr="006F03DB">
        <w:rPr>
          <w:rFonts w:ascii="Times New Roman" w:hAnsi="Times New Roman" w:cs="Times New Roman"/>
          <w:sz w:val="24"/>
          <w:szCs w:val="24"/>
        </w:rPr>
        <w:t>započinje imenovanjem Povjerenstva za provedbu postupka jednostavne nabave</w:t>
      </w:r>
      <w:r w:rsidR="006F03DB">
        <w:rPr>
          <w:rFonts w:ascii="Times New Roman" w:hAnsi="Times New Roman" w:cs="Times New Roman"/>
          <w:sz w:val="24"/>
          <w:szCs w:val="24"/>
        </w:rPr>
        <w:t xml:space="preserve"> (u daljem tekstu Povjerenstvo)</w:t>
      </w:r>
      <w:r w:rsidR="00F03EFC">
        <w:rPr>
          <w:rFonts w:ascii="Times New Roman" w:hAnsi="Times New Roman" w:cs="Times New Roman"/>
          <w:sz w:val="24"/>
          <w:szCs w:val="24"/>
        </w:rPr>
        <w:t>.</w:t>
      </w:r>
    </w:p>
    <w:p w14:paraId="2C2D8C2D" w14:textId="5216F429" w:rsidR="00A74B11" w:rsidRPr="006F03DB" w:rsidRDefault="00876127" w:rsidP="00F03EFC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6F03DB">
        <w:rPr>
          <w:rFonts w:ascii="Times New Roman" w:hAnsi="Times New Roman" w:cs="Times New Roman"/>
          <w:sz w:val="24"/>
          <w:szCs w:val="24"/>
        </w:rPr>
        <w:t xml:space="preserve">(2) Povjerenstvo u sastavu od tri (3) člana </w:t>
      </w:r>
      <w:r w:rsidR="00A74B11" w:rsidRPr="006F03DB">
        <w:rPr>
          <w:rFonts w:ascii="Times New Roman" w:hAnsi="Times New Roman" w:cs="Times New Roman"/>
          <w:sz w:val="24"/>
          <w:szCs w:val="24"/>
        </w:rPr>
        <w:t xml:space="preserve">imenuje Dekan Veleučilišta. </w:t>
      </w:r>
    </w:p>
    <w:p w14:paraId="7D7A3D3E" w14:textId="09B04B2A" w:rsidR="00876127" w:rsidRPr="006F03DB" w:rsidRDefault="00A74B11" w:rsidP="00F17983">
      <w:pPr>
        <w:spacing w:after="160"/>
        <w:jc w:val="both"/>
        <w:rPr>
          <w:rFonts w:ascii="Times New Roman" w:eastAsia="URWPalladioL-Roma" w:hAnsi="Times New Roman" w:cs="Times New Roman"/>
          <w:sz w:val="24"/>
          <w:szCs w:val="24"/>
          <w:lang w:eastAsia="hr-HR"/>
        </w:rPr>
      </w:pPr>
      <w:r w:rsidRPr="006F03DB">
        <w:rPr>
          <w:rFonts w:ascii="Times New Roman" w:hAnsi="Times New Roman" w:cs="Times New Roman"/>
          <w:sz w:val="24"/>
          <w:szCs w:val="24"/>
        </w:rPr>
        <w:t xml:space="preserve">(3) Poziv za dostavu ponuda upućuje se na </w:t>
      </w:r>
      <w:r w:rsidRPr="006F03DB">
        <w:rPr>
          <w:rFonts w:ascii="Times New Roman" w:eastAsia="URWPalladioL-Roma" w:hAnsi="Times New Roman" w:cs="Times New Roman"/>
          <w:sz w:val="24"/>
          <w:szCs w:val="24"/>
          <w:lang w:eastAsia="hr-HR"/>
        </w:rPr>
        <w:t xml:space="preserve">najmanje </w:t>
      </w:r>
      <w:r w:rsidRPr="006F03DB">
        <w:rPr>
          <w:rFonts w:ascii="Times New Roman" w:hAnsi="Times New Roman" w:cs="Times New Roman"/>
          <w:sz w:val="24"/>
          <w:szCs w:val="24"/>
        </w:rPr>
        <w:t>dvije</w:t>
      </w:r>
      <w:r w:rsidR="00F03EFC">
        <w:rPr>
          <w:rFonts w:ascii="Times New Roman" w:hAnsi="Times New Roman" w:cs="Times New Roman"/>
          <w:sz w:val="24"/>
          <w:szCs w:val="24"/>
        </w:rPr>
        <w:t xml:space="preserve"> (2)</w:t>
      </w:r>
      <w:r w:rsidRPr="006F03DB">
        <w:rPr>
          <w:rFonts w:ascii="Times New Roman" w:hAnsi="Times New Roman" w:cs="Times New Roman"/>
          <w:sz w:val="24"/>
          <w:szCs w:val="24"/>
        </w:rPr>
        <w:t xml:space="preserve"> adrese </w:t>
      </w:r>
      <w:r w:rsidR="00876127" w:rsidRPr="006F03DB">
        <w:rPr>
          <w:rFonts w:ascii="Times New Roman" w:hAnsi="Times New Roman" w:cs="Times New Roman"/>
          <w:sz w:val="24"/>
          <w:szCs w:val="24"/>
        </w:rPr>
        <w:t xml:space="preserve">gospodarskih subjekata </w:t>
      </w:r>
      <w:r w:rsidRPr="006F03DB">
        <w:rPr>
          <w:rFonts w:ascii="Times New Roman" w:eastAsia="URWPalladioL-Roma" w:hAnsi="Times New Roman" w:cs="Times New Roman"/>
          <w:sz w:val="24"/>
          <w:szCs w:val="24"/>
          <w:lang w:eastAsia="hr-HR"/>
        </w:rPr>
        <w:t>po izboru naručitelja</w:t>
      </w:r>
      <w:r w:rsidR="00876127" w:rsidRPr="006F03DB">
        <w:rPr>
          <w:rFonts w:ascii="Times New Roman" w:eastAsia="URWPalladioL-Roma" w:hAnsi="Times New Roman" w:cs="Times New Roman"/>
          <w:sz w:val="24"/>
          <w:szCs w:val="24"/>
          <w:lang w:eastAsia="hr-HR"/>
        </w:rPr>
        <w:t>.</w:t>
      </w:r>
    </w:p>
    <w:p w14:paraId="215B88D3" w14:textId="78DEDC19" w:rsidR="00113A18" w:rsidRDefault="00113A18" w:rsidP="00F03EFC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6F03DB">
        <w:rPr>
          <w:rFonts w:ascii="Times New Roman" w:hAnsi="Times New Roman" w:cs="Times New Roman"/>
          <w:sz w:val="24"/>
          <w:szCs w:val="24"/>
        </w:rPr>
        <w:lastRenderedPageBreak/>
        <w:t>(4) Rok za dostavu ponuda određuje Naručitelj, a koji ne smije biti kraći od pet (5) dana od dana slanja poziva.</w:t>
      </w:r>
    </w:p>
    <w:p w14:paraId="6F383ECD" w14:textId="77777777" w:rsidR="006F03DB" w:rsidRPr="006F03DB" w:rsidRDefault="006F03DB" w:rsidP="00F17983">
      <w:pPr>
        <w:spacing w:after="16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F03DB">
        <w:rPr>
          <w:rFonts w:ascii="Times New Roman" w:hAnsi="Times New Roman" w:cs="Times New Roman"/>
          <w:bCs/>
          <w:sz w:val="24"/>
          <w:szCs w:val="24"/>
        </w:rPr>
        <w:t>Članak 9.</w:t>
      </w:r>
    </w:p>
    <w:p w14:paraId="5BCE4019" w14:textId="0D8C1AE7" w:rsidR="006F03DB" w:rsidRPr="006F03DB" w:rsidRDefault="006F03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6F03DB">
        <w:rPr>
          <w:rFonts w:ascii="Times New Roman" w:hAnsi="Times New Roman" w:cs="Times New Roman"/>
          <w:sz w:val="24"/>
          <w:szCs w:val="24"/>
        </w:rPr>
        <w:t xml:space="preserve">(1) Postupak nabave iz članka 6. stavak 3. započinje imenovanjem Povjerenstva za provedbu postupka jednostavne nabave. </w:t>
      </w:r>
    </w:p>
    <w:p w14:paraId="127DE237" w14:textId="77777777" w:rsidR="006F03DB" w:rsidRPr="006F03DB" w:rsidRDefault="006F03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6F03DB">
        <w:rPr>
          <w:rFonts w:ascii="Times New Roman" w:hAnsi="Times New Roman" w:cs="Times New Roman"/>
          <w:sz w:val="24"/>
          <w:szCs w:val="24"/>
        </w:rPr>
        <w:t xml:space="preserve">(2) Povjerenstvo u sastavu od tri (3) člana imenuje Dekan Veleučilišta. </w:t>
      </w:r>
    </w:p>
    <w:p w14:paraId="025C1760" w14:textId="0B3DD9EC" w:rsidR="006F03DB" w:rsidRPr="006F03DB" w:rsidRDefault="006F03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6F03DB">
        <w:rPr>
          <w:rFonts w:ascii="Times New Roman" w:hAnsi="Times New Roman" w:cs="Times New Roman"/>
          <w:sz w:val="24"/>
          <w:szCs w:val="24"/>
        </w:rPr>
        <w:t>(3) Na javno objavljeni poziv na dostavu ponuda može se javiti svaki zainteresirani gospodarski subjekt podnošenjem ponude, putem javne objave u modulu jednostavne nabave u EOJN RH.</w:t>
      </w:r>
    </w:p>
    <w:p w14:paraId="21F9649D" w14:textId="52F0C6B1" w:rsidR="006F03DB" w:rsidRDefault="006F03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6F03DB">
        <w:rPr>
          <w:rFonts w:ascii="Times New Roman" w:hAnsi="Times New Roman" w:cs="Times New Roman"/>
          <w:sz w:val="24"/>
          <w:szCs w:val="24"/>
        </w:rPr>
        <w:t>(4) Rok za dostavu ponuda određuje Naručitelj, a koji ne smije biti kraći od pet (5) dana od dana slanja poziva.</w:t>
      </w:r>
    </w:p>
    <w:p w14:paraId="7A0345AB" w14:textId="77777777" w:rsidR="00F03EFC" w:rsidRPr="006F03DB" w:rsidRDefault="00F03EFC" w:rsidP="0007069B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07D032FC" w14:textId="7D6CCABA" w:rsidR="006F03DB" w:rsidRPr="0007069B" w:rsidRDefault="006F03DB" w:rsidP="0007069B">
      <w:pPr>
        <w:spacing w:after="160"/>
        <w:rPr>
          <w:rFonts w:ascii="Times New Roman" w:hAnsi="Times New Roman" w:cs="Times New Roman"/>
          <w:bCs/>
          <w:sz w:val="24"/>
          <w:szCs w:val="24"/>
        </w:rPr>
      </w:pPr>
      <w:r w:rsidRPr="0007069B">
        <w:rPr>
          <w:rFonts w:ascii="Times New Roman" w:hAnsi="Times New Roman" w:cs="Times New Roman"/>
          <w:bCs/>
          <w:sz w:val="24"/>
          <w:szCs w:val="24"/>
        </w:rPr>
        <w:t>VI. SA</w:t>
      </w:r>
      <w:r w:rsidR="008D57BD" w:rsidRPr="0007069B">
        <w:rPr>
          <w:rFonts w:ascii="Times New Roman" w:hAnsi="Times New Roman" w:cs="Times New Roman"/>
          <w:bCs/>
          <w:sz w:val="24"/>
          <w:szCs w:val="24"/>
        </w:rPr>
        <w:t>DRŽAJ POZI</w:t>
      </w:r>
      <w:r w:rsidR="00C62EA2">
        <w:rPr>
          <w:rFonts w:ascii="Times New Roman" w:hAnsi="Times New Roman" w:cs="Times New Roman"/>
          <w:bCs/>
          <w:sz w:val="24"/>
          <w:szCs w:val="24"/>
        </w:rPr>
        <w:t xml:space="preserve">VA NA DOSTAVU PONUDE </w:t>
      </w:r>
    </w:p>
    <w:p w14:paraId="64C9E3CB" w14:textId="77777777" w:rsidR="0007069B" w:rsidRPr="007E6466" w:rsidRDefault="0007069B" w:rsidP="0007069B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7E6466">
        <w:rPr>
          <w:rFonts w:ascii="Times New Roman" w:hAnsi="Times New Roman" w:cs="Times New Roman"/>
          <w:bCs/>
          <w:sz w:val="24"/>
          <w:szCs w:val="24"/>
        </w:rPr>
        <w:t>Članak 10.</w:t>
      </w:r>
    </w:p>
    <w:p w14:paraId="3034D790" w14:textId="0DA90CA0" w:rsidR="0007069B" w:rsidRPr="00C62EA2" w:rsidRDefault="0007069B" w:rsidP="0007069B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1) Poziv na dostavu ponude sadrži najmanje:</w:t>
      </w:r>
    </w:p>
    <w:p w14:paraId="763E699B" w14:textId="10E7B9BD" w:rsidR="0007069B" w:rsidRPr="00C62EA2" w:rsidRDefault="0007069B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podatke o naručitelju (naziv, adresu, OIB, kontakt podatke);</w:t>
      </w:r>
    </w:p>
    <w:p w14:paraId="53664549" w14:textId="3D6F1EE3" w:rsidR="0007069B" w:rsidRPr="00C62EA2" w:rsidRDefault="0007069B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predmet nabave, opis, količinu i tehničke specifikacije, troškovnik, mjesto i rok izvršenja;</w:t>
      </w:r>
    </w:p>
    <w:p w14:paraId="157CE39B" w14:textId="5A55EED3" w:rsidR="0007069B" w:rsidRPr="00C62EA2" w:rsidRDefault="0007069B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procijenjenu vrijednost nabave;</w:t>
      </w:r>
    </w:p>
    <w:p w14:paraId="73345BDD" w14:textId="72709E07" w:rsidR="0007069B" w:rsidRPr="00C62EA2" w:rsidRDefault="0007069B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kriterij za odabir ponude;</w:t>
      </w:r>
    </w:p>
    <w:p w14:paraId="1740FA01" w14:textId="196A5459" w:rsidR="00B95BD9" w:rsidRPr="00C62EA2" w:rsidRDefault="00B95BD9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uvjete plaćanja i odredbe o jamstvima, ako se traže;</w:t>
      </w:r>
    </w:p>
    <w:p w14:paraId="001D54F5" w14:textId="77777777" w:rsidR="00B95BD9" w:rsidRPr="00C62EA2" w:rsidRDefault="00B95BD9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uvjete sposobnosti gospodarskog subjekta, ako se traže; </w:t>
      </w:r>
    </w:p>
    <w:p w14:paraId="3AB53415" w14:textId="1DA87D7D" w:rsidR="0007069B" w:rsidRPr="00C62EA2" w:rsidRDefault="00B95BD9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naznaku o dokumentaciji i drugim dokazima koju je potrebno dostaviti sukladno pozivu</w:t>
      </w:r>
      <w:r w:rsidR="008056AA" w:rsidRPr="00C62EA2">
        <w:rPr>
          <w:rFonts w:ascii="Times New Roman" w:hAnsi="Times New Roman" w:cs="Times New Roman"/>
          <w:sz w:val="24"/>
          <w:szCs w:val="24"/>
        </w:rPr>
        <w:t>;</w:t>
      </w:r>
    </w:p>
    <w:p w14:paraId="549BDAC6" w14:textId="7725BACE" w:rsidR="0007069B" w:rsidRPr="00C62EA2" w:rsidRDefault="0007069B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rok, način i mjesto dostave ponuda;</w:t>
      </w:r>
    </w:p>
    <w:p w14:paraId="71C9C2C6" w14:textId="46F4FE36" w:rsidR="0007069B" w:rsidRPr="00C62EA2" w:rsidRDefault="0007069B" w:rsidP="00E02739">
      <w:pPr>
        <w:pStyle w:val="Odlomakpopisa"/>
        <w:numPr>
          <w:ilvl w:val="0"/>
          <w:numId w:val="35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podatak o pravnoj zaštiti</w:t>
      </w:r>
      <w:r w:rsidR="008056AA" w:rsidRPr="00C62EA2">
        <w:rPr>
          <w:rFonts w:ascii="Times New Roman" w:hAnsi="Times New Roman" w:cs="Times New Roman"/>
          <w:sz w:val="24"/>
          <w:szCs w:val="24"/>
        </w:rPr>
        <w:t xml:space="preserve">, </w:t>
      </w:r>
      <w:r w:rsidR="008056AA" w:rsidRPr="00C62EA2">
        <w:rPr>
          <w:rFonts w:ascii="Times New Roman" w:hAnsi="Times New Roman" w:cs="Times New Roman"/>
          <w:bCs/>
          <w:sz w:val="24"/>
          <w:szCs w:val="24"/>
        </w:rPr>
        <w:t>odnosno o mogućnost ulaganja prigovora</w:t>
      </w:r>
      <w:r w:rsidR="008056AA" w:rsidRPr="00C62EA2">
        <w:rPr>
          <w:rFonts w:ascii="Times New Roman" w:hAnsi="Times New Roman" w:cs="Times New Roman"/>
          <w:sz w:val="24"/>
          <w:szCs w:val="24"/>
        </w:rPr>
        <w:t>.</w:t>
      </w:r>
    </w:p>
    <w:p w14:paraId="4AF82279" w14:textId="4676FB40" w:rsidR="006F03DB" w:rsidRDefault="006F03DB" w:rsidP="00F17983">
      <w:pPr>
        <w:pStyle w:val="box453040"/>
        <w:spacing w:before="0" w:beforeAutospacing="0" w:after="160" w:afterAutospacing="0" w:line="276" w:lineRule="auto"/>
      </w:pPr>
    </w:p>
    <w:p w14:paraId="004F9A3B" w14:textId="62D0598D" w:rsidR="00F136F9" w:rsidRDefault="006F03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I. OTVARANJE, </w:t>
      </w:r>
      <w:r w:rsidR="00F136F9">
        <w:rPr>
          <w:rFonts w:ascii="Times New Roman" w:hAnsi="Times New Roman" w:cs="Times New Roman"/>
          <w:sz w:val="24"/>
          <w:szCs w:val="24"/>
        </w:rPr>
        <w:t>PREGLED I OCJENA PONUDA</w:t>
      </w:r>
    </w:p>
    <w:p w14:paraId="5CB815D6" w14:textId="62AA9E4A" w:rsidR="00F136F9" w:rsidRPr="00AF31BD" w:rsidRDefault="00F136F9" w:rsidP="001D5C47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AF31BD">
        <w:rPr>
          <w:rFonts w:ascii="Times New Roman" w:hAnsi="Times New Roman" w:cs="Times New Roman"/>
          <w:bCs/>
          <w:sz w:val="24"/>
          <w:szCs w:val="24"/>
        </w:rPr>
        <w:t>Članak 1</w:t>
      </w:r>
      <w:r w:rsidR="007E6466">
        <w:rPr>
          <w:rFonts w:ascii="Times New Roman" w:hAnsi="Times New Roman" w:cs="Times New Roman"/>
          <w:bCs/>
          <w:sz w:val="24"/>
          <w:szCs w:val="24"/>
        </w:rPr>
        <w:t>1</w:t>
      </w:r>
      <w:r w:rsidRPr="00AF31BD">
        <w:rPr>
          <w:rFonts w:ascii="Times New Roman" w:hAnsi="Times New Roman" w:cs="Times New Roman"/>
          <w:bCs/>
          <w:sz w:val="24"/>
          <w:szCs w:val="24"/>
        </w:rPr>
        <w:t>.</w:t>
      </w:r>
    </w:p>
    <w:p w14:paraId="1D2AAC0E" w14:textId="036B5D6B" w:rsidR="00F136F9" w:rsidRPr="00F136F9" w:rsidRDefault="00F136F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F136F9">
        <w:rPr>
          <w:rFonts w:ascii="Times New Roman" w:hAnsi="Times New Roman" w:cs="Times New Roman"/>
          <w:sz w:val="24"/>
          <w:szCs w:val="24"/>
        </w:rPr>
        <w:t xml:space="preserve">(1) Otvaranje ponuda u postupcima </w:t>
      </w:r>
      <w:r w:rsidR="006F03DB">
        <w:rPr>
          <w:rFonts w:ascii="Times New Roman" w:hAnsi="Times New Roman" w:cs="Times New Roman"/>
          <w:sz w:val="24"/>
          <w:szCs w:val="24"/>
        </w:rPr>
        <w:t xml:space="preserve">iz članaka 8. i 9. ovog Pravilnika </w:t>
      </w:r>
      <w:r w:rsidRPr="00F136F9">
        <w:rPr>
          <w:rFonts w:ascii="Times New Roman" w:hAnsi="Times New Roman" w:cs="Times New Roman"/>
          <w:sz w:val="24"/>
          <w:szCs w:val="24"/>
        </w:rPr>
        <w:t>provodi se u modulu jednostavne nabave EOJN RH, u pravilu odmah po isteku roka za dostavu ponuda.</w:t>
      </w:r>
    </w:p>
    <w:p w14:paraId="5DB7A8F0" w14:textId="702B2D8C" w:rsidR="00F136F9" w:rsidRDefault="00F136F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F136F9">
        <w:rPr>
          <w:rFonts w:ascii="Times New Roman" w:hAnsi="Times New Roman" w:cs="Times New Roman"/>
          <w:sz w:val="24"/>
          <w:szCs w:val="24"/>
        </w:rPr>
        <w:t>(</w:t>
      </w:r>
      <w:r w:rsidR="001D5C47">
        <w:rPr>
          <w:rFonts w:ascii="Times New Roman" w:hAnsi="Times New Roman" w:cs="Times New Roman"/>
          <w:sz w:val="24"/>
          <w:szCs w:val="24"/>
        </w:rPr>
        <w:t>2</w:t>
      </w:r>
      <w:r w:rsidRPr="00F136F9">
        <w:rPr>
          <w:rFonts w:ascii="Times New Roman" w:hAnsi="Times New Roman" w:cs="Times New Roman"/>
          <w:sz w:val="24"/>
          <w:szCs w:val="24"/>
        </w:rPr>
        <w:t>) O otvaranju ponuda sastavlja se zapisnik koji sadrži podatke o nazivu Naručitelja, predmetu nabave, broju zaprimljenih ponuda, ponuditeljima i ponuđenim cijenama.</w:t>
      </w:r>
    </w:p>
    <w:p w14:paraId="43A25E52" w14:textId="6E891273" w:rsidR="00F136F9" w:rsidRPr="008D57BD" w:rsidRDefault="00F136F9" w:rsidP="00F1798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8D57BD">
        <w:rPr>
          <w:rFonts w:ascii="Times New Roman" w:hAnsi="Times New Roman" w:cs="Times New Roman"/>
          <w:bCs/>
          <w:sz w:val="24"/>
          <w:szCs w:val="24"/>
        </w:rPr>
        <w:t xml:space="preserve">Članak </w:t>
      </w:r>
      <w:r w:rsidR="00AF31BD" w:rsidRPr="008D57BD">
        <w:rPr>
          <w:rFonts w:ascii="Times New Roman" w:hAnsi="Times New Roman" w:cs="Times New Roman"/>
          <w:bCs/>
          <w:sz w:val="24"/>
          <w:szCs w:val="24"/>
        </w:rPr>
        <w:t>1</w:t>
      </w:r>
      <w:r w:rsidR="007E6466">
        <w:rPr>
          <w:rFonts w:ascii="Times New Roman" w:hAnsi="Times New Roman" w:cs="Times New Roman"/>
          <w:bCs/>
          <w:sz w:val="24"/>
          <w:szCs w:val="24"/>
        </w:rPr>
        <w:t>2</w:t>
      </w:r>
      <w:r w:rsidRPr="008D57BD">
        <w:rPr>
          <w:rFonts w:ascii="Times New Roman" w:hAnsi="Times New Roman" w:cs="Times New Roman"/>
          <w:bCs/>
          <w:sz w:val="24"/>
          <w:szCs w:val="24"/>
        </w:rPr>
        <w:t>.</w:t>
      </w:r>
    </w:p>
    <w:p w14:paraId="47094BA7" w14:textId="0E86C456" w:rsidR="00F136F9" w:rsidRPr="00F136F9" w:rsidRDefault="00F136F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F136F9">
        <w:rPr>
          <w:rFonts w:ascii="Times New Roman" w:hAnsi="Times New Roman" w:cs="Times New Roman"/>
          <w:sz w:val="24"/>
          <w:szCs w:val="24"/>
        </w:rPr>
        <w:t xml:space="preserve">(1) </w:t>
      </w:r>
      <w:r w:rsidR="006F03DB" w:rsidRPr="006F03DB">
        <w:rPr>
          <w:rFonts w:ascii="Times New Roman" w:hAnsi="Times New Roman" w:cs="Times New Roman"/>
          <w:sz w:val="24"/>
          <w:szCs w:val="24"/>
        </w:rPr>
        <w:t>Povjerenstv</w:t>
      </w:r>
      <w:r w:rsidR="006F03DB">
        <w:rPr>
          <w:rFonts w:ascii="Times New Roman" w:hAnsi="Times New Roman" w:cs="Times New Roman"/>
          <w:sz w:val="24"/>
          <w:szCs w:val="24"/>
        </w:rPr>
        <w:t>o</w:t>
      </w:r>
      <w:r w:rsidR="006F03DB" w:rsidRPr="006F03DB">
        <w:rPr>
          <w:rFonts w:ascii="Times New Roman" w:hAnsi="Times New Roman" w:cs="Times New Roman"/>
          <w:sz w:val="24"/>
          <w:szCs w:val="24"/>
        </w:rPr>
        <w:t xml:space="preserve"> za provedbu postupka jednostavne nabave</w:t>
      </w:r>
      <w:r w:rsidR="006F03DB">
        <w:rPr>
          <w:rFonts w:ascii="Times New Roman" w:hAnsi="Times New Roman" w:cs="Times New Roman"/>
          <w:sz w:val="24"/>
          <w:szCs w:val="24"/>
        </w:rPr>
        <w:t xml:space="preserve"> </w:t>
      </w:r>
      <w:r w:rsidRPr="00F136F9">
        <w:rPr>
          <w:rFonts w:ascii="Times New Roman" w:hAnsi="Times New Roman" w:cs="Times New Roman"/>
          <w:sz w:val="24"/>
          <w:szCs w:val="24"/>
        </w:rPr>
        <w:t>pregledava i ocjenjuje ponude na temelju uvjeta i zahtjeva iz poziva na dostavu ponuda.</w:t>
      </w:r>
    </w:p>
    <w:p w14:paraId="2D076455" w14:textId="5BD10372" w:rsidR="00F136F9" w:rsidRPr="00F136F9" w:rsidRDefault="006F03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2</w:t>
      </w:r>
      <w:r w:rsidR="00F136F9" w:rsidRPr="00F136F9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Povjerenstvo </w:t>
      </w:r>
      <w:r w:rsidR="00F136F9" w:rsidRPr="00F136F9">
        <w:rPr>
          <w:rFonts w:ascii="Times New Roman" w:hAnsi="Times New Roman" w:cs="Times New Roman"/>
          <w:sz w:val="24"/>
          <w:szCs w:val="24"/>
        </w:rPr>
        <w:t>rangira valjane ponude prema kriteriju za odabir, uključujući i ponude čija je cijena viša od procijenjene vrijednosti, osim ako je u pozivu na dostavu ponuda izričito propisano da se takva ponuda odbija kao neprihvatljiva.</w:t>
      </w:r>
    </w:p>
    <w:p w14:paraId="0FA0E939" w14:textId="20F639ED" w:rsidR="00F136F9" w:rsidRPr="00F136F9" w:rsidRDefault="00F136F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F136F9">
        <w:rPr>
          <w:rFonts w:ascii="Times New Roman" w:hAnsi="Times New Roman" w:cs="Times New Roman"/>
          <w:sz w:val="24"/>
          <w:szCs w:val="24"/>
        </w:rPr>
        <w:t>(</w:t>
      </w:r>
      <w:r w:rsidR="006F03DB">
        <w:rPr>
          <w:rFonts w:ascii="Times New Roman" w:hAnsi="Times New Roman" w:cs="Times New Roman"/>
          <w:sz w:val="24"/>
          <w:szCs w:val="24"/>
        </w:rPr>
        <w:t>3</w:t>
      </w:r>
      <w:r w:rsidRPr="00F136F9">
        <w:rPr>
          <w:rFonts w:ascii="Times New Roman" w:hAnsi="Times New Roman" w:cs="Times New Roman"/>
          <w:sz w:val="24"/>
          <w:szCs w:val="24"/>
        </w:rPr>
        <w:t>) O pregledu i ocjeni ponuda sastavlja se zapisnik.</w:t>
      </w:r>
    </w:p>
    <w:p w14:paraId="38743D0B" w14:textId="77777777" w:rsidR="00113A18" w:rsidRPr="00113A18" w:rsidRDefault="00113A18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0D5656D0" w14:textId="75B3E5FD" w:rsidR="00B90ED1" w:rsidRPr="00C62EA2" w:rsidRDefault="006F03DB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VIII. KRITERIJ ZA ODABIR</w:t>
      </w:r>
      <w:r w:rsidR="00106EF1" w:rsidRPr="00C62EA2">
        <w:rPr>
          <w:rFonts w:ascii="Times New Roman" w:hAnsi="Times New Roman" w:cs="Times New Roman"/>
          <w:sz w:val="24"/>
          <w:szCs w:val="24"/>
        </w:rPr>
        <w:t>, POJAŠNJENJE ILI DOPUNA PONUDE</w:t>
      </w:r>
      <w:r w:rsidRPr="00C62EA2">
        <w:rPr>
          <w:rFonts w:ascii="Times New Roman" w:hAnsi="Times New Roman" w:cs="Times New Roman"/>
          <w:sz w:val="24"/>
          <w:szCs w:val="24"/>
        </w:rPr>
        <w:t xml:space="preserve"> I </w:t>
      </w:r>
      <w:r w:rsidR="00F136F9" w:rsidRPr="00C62EA2">
        <w:rPr>
          <w:rFonts w:ascii="Times New Roman" w:hAnsi="Times New Roman" w:cs="Times New Roman"/>
          <w:sz w:val="24"/>
          <w:szCs w:val="24"/>
        </w:rPr>
        <w:t>ODLUKA O ODABIRU</w:t>
      </w:r>
    </w:p>
    <w:p w14:paraId="01EB2FE2" w14:textId="6BCEE402" w:rsidR="0050708F" w:rsidRPr="00C62EA2" w:rsidRDefault="0050708F" w:rsidP="00F1798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 xml:space="preserve">Članak </w:t>
      </w:r>
      <w:r w:rsidR="00AF31BD" w:rsidRPr="00C62EA2">
        <w:rPr>
          <w:rFonts w:ascii="Times New Roman" w:hAnsi="Times New Roman" w:cs="Times New Roman"/>
          <w:bCs/>
          <w:sz w:val="24"/>
          <w:szCs w:val="24"/>
        </w:rPr>
        <w:t>1</w:t>
      </w:r>
      <w:r w:rsidR="007E6466" w:rsidRPr="00C62EA2">
        <w:rPr>
          <w:rFonts w:ascii="Times New Roman" w:hAnsi="Times New Roman" w:cs="Times New Roman"/>
          <w:bCs/>
          <w:sz w:val="24"/>
          <w:szCs w:val="24"/>
        </w:rPr>
        <w:t>3</w:t>
      </w:r>
      <w:r w:rsidRPr="00C62EA2">
        <w:rPr>
          <w:rFonts w:ascii="Times New Roman" w:hAnsi="Times New Roman" w:cs="Times New Roman"/>
          <w:bCs/>
          <w:sz w:val="24"/>
          <w:szCs w:val="24"/>
        </w:rPr>
        <w:t>.</w:t>
      </w:r>
    </w:p>
    <w:p w14:paraId="49572C7A" w14:textId="4620F4B0" w:rsidR="0050708F" w:rsidRPr="00C62EA2" w:rsidRDefault="0050708F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1) Kriterij za odabir ponude može biti najniža cijena ili ekonomski najpovoljnija ponuda.</w:t>
      </w:r>
    </w:p>
    <w:p w14:paraId="54AA68EC" w14:textId="118B1605" w:rsidR="0050708F" w:rsidRPr="00C62EA2" w:rsidRDefault="0050708F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2) Ako je kriterij ekonomski najpovoljnija ponuda, osim kriterija cijene mogu se koristiti i drugi kriteriji povezani s predmetom nabave kao što su: kvaliteta, tehničke prednosti, estetske i funkcionalne osobine, ekološke osobine, operativni troškovi, ekonomičnost, rok isporuke ili rok izvršenja, jamstveni rok, organizacij</w:t>
      </w:r>
      <w:r w:rsidR="00E02739" w:rsidRPr="00C62EA2">
        <w:rPr>
          <w:rFonts w:ascii="Times New Roman" w:hAnsi="Times New Roman" w:cs="Times New Roman"/>
          <w:sz w:val="24"/>
          <w:szCs w:val="24"/>
        </w:rPr>
        <w:t>a</w:t>
      </w:r>
      <w:r w:rsidRPr="00C62EA2">
        <w:rPr>
          <w:rFonts w:ascii="Times New Roman" w:hAnsi="Times New Roman" w:cs="Times New Roman"/>
          <w:sz w:val="24"/>
          <w:szCs w:val="24"/>
        </w:rPr>
        <w:t>, kvalifikacije i iskustvo osoblja angažiranog na izvršenju određenog ugovora i dr</w:t>
      </w:r>
      <w:r w:rsidR="00E02739" w:rsidRPr="00C62EA2">
        <w:rPr>
          <w:rFonts w:ascii="Times New Roman" w:hAnsi="Times New Roman" w:cs="Times New Roman"/>
          <w:sz w:val="24"/>
          <w:szCs w:val="24"/>
        </w:rPr>
        <w:t>ugo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1FD88214" w14:textId="3DA8249D" w:rsidR="00106EF1" w:rsidRPr="00C62EA2" w:rsidRDefault="00106EF1" w:rsidP="00106EF1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Članak 14.</w:t>
      </w:r>
    </w:p>
    <w:p w14:paraId="6A16FBC3" w14:textId="77777777" w:rsidR="00106EF1" w:rsidRPr="00C62EA2" w:rsidRDefault="00106EF1" w:rsidP="00106EF1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1) Ako su informacije ili dokumentacija koje je trebao dostaviti gospodarski subjekt nepotpuni ili pogrešni ili se takvima čine ili ako nedostaju određeni dokumenti, Naručitelj može, poštujući načela jednakog tretmana i transparentnosti, zahtijevati od gospodarskog subjekata da dopuni, pojasni, upotpuni ili dostavi nužne informacije ili dokumentaciju u primjerenom roku koji ne </w:t>
      </w:r>
      <w:proofErr w:type="spellStart"/>
      <w:r w:rsidRPr="00C62EA2">
        <w:rPr>
          <w:rFonts w:ascii="Times New Roman" w:hAnsi="Times New Roman" w:cs="Times New Roman"/>
          <w:sz w:val="24"/>
          <w:szCs w:val="24"/>
        </w:rPr>
        <w:t>smijie</w:t>
      </w:r>
      <w:proofErr w:type="spellEnd"/>
      <w:r w:rsidRPr="00C62EA2">
        <w:rPr>
          <w:rFonts w:ascii="Times New Roman" w:hAnsi="Times New Roman" w:cs="Times New Roman"/>
          <w:sz w:val="24"/>
          <w:szCs w:val="24"/>
        </w:rPr>
        <w:t xml:space="preserve"> biti kraći od pet (5) dana. </w:t>
      </w:r>
    </w:p>
    <w:p w14:paraId="769180EF" w14:textId="2BDADA68" w:rsidR="00106EF1" w:rsidRPr="00C62EA2" w:rsidRDefault="00106EF1" w:rsidP="00106EF1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2) Ponudbeni list, troškovnik, jamstvo za ozbiljnost ponude i ESPD obrazac (ako je zahtijevano) ne smatraju se određenim dokumentima koji nedostaju u smislu stavka 1. ovoga članka te Naručitelj njihovu dostavu ne smije zatražiti od ponuditelja tijekom pregleda i ocjene ponuda.</w:t>
      </w:r>
    </w:p>
    <w:p w14:paraId="11BDB823" w14:textId="50B7F09A" w:rsidR="0050708F" w:rsidRPr="00C62EA2" w:rsidRDefault="0050708F" w:rsidP="00F1798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 xml:space="preserve">Članak </w:t>
      </w:r>
      <w:r w:rsidR="00AF31BD" w:rsidRPr="00C62EA2">
        <w:rPr>
          <w:rFonts w:ascii="Times New Roman" w:hAnsi="Times New Roman" w:cs="Times New Roman"/>
          <w:bCs/>
          <w:sz w:val="24"/>
          <w:szCs w:val="24"/>
        </w:rPr>
        <w:t>1</w:t>
      </w:r>
      <w:r w:rsidR="00106EF1" w:rsidRPr="00C62EA2">
        <w:rPr>
          <w:rFonts w:ascii="Times New Roman" w:hAnsi="Times New Roman" w:cs="Times New Roman"/>
          <w:bCs/>
          <w:sz w:val="24"/>
          <w:szCs w:val="24"/>
        </w:rPr>
        <w:t>5</w:t>
      </w:r>
      <w:r w:rsidRPr="00C62EA2">
        <w:rPr>
          <w:rFonts w:ascii="Times New Roman" w:hAnsi="Times New Roman" w:cs="Times New Roman"/>
          <w:bCs/>
          <w:sz w:val="24"/>
          <w:szCs w:val="24"/>
        </w:rPr>
        <w:t>.</w:t>
      </w:r>
    </w:p>
    <w:p w14:paraId="364DCE16" w14:textId="53BCCED8" w:rsidR="0050708F" w:rsidRPr="00C62EA2" w:rsidRDefault="0050708F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1) </w:t>
      </w:r>
      <w:r w:rsidR="006F03DB" w:rsidRPr="00C62EA2">
        <w:rPr>
          <w:rFonts w:ascii="Times New Roman" w:hAnsi="Times New Roman" w:cs="Times New Roman"/>
          <w:sz w:val="24"/>
          <w:szCs w:val="24"/>
        </w:rPr>
        <w:t xml:space="preserve">Povjerenstvo </w:t>
      </w:r>
      <w:r w:rsidRPr="00C62EA2">
        <w:rPr>
          <w:rFonts w:ascii="Times New Roman" w:hAnsi="Times New Roman" w:cs="Times New Roman"/>
          <w:sz w:val="24"/>
          <w:szCs w:val="24"/>
        </w:rPr>
        <w:t>nakon pregleda i ocjene ponuda izrađuje prijedlog odluke o odabiru ili odluke o poništenju, koji s pripadajućim zapisnicima dostavlja dekanu.</w:t>
      </w:r>
    </w:p>
    <w:p w14:paraId="61E804BF" w14:textId="77777777" w:rsidR="0050708F" w:rsidRPr="00C62EA2" w:rsidRDefault="0050708F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2) Odluku o odabiru ili o poništenju donosi dekan.</w:t>
      </w:r>
    </w:p>
    <w:p w14:paraId="1D0AFCAA" w14:textId="2539C6CB" w:rsidR="0050708F" w:rsidRPr="00C62EA2" w:rsidRDefault="0050708F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3) Odluka iz stavka 2. ovoga članka dostavlja se ponuditeljima </w:t>
      </w:r>
      <w:r w:rsidR="006F03DB" w:rsidRPr="00C62EA2">
        <w:rPr>
          <w:rFonts w:ascii="Times New Roman" w:hAnsi="Times New Roman" w:cs="Times New Roman"/>
          <w:sz w:val="24"/>
          <w:szCs w:val="24"/>
        </w:rPr>
        <w:t xml:space="preserve">iz članaka 8. i 9. ovog Pravilnika </w:t>
      </w:r>
      <w:r w:rsidRPr="00C62EA2">
        <w:rPr>
          <w:rFonts w:ascii="Times New Roman" w:hAnsi="Times New Roman" w:cs="Times New Roman"/>
          <w:sz w:val="24"/>
          <w:szCs w:val="24"/>
        </w:rPr>
        <w:t>putem modula jednostavne nabave EOJN RH.</w:t>
      </w:r>
    </w:p>
    <w:p w14:paraId="083206F8" w14:textId="77777777" w:rsidR="00E02739" w:rsidRDefault="00E02739" w:rsidP="00F17983">
      <w:pPr>
        <w:spacing w:after="160"/>
        <w:rPr>
          <w:rFonts w:ascii="Times New Roman" w:hAnsi="Times New Roman" w:cs="Times New Roman"/>
          <w:bCs/>
          <w:sz w:val="24"/>
          <w:szCs w:val="24"/>
        </w:rPr>
      </w:pPr>
    </w:p>
    <w:p w14:paraId="54ED89D4" w14:textId="0D581BE0" w:rsidR="006F03DB" w:rsidRPr="00C62EA2" w:rsidRDefault="00C7238A" w:rsidP="00F17983">
      <w:pPr>
        <w:spacing w:after="160"/>
        <w:rPr>
          <w:rFonts w:ascii="Times New Roman" w:hAnsi="Times New Roman" w:cs="Times New Roman"/>
          <w:bCs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 xml:space="preserve">IX. </w:t>
      </w:r>
      <w:r w:rsidR="006F03DB" w:rsidRPr="00C62EA2">
        <w:rPr>
          <w:rFonts w:ascii="Times New Roman" w:hAnsi="Times New Roman" w:cs="Times New Roman"/>
          <w:bCs/>
          <w:sz w:val="24"/>
          <w:szCs w:val="24"/>
        </w:rPr>
        <w:t>RAZLOZI PONIŠTENJA POSTUPKA</w:t>
      </w:r>
    </w:p>
    <w:p w14:paraId="117BD6E5" w14:textId="0AF2C352" w:rsidR="0050708F" w:rsidRPr="00C62EA2" w:rsidRDefault="0050708F" w:rsidP="00F1798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 xml:space="preserve">Članak </w:t>
      </w:r>
      <w:r w:rsidR="00AF31BD" w:rsidRPr="00C62EA2">
        <w:rPr>
          <w:rFonts w:ascii="Times New Roman" w:hAnsi="Times New Roman" w:cs="Times New Roman"/>
          <w:bCs/>
          <w:sz w:val="24"/>
          <w:szCs w:val="24"/>
        </w:rPr>
        <w:t>1</w:t>
      </w:r>
      <w:r w:rsidR="00106EF1" w:rsidRPr="00C62EA2">
        <w:rPr>
          <w:rFonts w:ascii="Times New Roman" w:hAnsi="Times New Roman" w:cs="Times New Roman"/>
          <w:bCs/>
          <w:sz w:val="24"/>
          <w:szCs w:val="24"/>
        </w:rPr>
        <w:t>6</w:t>
      </w:r>
      <w:r w:rsidRPr="00C62EA2">
        <w:rPr>
          <w:rFonts w:ascii="Times New Roman" w:hAnsi="Times New Roman" w:cs="Times New Roman"/>
          <w:bCs/>
          <w:sz w:val="24"/>
          <w:szCs w:val="24"/>
        </w:rPr>
        <w:t>.</w:t>
      </w:r>
    </w:p>
    <w:p w14:paraId="56EFB780" w14:textId="77777777" w:rsidR="0050708F" w:rsidRPr="00C62EA2" w:rsidRDefault="0050708F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1) Naručitelj poništava postupak jednostavne nabave osobito ako:</w:t>
      </w:r>
    </w:p>
    <w:p w14:paraId="455F9F10" w14:textId="42EEC015" w:rsidR="0050708F" w:rsidRPr="00C62EA2" w:rsidRDefault="0050708F" w:rsidP="00E02739">
      <w:pPr>
        <w:pStyle w:val="Odlomakpopisa"/>
        <w:numPr>
          <w:ilvl w:val="0"/>
          <w:numId w:val="40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nije pristigla nijedna ponuda ili nijedna valjana ponuda;</w:t>
      </w:r>
    </w:p>
    <w:p w14:paraId="0066026E" w14:textId="5A5AC787" w:rsidR="0050708F" w:rsidRPr="00C62EA2" w:rsidRDefault="0050708F" w:rsidP="00E02739">
      <w:pPr>
        <w:pStyle w:val="Odlomakpopisa"/>
        <w:numPr>
          <w:ilvl w:val="0"/>
          <w:numId w:val="40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lastRenderedPageBreak/>
        <w:t>su sve ponude veće od osiguranih sredstava ili procijenjene vrijednosti, a Naručitelj ne može osigurati dodatna sredstva;</w:t>
      </w:r>
    </w:p>
    <w:p w14:paraId="6477F2BA" w14:textId="7451B569" w:rsidR="0050708F" w:rsidRPr="00C62EA2" w:rsidRDefault="0050708F" w:rsidP="00E02739">
      <w:pPr>
        <w:pStyle w:val="Odlomakpopisa"/>
        <w:numPr>
          <w:ilvl w:val="0"/>
          <w:numId w:val="40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postanu poznate okolnosti zbog kojih ne bi došlo do pokretanja postupka, da su bile poznate prije njegova pokretanja;</w:t>
      </w:r>
    </w:p>
    <w:p w14:paraId="68A7AF52" w14:textId="34331595" w:rsidR="0050708F" w:rsidRPr="00C62EA2" w:rsidRDefault="0050708F" w:rsidP="00E02739">
      <w:pPr>
        <w:pStyle w:val="Odlomakpopisa"/>
        <w:numPr>
          <w:ilvl w:val="0"/>
          <w:numId w:val="40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se utvrdi sukob interesa koji se ne može na drugi način otkloniti;</w:t>
      </w:r>
    </w:p>
    <w:p w14:paraId="37147E63" w14:textId="3A63F6C8" w:rsidR="00E2643F" w:rsidRPr="00C62EA2" w:rsidRDefault="0050708F" w:rsidP="00E02739">
      <w:pPr>
        <w:pStyle w:val="Odlomakpopisa"/>
        <w:numPr>
          <w:ilvl w:val="0"/>
          <w:numId w:val="40"/>
        </w:num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je to potrebno radi zaštite javnog interesa.</w:t>
      </w:r>
    </w:p>
    <w:p w14:paraId="27FF18AB" w14:textId="044DB4F9" w:rsidR="008D57BD" w:rsidRPr="00C62EA2" w:rsidRDefault="008D57BD" w:rsidP="00F17983">
      <w:pPr>
        <w:pStyle w:val="Odlomakpopisa"/>
        <w:spacing w:after="160"/>
        <w:ind w:left="928"/>
        <w:rPr>
          <w:rFonts w:ascii="Times New Roman" w:hAnsi="Times New Roman" w:cs="Times New Roman"/>
          <w:sz w:val="24"/>
          <w:szCs w:val="24"/>
        </w:rPr>
      </w:pPr>
    </w:p>
    <w:p w14:paraId="4FB2720B" w14:textId="47CFA93F" w:rsidR="00523789" w:rsidRPr="00C62EA2" w:rsidRDefault="00523789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>X PRAVNA ZAŠTITA</w:t>
      </w:r>
    </w:p>
    <w:p w14:paraId="0BCDE8A4" w14:textId="7A9E0B9A" w:rsidR="00523789" w:rsidRPr="00C62EA2" w:rsidRDefault="00523789" w:rsidP="00F1798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 xml:space="preserve">Članak </w:t>
      </w:r>
      <w:r w:rsidR="00AF31BD" w:rsidRPr="00C62EA2">
        <w:rPr>
          <w:rFonts w:ascii="Times New Roman" w:hAnsi="Times New Roman" w:cs="Times New Roman"/>
          <w:bCs/>
          <w:sz w:val="24"/>
          <w:szCs w:val="24"/>
        </w:rPr>
        <w:t>1</w:t>
      </w:r>
      <w:r w:rsidR="00106EF1" w:rsidRPr="00C62EA2">
        <w:rPr>
          <w:rFonts w:ascii="Times New Roman" w:hAnsi="Times New Roman" w:cs="Times New Roman"/>
          <w:bCs/>
          <w:sz w:val="24"/>
          <w:szCs w:val="24"/>
        </w:rPr>
        <w:t>7</w:t>
      </w:r>
      <w:r w:rsidRPr="00C62EA2">
        <w:rPr>
          <w:rFonts w:ascii="Times New Roman" w:hAnsi="Times New Roman" w:cs="Times New Roman"/>
          <w:bCs/>
          <w:sz w:val="24"/>
          <w:szCs w:val="24"/>
        </w:rPr>
        <w:t>.</w:t>
      </w:r>
    </w:p>
    <w:p w14:paraId="75628A7B" w14:textId="262AC2C5" w:rsidR="00523789" w:rsidRPr="00C62EA2" w:rsidRDefault="0052378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1) U postupcima jednostavne nabave čija je procijenjena vrijednost </w:t>
      </w:r>
      <w:r w:rsidRPr="00C62EA2">
        <w:rPr>
          <w:rFonts w:ascii="Times New Roman" w:hAnsi="Times New Roman" w:cs="Times New Roman"/>
          <w:bCs/>
          <w:sz w:val="24"/>
          <w:szCs w:val="24"/>
        </w:rPr>
        <w:t>veća od 15.000,00 eura</w:t>
      </w:r>
      <w:r w:rsidR="008D57BD" w:rsidRPr="00C62EA2">
        <w:rPr>
          <w:rFonts w:ascii="Times New Roman" w:hAnsi="Times New Roman" w:cs="Times New Roman"/>
          <w:sz w:val="24"/>
          <w:szCs w:val="24"/>
        </w:rPr>
        <w:t xml:space="preserve">, odnosno u postupcima iz članaka 8. i 9. ovog Pravilnika, </w:t>
      </w:r>
      <w:r w:rsidRPr="00C62EA2">
        <w:rPr>
          <w:rFonts w:ascii="Times New Roman" w:hAnsi="Times New Roman" w:cs="Times New Roman"/>
          <w:sz w:val="24"/>
          <w:szCs w:val="24"/>
        </w:rPr>
        <w:t>gospodarski subjekt koji je sudjelovao u postupku ima pravo prigovora dekanu.</w:t>
      </w:r>
    </w:p>
    <w:p w14:paraId="606785A5" w14:textId="77777777" w:rsidR="00523789" w:rsidRPr="00C62EA2" w:rsidRDefault="0052378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2) Prigovor se podnosi pisanim putem, u roku od pet (5) dana od dana primitka odluke o odabiru ili odluke o poništenju, odnosno od dana saznanja o povredi prava.</w:t>
      </w:r>
    </w:p>
    <w:p w14:paraId="7E7EF99B" w14:textId="77777777" w:rsidR="00523789" w:rsidRPr="00C62EA2" w:rsidRDefault="0052378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3) Prigovor sadrži podatke o podnositelju, oznaku postupka, opis povrede, dokaze i potpis.</w:t>
      </w:r>
    </w:p>
    <w:p w14:paraId="683ABA60" w14:textId="5D5D23CF" w:rsidR="00523789" w:rsidRPr="00C62EA2" w:rsidRDefault="0052378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4) Dekan odlučuje o prigovoru u roku od </w:t>
      </w:r>
      <w:r w:rsidR="0050708F" w:rsidRPr="00C62EA2">
        <w:rPr>
          <w:rFonts w:ascii="Times New Roman" w:hAnsi="Times New Roman" w:cs="Times New Roman"/>
          <w:sz w:val="24"/>
          <w:szCs w:val="24"/>
        </w:rPr>
        <w:t xml:space="preserve">petnaest </w:t>
      </w:r>
      <w:r w:rsidRPr="00C62EA2">
        <w:rPr>
          <w:rFonts w:ascii="Times New Roman" w:hAnsi="Times New Roman" w:cs="Times New Roman"/>
          <w:sz w:val="24"/>
          <w:szCs w:val="24"/>
        </w:rPr>
        <w:t>(1</w:t>
      </w:r>
      <w:r w:rsidR="0050708F" w:rsidRPr="00C62EA2">
        <w:rPr>
          <w:rFonts w:ascii="Times New Roman" w:hAnsi="Times New Roman" w:cs="Times New Roman"/>
          <w:sz w:val="24"/>
          <w:szCs w:val="24"/>
        </w:rPr>
        <w:t>5</w:t>
      </w:r>
      <w:r w:rsidRPr="00C62EA2">
        <w:rPr>
          <w:rFonts w:ascii="Times New Roman" w:hAnsi="Times New Roman" w:cs="Times New Roman"/>
          <w:sz w:val="24"/>
          <w:szCs w:val="24"/>
        </w:rPr>
        <w:t>) dana od dana primitka, odbacivanjem, odbijanjem ili usvajanjem prigovora.</w:t>
      </w:r>
    </w:p>
    <w:p w14:paraId="300CD383" w14:textId="77777777" w:rsidR="00523789" w:rsidRPr="00C62EA2" w:rsidRDefault="00523789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5) Odluka o prigovoru je konačna u upravnom postupku. Protiv odluke se može pokrenuti upravni spor.</w:t>
      </w:r>
    </w:p>
    <w:p w14:paraId="27466CA4" w14:textId="6B6BDC8C" w:rsidR="00523789" w:rsidRPr="00C62EA2" w:rsidRDefault="008D57BD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6) U postupku </w:t>
      </w:r>
      <w:r w:rsidR="00B13716" w:rsidRPr="00C62EA2">
        <w:rPr>
          <w:rFonts w:ascii="Times New Roman" w:hAnsi="Times New Roman" w:cs="Times New Roman"/>
          <w:sz w:val="24"/>
          <w:szCs w:val="24"/>
        </w:rPr>
        <w:t xml:space="preserve">jednostavne nabave </w:t>
      </w:r>
      <w:r w:rsidRPr="00C62EA2">
        <w:rPr>
          <w:rFonts w:ascii="Times New Roman" w:hAnsi="Times New Roman" w:cs="Times New Roman"/>
          <w:sz w:val="24"/>
          <w:szCs w:val="24"/>
        </w:rPr>
        <w:t xml:space="preserve">iz članka 7. ovoga Pravilnika </w:t>
      </w:r>
      <w:r w:rsidR="00523789" w:rsidRPr="00C62EA2">
        <w:rPr>
          <w:rFonts w:ascii="Times New Roman" w:hAnsi="Times New Roman" w:cs="Times New Roman"/>
          <w:sz w:val="24"/>
          <w:szCs w:val="24"/>
        </w:rPr>
        <w:t>pravna zaštita iz ovoga članka se ne primjenjuje.</w:t>
      </w:r>
    </w:p>
    <w:p w14:paraId="6E1EB381" w14:textId="77777777" w:rsidR="008D57BD" w:rsidRPr="00C62EA2" w:rsidRDefault="008D57BD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20E30158" w14:textId="4414A37D" w:rsidR="0050708F" w:rsidRPr="00C62EA2" w:rsidRDefault="0050708F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>XI. SKLAPANJE I IZVRŠENJE UGOVORA</w:t>
      </w:r>
    </w:p>
    <w:p w14:paraId="765DCDFE" w14:textId="79EE5AE6" w:rsidR="0050708F" w:rsidRPr="00C62EA2" w:rsidRDefault="0050708F" w:rsidP="00F1798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bCs/>
          <w:sz w:val="24"/>
          <w:szCs w:val="24"/>
        </w:rPr>
        <w:t xml:space="preserve">Članak </w:t>
      </w:r>
      <w:r w:rsidR="00AF31BD" w:rsidRPr="00C62EA2">
        <w:rPr>
          <w:rFonts w:ascii="Times New Roman" w:hAnsi="Times New Roman" w:cs="Times New Roman"/>
          <w:bCs/>
          <w:sz w:val="24"/>
          <w:szCs w:val="24"/>
        </w:rPr>
        <w:t>1</w:t>
      </w:r>
      <w:r w:rsidR="00106EF1" w:rsidRPr="00C62EA2">
        <w:rPr>
          <w:rFonts w:ascii="Times New Roman" w:hAnsi="Times New Roman" w:cs="Times New Roman"/>
          <w:bCs/>
          <w:sz w:val="24"/>
          <w:szCs w:val="24"/>
        </w:rPr>
        <w:t>8</w:t>
      </w:r>
      <w:r w:rsidRPr="00C62EA2">
        <w:rPr>
          <w:rFonts w:ascii="Times New Roman" w:hAnsi="Times New Roman" w:cs="Times New Roman"/>
          <w:bCs/>
          <w:sz w:val="24"/>
          <w:szCs w:val="24"/>
        </w:rPr>
        <w:t>.</w:t>
      </w:r>
    </w:p>
    <w:p w14:paraId="07B48F2D" w14:textId="3502629F" w:rsidR="0050708F" w:rsidRPr="00C62EA2" w:rsidRDefault="0050708F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1) Na temelju izvršne odluke o odabiru, Naručitelj s odabranim ponuditeljem sklapa ugovor o jednostavnoj nabavi.</w:t>
      </w:r>
    </w:p>
    <w:p w14:paraId="34E5553D" w14:textId="77777777" w:rsidR="0050708F" w:rsidRPr="00C62EA2" w:rsidRDefault="0050708F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(2) Ugovor mora biti u skladu s uvjetima iz poziva na dostavu ponuda i odabranom ponudom.</w:t>
      </w:r>
    </w:p>
    <w:p w14:paraId="5D03DF39" w14:textId="0227A04F" w:rsidR="0050708F" w:rsidRPr="00C62EA2" w:rsidRDefault="0050708F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(3) U postupcima </w:t>
      </w:r>
      <w:r w:rsidR="008D57BD" w:rsidRPr="00C62EA2">
        <w:rPr>
          <w:rFonts w:ascii="Times New Roman" w:hAnsi="Times New Roman" w:cs="Times New Roman"/>
          <w:sz w:val="24"/>
          <w:szCs w:val="24"/>
        </w:rPr>
        <w:t xml:space="preserve">iz članaka 8. i 9. ovog Pravilnika </w:t>
      </w:r>
      <w:r w:rsidRPr="00C62EA2">
        <w:rPr>
          <w:rFonts w:ascii="Times New Roman" w:hAnsi="Times New Roman" w:cs="Times New Roman"/>
          <w:sz w:val="24"/>
          <w:szCs w:val="24"/>
        </w:rPr>
        <w:t>ugovor se može potpisati kvalificiranim elektroničkim potpisom i razmijeniti putem EOJN RH.</w:t>
      </w:r>
    </w:p>
    <w:p w14:paraId="44C995FE" w14:textId="7F4E2AA4" w:rsidR="008D57BD" w:rsidRPr="00C62EA2" w:rsidRDefault="008D57BD" w:rsidP="00F17983">
      <w:pPr>
        <w:spacing w:after="160"/>
        <w:rPr>
          <w:rFonts w:cs="Times New Roman"/>
          <w:b/>
          <w:bCs/>
        </w:rPr>
      </w:pPr>
    </w:p>
    <w:p w14:paraId="64A1A22C" w14:textId="22846A43" w:rsidR="00EC7505" w:rsidRPr="00C62EA2" w:rsidRDefault="008D57BD" w:rsidP="00F17983">
      <w:pPr>
        <w:spacing w:after="160"/>
        <w:ind w:left="77" w:right="96" w:hanging="1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XII.  </w:t>
      </w:r>
      <w:r w:rsidR="000021DA" w:rsidRPr="00C62EA2">
        <w:rPr>
          <w:rFonts w:ascii="Times New Roman" w:hAnsi="Times New Roman" w:cs="Times New Roman"/>
          <w:sz w:val="24"/>
          <w:szCs w:val="24"/>
        </w:rPr>
        <w:t>PRIJELAZNE I</w:t>
      </w:r>
      <w:r w:rsidR="00012998" w:rsidRPr="00C62EA2">
        <w:rPr>
          <w:rFonts w:ascii="Times New Roman" w:hAnsi="Times New Roman" w:cs="Times New Roman"/>
          <w:sz w:val="24"/>
          <w:szCs w:val="24"/>
        </w:rPr>
        <w:t xml:space="preserve"> ZAVR</w:t>
      </w:r>
      <w:r w:rsidR="000021DA" w:rsidRPr="00C62EA2">
        <w:rPr>
          <w:rFonts w:ascii="Times New Roman" w:hAnsi="Times New Roman" w:cs="Times New Roman"/>
          <w:sz w:val="24"/>
          <w:szCs w:val="24"/>
        </w:rPr>
        <w:t>Š</w:t>
      </w:r>
      <w:r w:rsidR="00012998" w:rsidRPr="00C62EA2">
        <w:rPr>
          <w:rFonts w:ascii="Times New Roman" w:hAnsi="Times New Roman" w:cs="Times New Roman"/>
          <w:sz w:val="24"/>
          <w:szCs w:val="24"/>
        </w:rPr>
        <w:t>NE ODREDBE</w:t>
      </w:r>
    </w:p>
    <w:p w14:paraId="70813C08" w14:textId="5F8981BD" w:rsidR="00EC7505" w:rsidRPr="00C62EA2" w:rsidRDefault="00EC7505" w:rsidP="00F17983">
      <w:pPr>
        <w:spacing w:after="160"/>
        <w:ind w:left="77" w:right="106" w:hanging="10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Članak 1</w:t>
      </w:r>
      <w:r w:rsidR="00106EF1" w:rsidRPr="00C62EA2">
        <w:rPr>
          <w:rFonts w:ascii="Times New Roman" w:hAnsi="Times New Roman" w:cs="Times New Roman"/>
          <w:sz w:val="24"/>
          <w:szCs w:val="24"/>
        </w:rPr>
        <w:t>9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0DDDF931" w14:textId="77777777" w:rsidR="00EC7505" w:rsidRPr="00C62EA2" w:rsidRDefault="00EC7505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Postupci jednostavne nabave pokrenuti prije stupanja na snagu ovoga Pravilnika dovršit će se prema odredbama akta koji je bio na snazi u trenutku pokretanja postupka.</w:t>
      </w:r>
    </w:p>
    <w:p w14:paraId="57A315E6" w14:textId="79455F06" w:rsidR="00012998" w:rsidRPr="00C62EA2" w:rsidRDefault="00012998" w:rsidP="00B13716">
      <w:pPr>
        <w:spacing w:after="160"/>
        <w:ind w:left="79" w:right="108" w:hanging="11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lastRenderedPageBreak/>
        <w:t xml:space="preserve">Članak </w:t>
      </w:r>
      <w:r w:rsidR="00106EF1" w:rsidRPr="00C62EA2">
        <w:rPr>
          <w:rFonts w:ascii="Times New Roman" w:hAnsi="Times New Roman" w:cs="Times New Roman"/>
          <w:sz w:val="24"/>
          <w:szCs w:val="24"/>
        </w:rPr>
        <w:t>20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374F3861" w14:textId="32333D09" w:rsidR="00012998" w:rsidRPr="00C62EA2" w:rsidRDefault="00012998" w:rsidP="00F17983">
      <w:pPr>
        <w:spacing w:after="160"/>
        <w:ind w:left="23" w:right="43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>Izmjene i dopune ovog Pravilnika donose se na način istovjetan njegovom donošenju.</w:t>
      </w:r>
    </w:p>
    <w:p w14:paraId="3C6C339E" w14:textId="4E374E50" w:rsidR="00012998" w:rsidRPr="00C62EA2" w:rsidRDefault="00012998" w:rsidP="00B13716">
      <w:pPr>
        <w:spacing w:after="160"/>
        <w:ind w:left="79" w:right="96" w:hanging="11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Članak </w:t>
      </w:r>
      <w:r w:rsidR="007E6466" w:rsidRPr="00C62EA2">
        <w:rPr>
          <w:rFonts w:ascii="Times New Roman" w:hAnsi="Times New Roman" w:cs="Times New Roman"/>
          <w:sz w:val="24"/>
          <w:szCs w:val="24"/>
        </w:rPr>
        <w:t>2</w:t>
      </w:r>
      <w:r w:rsidR="00106EF1" w:rsidRPr="00C62EA2">
        <w:rPr>
          <w:rFonts w:ascii="Times New Roman" w:hAnsi="Times New Roman" w:cs="Times New Roman"/>
          <w:sz w:val="24"/>
          <w:szCs w:val="24"/>
        </w:rPr>
        <w:t>1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37E01907" w14:textId="762904AF" w:rsidR="00012998" w:rsidRPr="00C62EA2" w:rsidRDefault="00012998" w:rsidP="00F17983">
      <w:pPr>
        <w:autoSpaceDE w:val="0"/>
        <w:autoSpaceDN w:val="0"/>
        <w:adjustRightInd w:val="0"/>
        <w:spacing w:after="160"/>
        <w:jc w:val="both"/>
        <w:rPr>
          <w:rFonts w:ascii="Times New Roman" w:eastAsia="SimSun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hAnsi="Times New Roman" w:cs="Times New Roman"/>
          <w:sz w:val="24"/>
          <w:szCs w:val="24"/>
        </w:rPr>
        <w:t>Danom stupanja na snagu ovog Pravilnika prestaje važiti Pravilnik o provedbi postupaka jednostavne nabave, KLASA: 602-01/17-05/53, URBROJ: 2196-115/17-01-01 od 26. srpnja 2017. godine i Pravilnik o izmjenama i dopunama Pravilnika o provedbi postupaka jednostavne nabave, KLASA: 602-01/20-05/45, URBROJ: 2196-115/01-20-01 od 24. lipnja 2020. godine</w:t>
      </w:r>
    </w:p>
    <w:p w14:paraId="4F9362B4" w14:textId="127171CD" w:rsidR="00D96923" w:rsidRPr="00C62EA2" w:rsidRDefault="000E1400" w:rsidP="00B13716">
      <w:pPr>
        <w:pStyle w:val="Bezproreda"/>
        <w:spacing w:after="16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Članak </w:t>
      </w:r>
      <w:r w:rsidR="00AF31BD" w:rsidRPr="00C62EA2">
        <w:rPr>
          <w:rFonts w:ascii="Times New Roman" w:hAnsi="Times New Roman" w:cs="Times New Roman"/>
          <w:sz w:val="24"/>
          <w:szCs w:val="24"/>
        </w:rPr>
        <w:t>2</w:t>
      </w:r>
      <w:r w:rsidR="00106EF1" w:rsidRPr="00C62EA2">
        <w:rPr>
          <w:rFonts w:ascii="Times New Roman" w:hAnsi="Times New Roman" w:cs="Times New Roman"/>
          <w:sz w:val="24"/>
          <w:szCs w:val="24"/>
        </w:rPr>
        <w:t>2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66CB7396" w14:textId="4216C03F" w:rsidR="00EC7505" w:rsidRPr="00C62EA2" w:rsidRDefault="00EC7505" w:rsidP="00F17983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Ovaj Pravilnik objavljuje se na mrežnim stranicama Veleučilišta te se čini dostupnim u Elektroničkom oglasniku javne nabave Republike Hrvatske. </w:t>
      </w:r>
    </w:p>
    <w:p w14:paraId="23486AE1" w14:textId="772C8A60" w:rsidR="00EC7505" w:rsidRPr="00C62EA2" w:rsidRDefault="00EC7505" w:rsidP="00B13716">
      <w:pPr>
        <w:pStyle w:val="Bezproreda"/>
        <w:spacing w:after="16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Članak </w:t>
      </w:r>
      <w:r w:rsidR="00AF31BD" w:rsidRPr="00C62EA2">
        <w:rPr>
          <w:rFonts w:ascii="Times New Roman" w:hAnsi="Times New Roman" w:cs="Times New Roman"/>
          <w:sz w:val="24"/>
          <w:szCs w:val="24"/>
        </w:rPr>
        <w:t>2</w:t>
      </w:r>
      <w:r w:rsidR="00106EF1" w:rsidRPr="00C62EA2">
        <w:rPr>
          <w:rFonts w:ascii="Times New Roman" w:hAnsi="Times New Roman" w:cs="Times New Roman"/>
          <w:sz w:val="24"/>
          <w:szCs w:val="24"/>
        </w:rPr>
        <w:t>3</w:t>
      </w:r>
      <w:r w:rsidRPr="00C62EA2">
        <w:rPr>
          <w:rFonts w:ascii="Times New Roman" w:hAnsi="Times New Roman" w:cs="Times New Roman"/>
          <w:sz w:val="24"/>
          <w:szCs w:val="24"/>
        </w:rPr>
        <w:t>.</w:t>
      </w:r>
    </w:p>
    <w:p w14:paraId="4C83847D" w14:textId="676560AA" w:rsidR="00D96923" w:rsidRPr="00C62EA2" w:rsidRDefault="000E1400" w:rsidP="00F17983">
      <w:pPr>
        <w:pStyle w:val="Bezproreda"/>
        <w:spacing w:after="16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C62EA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vaj Pravilnik stupa na snagu </w:t>
      </w:r>
      <w:r w:rsidR="00012998" w:rsidRPr="00C62EA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smog </w:t>
      </w:r>
      <w:r w:rsidRPr="00C62EA2">
        <w:rPr>
          <w:rFonts w:ascii="Times New Roman" w:eastAsia="Times New Roman" w:hAnsi="Times New Roman" w:cs="Times New Roman"/>
          <w:sz w:val="24"/>
          <w:szCs w:val="24"/>
          <w:lang w:eastAsia="hr-HR"/>
        </w:rPr>
        <w:t>dan</w:t>
      </w:r>
      <w:r w:rsidR="00012998" w:rsidRPr="00C62EA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a od dana </w:t>
      </w:r>
      <w:r w:rsidRPr="00C62EA2">
        <w:rPr>
          <w:rFonts w:ascii="Times New Roman" w:eastAsia="Times New Roman" w:hAnsi="Times New Roman" w:cs="Times New Roman"/>
          <w:sz w:val="24"/>
          <w:szCs w:val="24"/>
          <w:lang w:eastAsia="hr-HR"/>
        </w:rPr>
        <w:t>objave na mrežnim stranicama Veleučilišta.</w:t>
      </w:r>
    </w:p>
    <w:p w14:paraId="4FFEE071" w14:textId="77777777" w:rsidR="00D96923" w:rsidRPr="0017694F" w:rsidRDefault="00D96923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61A374CE" w14:textId="40A1B1D9" w:rsidR="00012998" w:rsidRPr="00012998" w:rsidRDefault="00012998" w:rsidP="00F17983">
      <w:pPr>
        <w:overflowPunct w:val="0"/>
        <w:autoSpaceDE w:val="0"/>
        <w:autoSpaceDN w:val="0"/>
        <w:adjustRightInd w:val="0"/>
        <w:spacing w:after="16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bookmarkStart w:id="0" w:name="_Hlk93476819"/>
      <w:r w:rsidRPr="000129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LASA: </w:t>
      </w:r>
      <w:r w:rsidR="00E670C9">
        <w:rPr>
          <w:rFonts w:ascii="Times New Roman" w:eastAsia="Times New Roman" w:hAnsi="Times New Roman" w:cs="Times New Roman"/>
          <w:sz w:val="24"/>
          <w:szCs w:val="24"/>
          <w:lang w:eastAsia="hr-HR"/>
        </w:rPr>
        <w:t>___________</w:t>
      </w:r>
    </w:p>
    <w:p w14:paraId="56C4F89F" w14:textId="55F581E3" w:rsidR="00012998" w:rsidRPr="00012998" w:rsidRDefault="00012998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012998">
        <w:rPr>
          <w:rFonts w:ascii="Times New Roman" w:hAnsi="Times New Roman" w:cs="Times New Roman"/>
          <w:sz w:val="24"/>
          <w:szCs w:val="24"/>
        </w:rPr>
        <w:t xml:space="preserve">URBROJ: </w:t>
      </w:r>
      <w:r w:rsidR="00E670C9">
        <w:rPr>
          <w:rFonts w:ascii="Times New Roman" w:hAnsi="Times New Roman" w:cs="Times New Roman"/>
          <w:sz w:val="24"/>
          <w:szCs w:val="24"/>
        </w:rPr>
        <w:t>__________________</w:t>
      </w:r>
    </w:p>
    <w:bookmarkEnd w:id="0"/>
    <w:p w14:paraId="5D82DA48" w14:textId="29A89651" w:rsidR="00012998" w:rsidRPr="00012998" w:rsidRDefault="00012998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012998">
        <w:rPr>
          <w:rFonts w:ascii="Times New Roman" w:hAnsi="Times New Roman" w:cs="Times New Roman"/>
          <w:sz w:val="24"/>
          <w:szCs w:val="24"/>
        </w:rPr>
        <w:t xml:space="preserve">U Vukovaru, </w:t>
      </w:r>
      <w:r w:rsidR="00E670C9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2139141C" w14:textId="77777777" w:rsidR="00012998" w:rsidRPr="0017694F" w:rsidRDefault="000E1400" w:rsidP="00F17983">
      <w:pPr>
        <w:spacing w:after="160"/>
        <w:rPr>
          <w:rFonts w:ascii="Times New Roman" w:hAnsi="Times New Roman" w:cs="Times New Roman"/>
          <w:sz w:val="24"/>
          <w:szCs w:val="24"/>
        </w:rPr>
      </w:pPr>
      <w:r w:rsidRPr="001769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51545A" w14:textId="77777777" w:rsidR="00266EF4" w:rsidRDefault="00266EF4" w:rsidP="00266EF4">
      <w:pPr>
        <w:tabs>
          <w:tab w:val="center" w:pos="4781"/>
        </w:tabs>
        <w:jc w:val="right"/>
        <w:rPr>
          <w:sz w:val="24"/>
          <w:szCs w:val="24"/>
        </w:rPr>
      </w:pPr>
    </w:p>
    <w:p w14:paraId="5908AEE7" w14:textId="7A400145" w:rsidR="00266EF4" w:rsidRPr="00266EF4" w:rsidRDefault="00266EF4" w:rsidP="00266EF4">
      <w:pPr>
        <w:tabs>
          <w:tab w:val="center" w:pos="4781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</w:t>
      </w:r>
      <w:r w:rsidRPr="00266EF4">
        <w:rPr>
          <w:rFonts w:ascii="Times New Roman" w:hAnsi="Times New Roman" w:cs="Times New Roman"/>
          <w:sz w:val="24"/>
          <w:szCs w:val="24"/>
        </w:rPr>
        <w:t>Predsjednik Upravnog vijeća</w:t>
      </w:r>
    </w:p>
    <w:p w14:paraId="418B31B1" w14:textId="77777777" w:rsidR="00D96923" w:rsidRPr="00266EF4" w:rsidRDefault="00D96923" w:rsidP="00F17983">
      <w:pPr>
        <w:pStyle w:val="Bezproreda"/>
        <w:spacing w:after="160" w:line="276" w:lineRule="auto"/>
        <w:ind w:firstLine="708"/>
        <w:jc w:val="right"/>
        <w:rPr>
          <w:rFonts w:ascii="Times New Roman" w:hAnsi="Times New Roman" w:cs="Times New Roman"/>
          <w:sz w:val="24"/>
          <w:szCs w:val="24"/>
        </w:rPr>
      </w:pPr>
    </w:p>
    <w:p w14:paraId="0C0B1006" w14:textId="576FD0AB" w:rsidR="00B13716" w:rsidRPr="00C62EA2" w:rsidRDefault="00266EF4" w:rsidP="00B13716">
      <w:pPr>
        <w:pStyle w:val="Bezproreda"/>
        <w:spacing w:after="160" w:line="276" w:lineRule="auto"/>
        <w:ind w:firstLine="708"/>
        <w:jc w:val="right"/>
        <w:rPr>
          <w:rFonts w:ascii="Times New Roman" w:hAnsi="Times New Roman" w:cs="Times New Roman"/>
          <w:sz w:val="24"/>
          <w:szCs w:val="24"/>
        </w:rPr>
      </w:pPr>
      <w:r w:rsidRPr="00C62EA2">
        <w:rPr>
          <w:rFonts w:ascii="Times New Roman" w:hAnsi="Times New Roman" w:cs="Times New Roman"/>
          <w:sz w:val="24"/>
          <w:szCs w:val="24"/>
        </w:rPr>
        <w:t xml:space="preserve"> </w:t>
      </w:r>
      <w:r w:rsidR="00E670C9">
        <w:rPr>
          <w:rFonts w:ascii="Times New Roman" w:hAnsi="Times New Roman" w:cs="Times New Roman"/>
          <w:sz w:val="24"/>
          <w:szCs w:val="24"/>
        </w:rPr>
        <w:t>______________________________</w:t>
      </w:r>
      <w:bookmarkStart w:id="1" w:name="_GoBack"/>
      <w:bookmarkEnd w:id="1"/>
    </w:p>
    <w:sectPr w:rsidR="00B13716" w:rsidRPr="00C62EA2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71A3D7" w14:textId="77777777" w:rsidR="00746E7D" w:rsidRDefault="00746E7D">
      <w:pPr>
        <w:spacing w:line="240" w:lineRule="auto"/>
      </w:pPr>
      <w:r>
        <w:separator/>
      </w:r>
    </w:p>
  </w:endnote>
  <w:endnote w:type="continuationSeparator" w:id="0">
    <w:p w14:paraId="4546B3D0" w14:textId="77777777" w:rsidR="00746E7D" w:rsidRDefault="00746E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RWPalladioL-Roma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82B19" w14:textId="77777777" w:rsidR="00B90ED1" w:rsidRDefault="00B90ED1">
    <w:pPr>
      <w:pStyle w:val="Podnoje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228738459"/>
    </w:sdtPr>
    <w:sdtEndPr>
      <w:rPr>
        <w:rFonts w:asciiTheme="minorHAnsi" w:hAnsiTheme="minorHAnsi" w:cstheme="minorBidi"/>
        <w:sz w:val="22"/>
        <w:szCs w:val="22"/>
      </w:rPr>
    </w:sdtEndPr>
    <w:sdtContent>
      <w:sdt>
        <w:sdtPr>
          <w:rPr>
            <w:rFonts w:ascii="Times New Roman" w:hAnsi="Times New Roman" w:cs="Times New Roman"/>
            <w:sz w:val="20"/>
            <w:szCs w:val="20"/>
          </w:rPr>
          <w:id w:val="-1574197830"/>
        </w:sdtPr>
        <w:sdtEndPr>
          <w:rPr>
            <w:rFonts w:asciiTheme="minorHAnsi" w:hAnsiTheme="minorHAnsi" w:cstheme="minorBidi"/>
            <w:sz w:val="22"/>
            <w:szCs w:val="22"/>
          </w:rPr>
        </w:sdtEndPr>
        <w:sdtContent>
          <w:p w14:paraId="22509CEC" w14:textId="6E1071C2" w:rsidR="00B90ED1" w:rsidRDefault="00B90ED1">
            <w:pPr>
              <w:pStyle w:val="Podnoje"/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instrText>PAGE</w:instrTex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E670C9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  <w:p w14:paraId="09A0DD5C" w14:textId="77777777" w:rsidR="00B90ED1" w:rsidRDefault="00E670C9">
            <w:pPr>
              <w:pStyle w:val="Podnoje"/>
              <w:jc w:val="right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D10983" w14:textId="77777777" w:rsidR="00746E7D" w:rsidRDefault="00746E7D">
      <w:pPr>
        <w:spacing w:after="0"/>
      </w:pPr>
      <w:r>
        <w:separator/>
      </w:r>
    </w:p>
  </w:footnote>
  <w:footnote w:type="continuationSeparator" w:id="0">
    <w:p w14:paraId="2063B184" w14:textId="77777777" w:rsidR="00746E7D" w:rsidRDefault="00746E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35" w:type="dxa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928"/>
      <w:gridCol w:w="6066"/>
      <w:gridCol w:w="2041"/>
    </w:tblGrid>
    <w:tr w:rsidR="00B90ED1" w14:paraId="47138A01" w14:textId="77777777">
      <w:trPr>
        <w:trHeight w:val="1625"/>
        <w:jc w:val="center"/>
      </w:trPr>
      <w:tc>
        <w:tcPr>
          <w:tcW w:w="1928" w:type="dxa"/>
        </w:tcPr>
        <w:p w14:paraId="31F166D4" w14:textId="3798482A" w:rsidR="00B90ED1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Times New Roman" w:eastAsia="Times New Roman" w:hAnsi="Times New Roman" w:cs="Times New Roman"/>
              <w:sz w:val="20"/>
              <w:szCs w:val="20"/>
              <w:lang w:val="en-US" w:eastAsia="hr-HR"/>
            </w:rPr>
          </w:pPr>
          <w:r>
            <w:rPr>
              <w:noProof/>
              <w:lang w:eastAsia="hr-HR"/>
            </w:rPr>
            <w:drawing>
              <wp:inline distT="0" distB="0" distL="0" distR="0" wp14:anchorId="68154E98" wp14:editId="1475072C">
                <wp:extent cx="1224280" cy="1224280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lika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280" cy="1224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66" w:type="dxa"/>
        </w:tcPr>
        <w:p w14:paraId="1502B10E" w14:textId="77777777" w:rsidR="00B90ED1" w:rsidRDefault="00B90ED1">
          <w:pPr>
            <w:tabs>
              <w:tab w:val="center" w:pos="4153"/>
              <w:tab w:val="right" w:pos="8505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Arial Rounded MT Bold" w:eastAsia="Times New Roman" w:hAnsi="Arial Rounded MT Bold" w:cs="Times New Roman"/>
              <w:b/>
              <w:sz w:val="20"/>
              <w:szCs w:val="20"/>
              <w:lang w:val="en-US" w:eastAsia="hr-HR"/>
            </w:rPr>
          </w:pPr>
        </w:p>
        <w:p w14:paraId="234F17FE" w14:textId="77777777" w:rsidR="00B90ED1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Times New Roman" w:eastAsia="Times New Roman" w:hAnsi="Times New Roman" w:cs="Times New Roman"/>
              <w:b/>
              <w:bCs/>
              <w:sz w:val="20"/>
              <w:szCs w:val="20"/>
              <w:lang w:val="pl-PL" w:eastAsia="hr-HR"/>
            </w:rPr>
          </w:pPr>
        </w:p>
        <w:p w14:paraId="2C581DB4" w14:textId="77777777" w:rsidR="00B90ED1" w:rsidRPr="00F873CE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Arial Narrow" w:eastAsia="Times New Roman" w:hAnsi="Arial Narrow" w:cs="Arial"/>
              <w:b/>
              <w:bCs/>
              <w:i/>
              <w:sz w:val="20"/>
              <w:szCs w:val="20"/>
              <w:lang w:eastAsia="hr-HR"/>
            </w:rPr>
          </w:pPr>
          <w:r w:rsidRPr="00F873CE">
            <w:rPr>
              <w:rFonts w:ascii="Arial Narrow" w:eastAsia="Times New Roman" w:hAnsi="Arial Narrow" w:cs="Arial"/>
              <w:b/>
              <w:bCs/>
              <w:i/>
              <w:sz w:val="20"/>
              <w:szCs w:val="20"/>
              <w:lang w:eastAsia="hr-HR"/>
            </w:rPr>
            <w:t>VELEUČILIŠTE “LAVOSLAV RUŽIČKA” U VUKOVARU</w:t>
          </w:r>
        </w:p>
        <w:p w14:paraId="4B783F3B" w14:textId="77777777" w:rsidR="00B90ED1" w:rsidRPr="00F873CE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Arial Narrow" w:eastAsia="Times New Roman" w:hAnsi="Arial Narrow" w:cs="Arial"/>
              <w:b/>
              <w:bCs/>
              <w:i/>
              <w:sz w:val="20"/>
              <w:szCs w:val="20"/>
              <w:lang w:eastAsia="hr-HR"/>
            </w:rPr>
          </w:pPr>
        </w:p>
        <w:p w14:paraId="5F1EA727" w14:textId="77777777" w:rsidR="00B90ED1" w:rsidRPr="00F873CE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Arial Narrow" w:eastAsia="Times New Roman" w:hAnsi="Arial Narrow" w:cs="Arial"/>
              <w:b/>
              <w:bCs/>
              <w:i/>
              <w:sz w:val="20"/>
              <w:szCs w:val="20"/>
              <w:lang w:val="en-US" w:eastAsia="hr-HR"/>
            </w:rPr>
          </w:pPr>
          <w:r w:rsidRPr="00F873CE">
            <w:rPr>
              <w:rFonts w:ascii="Arial Narrow" w:eastAsia="Times New Roman" w:hAnsi="Arial Narrow" w:cs="Arial"/>
              <w:b/>
              <w:bCs/>
              <w:i/>
              <w:sz w:val="20"/>
              <w:szCs w:val="20"/>
              <w:lang w:val="en-US" w:eastAsia="hr-HR"/>
            </w:rPr>
            <w:t>UNIVERSITY OF APPLIED SCIENCES LAVOSLAV RUŽIČKA IN VUKOVAR</w:t>
          </w:r>
        </w:p>
        <w:p w14:paraId="35FF7283" w14:textId="77777777" w:rsidR="00B90ED1" w:rsidRPr="00F873CE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Arial Narrow" w:eastAsia="Times New Roman" w:hAnsi="Arial Narrow" w:cs="Arial"/>
              <w:bCs/>
              <w:i/>
              <w:sz w:val="20"/>
              <w:szCs w:val="20"/>
              <w:lang w:eastAsia="hr-HR"/>
            </w:rPr>
          </w:pPr>
        </w:p>
        <w:p w14:paraId="23D8E249" w14:textId="77777777" w:rsidR="00B90ED1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Arial Rounded MT Bold" w:eastAsia="Times New Roman" w:hAnsi="Arial Rounded MT Bold" w:cs="Times New Roman"/>
              <w:bCs/>
              <w:color w:val="1F497D"/>
              <w:lang w:val="en-US" w:eastAsia="hr-HR"/>
            </w:rPr>
          </w:pPr>
          <w:r w:rsidRPr="00F873CE">
            <w:rPr>
              <w:rFonts w:ascii="Arial Narrow" w:eastAsia="Times New Roman" w:hAnsi="Arial Narrow" w:cs="Arial"/>
              <w:bCs/>
              <w:i/>
              <w:sz w:val="20"/>
              <w:szCs w:val="20"/>
              <w:lang w:eastAsia="hr-HR"/>
            </w:rPr>
            <w:t>www.vevu.hr</w:t>
          </w:r>
        </w:p>
      </w:tc>
      <w:tc>
        <w:tcPr>
          <w:tcW w:w="2041" w:type="dxa"/>
          <w:vAlign w:val="center"/>
        </w:tcPr>
        <w:p w14:paraId="526DC410" w14:textId="77777777" w:rsidR="00B90ED1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Times New Roman" w:eastAsia="Times New Roman" w:hAnsi="Times New Roman" w:cs="Times New Roman"/>
              <w:sz w:val="20"/>
              <w:szCs w:val="20"/>
              <w:lang w:val="en-US" w:eastAsia="hr-HR"/>
            </w:rPr>
          </w:pPr>
        </w:p>
        <w:p w14:paraId="580786D5" w14:textId="7613FD17" w:rsidR="00B90ED1" w:rsidRDefault="00B90ED1">
          <w:pPr>
            <w:tabs>
              <w:tab w:val="left" w:pos="1843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Times New Roman" w:eastAsia="Times New Roman" w:hAnsi="Times New Roman" w:cs="Times New Roman"/>
              <w:sz w:val="20"/>
              <w:szCs w:val="20"/>
              <w:lang w:val="en-US" w:eastAsia="hr-HR"/>
            </w:rPr>
          </w:pPr>
          <w:r>
            <w:rPr>
              <w:noProof/>
              <w:lang w:eastAsia="hr-HR"/>
            </w:rPr>
            <w:drawing>
              <wp:inline distT="0" distB="0" distL="0" distR="0" wp14:anchorId="77E15D34" wp14:editId="1BC18BDA">
                <wp:extent cx="1296035" cy="756285"/>
                <wp:effectExtent l="0" t="0" r="0" b="0"/>
                <wp:docPr id="3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lika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6035" cy="7562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3CC7E3C" w14:textId="3BF62DA8" w:rsidR="00B90ED1" w:rsidRDefault="00B90ED1">
          <w:pPr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Times New Roman" w:eastAsia="Times New Roman" w:hAnsi="Times New Roman" w:cs="Times New Roman"/>
              <w:sz w:val="20"/>
              <w:szCs w:val="20"/>
              <w:lang w:val="en-US" w:eastAsia="hr-HR"/>
            </w:rPr>
          </w:pPr>
        </w:p>
      </w:tc>
    </w:tr>
  </w:tbl>
  <w:p w14:paraId="53A229C5" w14:textId="77777777" w:rsidR="00B90ED1" w:rsidRDefault="00B90ED1">
    <w:pPr>
      <w:tabs>
        <w:tab w:val="left" w:pos="2304"/>
      </w:tabs>
      <w:overflowPunct w:val="0"/>
      <w:autoSpaceDE w:val="0"/>
      <w:autoSpaceDN w:val="0"/>
      <w:adjustRightInd w:val="0"/>
      <w:spacing w:after="0" w:line="240" w:lineRule="auto"/>
      <w:ind w:left="57" w:right="-569" w:hanging="624"/>
      <w:jc w:val="center"/>
      <w:textAlignment w:val="baseline"/>
      <w:rPr>
        <w:rFonts w:ascii="Times New Roman" w:eastAsia="Times New Roman" w:hAnsi="Times New Roman" w:cs="Times New Roman"/>
        <w:sz w:val="20"/>
        <w:szCs w:val="20"/>
        <w:lang w:val="en-US" w:eastAsia="hr-HR"/>
      </w:rPr>
    </w:pPr>
    <w:r>
      <w:rPr>
        <w:rFonts w:ascii="Times New Roman" w:eastAsia="Times New Roman" w:hAnsi="Times New Roman" w:cs="Times New Roman"/>
        <w:sz w:val="20"/>
        <w:szCs w:val="20"/>
        <w:lang w:val="en-US" w:eastAsia="hr-HR"/>
      </w:rPr>
      <w:t>____________________________________________________________________________________________________</w:t>
    </w:r>
  </w:p>
  <w:p w14:paraId="0F294981" w14:textId="77777777" w:rsidR="00B90ED1" w:rsidRDefault="00B90ED1">
    <w:pPr>
      <w:overflowPunct w:val="0"/>
      <w:autoSpaceDE w:val="0"/>
      <w:autoSpaceDN w:val="0"/>
      <w:adjustRightInd w:val="0"/>
      <w:spacing w:after="0" w:line="240" w:lineRule="auto"/>
      <w:textAlignment w:val="baseline"/>
      <w:rPr>
        <w:rFonts w:ascii="Times New Roman" w:eastAsia="Times New Roman" w:hAnsi="Times New Roman" w:cs="Times New Roman"/>
        <w:sz w:val="20"/>
        <w:szCs w:val="20"/>
        <w:lang w:val="en-US" w:eastAsia="hr-H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66EED" w14:textId="401EC7E5" w:rsidR="00B90ED1" w:rsidRPr="001F0B2D" w:rsidRDefault="00B90ED1" w:rsidP="001F0B2D">
    <w:pPr>
      <w:pStyle w:val="Zaglavlje"/>
      <w:pBdr>
        <w:bottom w:val="single" w:sz="12" w:space="1" w:color="auto"/>
      </w:pBdr>
      <w:jc w:val="right"/>
      <w:rPr>
        <w:rFonts w:ascii="Times New Roman" w:hAnsi="Times New Roman" w:cs="Times New Roman"/>
        <w:i/>
        <w:sz w:val="20"/>
        <w:szCs w:val="20"/>
      </w:rPr>
    </w:pPr>
    <w:r w:rsidRPr="001F0B2D">
      <w:rPr>
        <w:rFonts w:ascii="Times New Roman" w:hAnsi="Times New Roman" w:cs="Times New Roman"/>
        <w:i/>
        <w:sz w:val="20"/>
        <w:szCs w:val="20"/>
      </w:rPr>
      <w:t xml:space="preserve">Pravilnik o </w:t>
    </w:r>
    <w:r>
      <w:rPr>
        <w:rFonts w:ascii="Times New Roman" w:hAnsi="Times New Roman" w:cs="Times New Roman"/>
        <w:i/>
        <w:sz w:val="20"/>
        <w:szCs w:val="20"/>
      </w:rPr>
      <w:t>jednostavnoj nabav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B951"/>
    <w:multiLevelType w:val="singleLevel"/>
    <w:tmpl w:val="00CBB951"/>
    <w:lvl w:ilvl="0">
      <w:start w:val="3"/>
      <w:numFmt w:val="decimal"/>
      <w:suff w:val="space"/>
      <w:lvlText w:val="(%1)"/>
      <w:lvlJc w:val="left"/>
    </w:lvl>
  </w:abstractNum>
  <w:abstractNum w:abstractNumId="1" w15:restartNumberingAfterBreak="0">
    <w:nsid w:val="0385258E"/>
    <w:multiLevelType w:val="hybridMultilevel"/>
    <w:tmpl w:val="C82CD60C"/>
    <w:lvl w:ilvl="0" w:tplc="5260AF30">
      <w:start w:val="1"/>
      <w:numFmt w:val="decimal"/>
      <w:lvlText w:val="(%1)"/>
      <w:lvlJc w:val="left"/>
      <w:pPr>
        <w:ind w:left="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75881E8">
      <w:start w:val="1"/>
      <w:numFmt w:val="lowerLetter"/>
      <w:lvlText w:val="%2)"/>
      <w:lvlJc w:val="left"/>
      <w:pPr>
        <w:ind w:left="8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3746045C">
      <w:start w:val="1"/>
      <w:numFmt w:val="lowerRoman"/>
      <w:lvlText w:val="%3"/>
      <w:lvlJc w:val="left"/>
      <w:pPr>
        <w:ind w:left="1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BBA00C0">
      <w:start w:val="1"/>
      <w:numFmt w:val="decimal"/>
      <w:lvlText w:val="%4"/>
      <w:lvlJc w:val="left"/>
      <w:pPr>
        <w:ind w:left="2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2B8845A">
      <w:start w:val="1"/>
      <w:numFmt w:val="lowerLetter"/>
      <w:lvlText w:val="%5"/>
      <w:lvlJc w:val="left"/>
      <w:pPr>
        <w:ind w:left="29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E1AC240">
      <w:start w:val="1"/>
      <w:numFmt w:val="lowerRoman"/>
      <w:lvlText w:val="%6"/>
      <w:lvlJc w:val="left"/>
      <w:pPr>
        <w:ind w:left="36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B6FE9C80">
      <w:start w:val="1"/>
      <w:numFmt w:val="decimal"/>
      <w:lvlText w:val="%7"/>
      <w:lvlJc w:val="left"/>
      <w:pPr>
        <w:ind w:left="43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A405D8E">
      <w:start w:val="1"/>
      <w:numFmt w:val="lowerLetter"/>
      <w:lvlText w:val="%8"/>
      <w:lvlJc w:val="left"/>
      <w:pPr>
        <w:ind w:left="51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864695E6">
      <w:start w:val="1"/>
      <w:numFmt w:val="lowerRoman"/>
      <w:lvlText w:val="%9"/>
      <w:lvlJc w:val="left"/>
      <w:pPr>
        <w:ind w:left="58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3C142D0"/>
    <w:multiLevelType w:val="hybridMultilevel"/>
    <w:tmpl w:val="8DFEAF66"/>
    <w:lvl w:ilvl="0" w:tplc="5DD674D0">
      <w:start w:val="1"/>
      <w:numFmt w:val="decimal"/>
      <w:lvlText w:val="(%1)"/>
      <w:lvlJc w:val="left"/>
      <w:pPr>
        <w:ind w:left="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63752">
      <w:start w:val="1"/>
      <w:numFmt w:val="lowerLetter"/>
      <w:lvlText w:val="%2"/>
      <w:lvlJc w:val="left"/>
      <w:pPr>
        <w:ind w:left="10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E9633D2">
      <w:start w:val="1"/>
      <w:numFmt w:val="lowerRoman"/>
      <w:lvlText w:val="%3"/>
      <w:lvlJc w:val="left"/>
      <w:pPr>
        <w:ind w:left="18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A8239E">
      <w:start w:val="1"/>
      <w:numFmt w:val="decimal"/>
      <w:lvlText w:val="%4"/>
      <w:lvlJc w:val="left"/>
      <w:pPr>
        <w:ind w:left="2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59AE23C">
      <w:start w:val="1"/>
      <w:numFmt w:val="lowerLetter"/>
      <w:lvlText w:val="%5"/>
      <w:lvlJc w:val="left"/>
      <w:pPr>
        <w:ind w:left="3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DE174A">
      <w:start w:val="1"/>
      <w:numFmt w:val="lowerRoman"/>
      <w:lvlText w:val="%6"/>
      <w:lvlJc w:val="left"/>
      <w:pPr>
        <w:ind w:left="39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AEC8F2">
      <w:start w:val="1"/>
      <w:numFmt w:val="decimal"/>
      <w:lvlText w:val="%7"/>
      <w:lvlJc w:val="left"/>
      <w:pPr>
        <w:ind w:left="46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0ED7D2">
      <w:start w:val="1"/>
      <w:numFmt w:val="lowerLetter"/>
      <w:lvlText w:val="%8"/>
      <w:lvlJc w:val="left"/>
      <w:pPr>
        <w:ind w:left="54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66983E">
      <w:start w:val="1"/>
      <w:numFmt w:val="lowerRoman"/>
      <w:lvlText w:val="%9"/>
      <w:lvlJc w:val="left"/>
      <w:pPr>
        <w:ind w:left="6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E3A716B"/>
    <w:multiLevelType w:val="multilevel"/>
    <w:tmpl w:val="0E3A716B"/>
    <w:lvl w:ilvl="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120BD"/>
    <w:multiLevelType w:val="hybridMultilevel"/>
    <w:tmpl w:val="57781DE2"/>
    <w:lvl w:ilvl="0" w:tplc="5260AF3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0194D"/>
    <w:multiLevelType w:val="hybridMultilevel"/>
    <w:tmpl w:val="74F076CC"/>
    <w:lvl w:ilvl="0" w:tplc="276CE1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25CBC"/>
    <w:multiLevelType w:val="hybridMultilevel"/>
    <w:tmpl w:val="B060EF5E"/>
    <w:lvl w:ilvl="0" w:tplc="276CE1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D2C97"/>
    <w:multiLevelType w:val="hybridMultilevel"/>
    <w:tmpl w:val="A8123C6A"/>
    <w:lvl w:ilvl="0" w:tplc="3C248ADE">
      <w:start w:val="2"/>
      <w:numFmt w:val="decimal"/>
      <w:lvlText w:val="(%1)"/>
      <w:lvlJc w:val="left"/>
      <w:pPr>
        <w:ind w:left="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58391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900626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55C776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B2089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B6B7C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44E725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63668E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94ED37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7763FD7"/>
    <w:multiLevelType w:val="hybridMultilevel"/>
    <w:tmpl w:val="E50CB902"/>
    <w:lvl w:ilvl="0" w:tplc="C7A6BD20">
      <w:start w:val="1"/>
      <w:numFmt w:val="upperRoman"/>
      <w:lvlText w:val="(%1)"/>
      <w:lvlJc w:val="left"/>
      <w:pPr>
        <w:ind w:left="1166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26" w:hanging="360"/>
      </w:pPr>
    </w:lvl>
    <w:lvl w:ilvl="2" w:tplc="041A001B" w:tentative="1">
      <w:start w:val="1"/>
      <w:numFmt w:val="lowerRoman"/>
      <w:lvlText w:val="%3."/>
      <w:lvlJc w:val="right"/>
      <w:pPr>
        <w:ind w:left="2246" w:hanging="180"/>
      </w:pPr>
    </w:lvl>
    <w:lvl w:ilvl="3" w:tplc="041A000F" w:tentative="1">
      <w:start w:val="1"/>
      <w:numFmt w:val="decimal"/>
      <w:lvlText w:val="%4."/>
      <w:lvlJc w:val="left"/>
      <w:pPr>
        <w:ind w:left="2966" w:hanging="360"/>
      </w:pPr>
    </w:lvl>
    <w:lvl w:ilvl="4" w:tplc="041A0019" w:tentative="1">
      <w:start w:val="1"/>
      <w:numFmt w:val="lowerLetter"/>
      <w:lvlText w:val="%5."/>
      <w:lvlJc w:val="left"/>
      <w:pPr>
        <w:ind w:left="3686" w:hanging="360"/>
      </w:pPr>
    </w:lvl>
    <w:lvl w:ilvl="5" w:tplc="041A001B" w:tentative="1">
      <w:start w:val="1"/>
      <w:numFmt w:val="lowerRoman"/>
      <w:lvlText w:val="%6."/>
      <w:lvlJc w:val="right"/>
      <w:pPr>
        <w:ind w:left="4406" w:hanging="180"/>
      </w:pPr>
    </w:lvl>
    <w:lvl w:ilvl="6" w:tplc="041A000F" w:tentative="1">
      <w:start w:val="1"/>
      <w:numFmt w:val="decimal"/>
      <w:lvlText w:val="%7."/>
      <w:lvlJc w:val="left"/>
      <w:pPr>
        <w:ind w:left="5126" w:hanging="360"/>
      </w:pPr>
    </w:lvl>
    <w:lvl w:ilvl="7" w:tplc="041A0019" w:tentative="1">
      <w:start w:val="1"/>
      <w:numFmt w:val="lowerLetter"/>
      <w:lvlText w:val="%8."/>
      <w:lvlJc w:val="left"/>
      <w:pPr>
        <w:ind w:left="5846" w:hanging="360"/>
      </w:pPr>
    </w:lvl>
    <w:lvl w:ilvl="8" w:tplc="041A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9" w15:restartNumberingAfterBreak="0">
    <w:nsid w:val="19864EF1"/>
    <w:multiLevelType w:val="hybridMultilevel"/>
    <w:tmpl w:val="69CE7E0C"/>
    <w:lvl w:ilvl="0" w:tplc="5260AF30">
      <w:start w:val="1"/>
      <w:numFmt w:val="decimal"/>
      <w:lvlText w:val="(%1)"/>
      <w:lvlJc w:val="left"/>
      <w:pPr>
        <w:ind w:left="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75881E8">
      <w:start w:val="1"/>
      <w:numFmt w:val="lowerLetter"/>
      <w:lvlText w:val="%2)"/>
      <w:lvlJc w:val="left"/>
      <w:pPr>
        <w:ind w:left="8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3746045C">
      <w:start w:val="1"/>
      <w:numFmt w:val="lowerRoman"/>
      <w:lvlText w:val="%3"/>
      <w:lvlJc w:val="left"/>
      <w:pPr>
        <w:ind w:left="1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BBA00C0">
      <w:start w:val="1"/>
      <w:numFmt w:val="decimal"/>
      <w:lvlText w:val="%4"/>
      <w:lvlJc w:val="left"/>
      <w:pPr>
        <w:ind w:left="2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2B8845A">
      <w:start w:val="1"/>
      <w:numFmt w:val="lowerLetter"/>
      <w:lvlText w:val="%5"/>
      <w:lvlJc w:val="left"/>
      <w:pPr>
        <w:ind w:left="29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E1AC240">
      <w:start w:val="1"/>
      <w:numFmt w:val="lowerRoman"/>
      <w:lvlText w:val="%6"/>
      <w:lvlJc w:val="left"/>
      <w:pPr>
        <w:ind w:left="36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B6FE9C80">
      <w:start w:val="1"/>
      <w:numFmt w:val="decimal"/>
      <w:lvlText w:val="%7"/>
      <w:lvlJc w:val="left"/>
      <w:pPr>
        <w:ind w:left="43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A405D8E">
      <w:start w:val="1"/>
      <w:numFmt w:val="lowerLetter"/>
      <w:lvlText w:val="%8"/>
      <w:lvlJc w:val="left"/>
      <w:pPr>
        <w:ind w:left="51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864695E6">
      <w:start w:val="1"/>
      <w:numFmt w:val="lowerRoman"/>
      <w:lvlText w:val="%9"/>
      <w:lvlJc w:val="left"/>
      <w:pPr>
        <w:ind w:left="58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31F2562"/>
    <w:multiLevelType w:val="hybridMultilevel"/>
    <w:tmpl w:val="9C1C4F6E"/>
    <w:lvl w:ilvl="0" w:tplc="947AB07A">
      <w:start w:val="2"/>
      <w:numFmt w:val="decimal"/>
      <w:lvlText w:val="(%1)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CCC476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7A9CF2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EA65A32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2A917C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276CEFA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04AD7B6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CA28C04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7EBBE6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792445C"/>
    <w:multiLevelType w:val="multilevel"/>
    <w:tmpl w:val="2792445C"/>
    <w:lvl w:ilvl="0">
      <w:start w:val="1"/>
      <w:numFmt w:val="decimal"/>
      <w:pStyle w:val="Naslov1"/>
      <w:suff w:val="space"/>
      <w:lvlText w:val="%1."/>
      <w:lvlJc w:val="left"/>
      <w:pPr>
        <w:ind w:left="1699" w:hanging="283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1983" w:hanging="283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2267" w:hanging="283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pStyle w:val="Naslov4"/>
      <w:suff w:val="space"/>
      <w:lvlText w:val="%1.%2.%3.%4."/>
      <w:lvlJc w:val="left"/>
      <w:pPr>
        <w:ind w:left="3259" w:hanging="283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pStyle w:val="Naslov5"/>
      <w:suff w:val="space"/>
      <w:lvlText w:val="%1.%2.%3.%4.%5."/>
      <w:lvlJc w:val="left"/>
      <w:pPr>
        <w:ind w:left="3542" w:hanging="283"/>
      </w:pPr>
      <w:rPr>
        <w:rFonts w:hint="default"/>
        <w:b/>
        <w:i w:val="0"/>
      </w:rPr>
    </w:lvl>
    <w:lvl w:ilvl="5">
      <w:start w:val="1"/>
      <w:numFmt w:val="lowerRoman"/>
      <w:lvlText w:val="(%6)"/>
      <w:lvlJc w:val="left"/>
      <w:pPr>
        <w:tabs>
          <w:tab w:val="left" w:pos="3119"/>
        </w:tabs>
        <w:ind w:left="3119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3403"/>
        </w:tabs>
        <w:ind w:left="3403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3687"/>
        </w:tabs>
        <w:ind w:left="3687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971"/>
        </w:tabs>
        <w:ind w:left="3971" w:hanging="283"/>
      </w:pPr>
      <w:rPr>
        <w:rFonts w:hint="default"/>
      </w:rPr>
    </w:lvl>
  </w:abstractNum>
  <w:abstractNum w:abstractNumId="12" w15:restartNumberingAfterBreak="0">
    <w:nsid w:val="2F1440ED"/>
    <w:multiLevelType w:val="hybridMultilevel"/>
    <w:tmpl w:val="CBFABCDA"/>
    <w:lvl w:ilvl="0" w:tplc="5CD82FD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648" w:hanging="360"/>
      </w:pPr>
    </w:lvl>
    <w:lvl w:ilvl="2" w:tplc="041A001B" w:tentative="1">
      <w:start w:val="1"/>
      <w:numFmt w:val="lowerRoman"/>
      <w:lvlText w:val="%3."/>
      <w:lvlJc w:val="right"/>
      <w:pPr>
        <w:ind w:left="2368" w:hanging="180"/>
      </w:pPr>
    </w:lvl>
    <w:lvl w:ilvl="3" w:tplc="041A000F" w:tentative="1">
      <w:start w:val="1"/>
      <w:numFmt w:val="decimal"/>
      <w:lvlText w:val="%4."/>
      <w:lvlJc w:val="left"/>
      <w:pPr>
        <w:ind w:left="3088" w:hanging="360"/>
      </w:pPr>
    </w:lvl>
    <w:lvl w:ilvl="4" w:tplc="041A0019" w:tentative="1">
      <w:start w:val="1"/>
      <w:numFmt w:val="lowerLetter"/>
      <w:lvlText w:val="%5."/>
      <w:lvlJc w:val="left"/>
      <w:pPr>
        <w:ind w:left="3808" w:hanging="360"/>
      </w:pPr>
    </w:lvl>
    <w:lvl w:ilvl="5" w:tplc="041A001B" w:tentative="1">
      <w:start w:val="1"/>
      <w:numFmt w:val="lowerRoman"/>
      <w:lvlText w:val="%6."/>
      <w:lvlJc w:val="right"/>
      <w:pPr>
        <w:ind w:left="4528" w:hanging="180"/>
      </w:pPr>
    </w:lvl>
    <w:lvl w:ilvl="6" w:tplc="041A000F" w:tentative="1">
      <w:start w:val="1"/>
      <w:numFmt w:val="decimal"/>
      <w:lvlText w:val="%7."/>
      <w:lvlJc w:val="left"/>
      <w:pPr>
        <w:ind w:left="5248" w:hanging="360"/>
      </w:pPr>
    </w:lvl>
    <w:lvl w:ilvl="7" w:tplc="041A0019" w:tentative="1">
      <w:start w:val="1"/>
      <w:numFmt w:val="lowerLetter"/>
      <w:lvlText w:val="%8."/>
      <w:lvlJc w:val="left"/>
      <w:pPr>
        <w:ind w:left="5968" w:hanging="360"/>
      </w:pPr>
    </w:lvl>
    <w:lvl w:ilvl="8" w:tplc="041A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3" w15:restartNumberingAfterBreak="0">
    <w:nsid w:val="31F70F95"/>
    <w:multiLevelType w:val="hybridMultilevel"/>
    <w:tmpl w:val="C09EDDE4"/>
    <w:lvl w:ilvl="0" w:tplc="7C8A3EEE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648" w:hanging="360"/>
      </w:pPr>
    </w:lvl>
    <w:lvl w:ilvl="2" w:tplc="041A001B" w:tentative="1">
      <w:start w:val="1"/>
      <w:numFmt w:val="lowerRoman"/>
      <w:lvlText w:val="%3."/>
      <w:lvlJc w:val="right"/>
      <w:pPr>
        <w:ind w:left="2368" w:hanging="180"/>
      </w:pPr>
    </w:lvl>
    <w:lvl w:ilvl="3" w:tplc="041A000F" w:tentative="1">
      <w:start w:val="1"/>
      <w:numFmt w:val="decimal"/>
      <w:lvlText w:val="%4."/>
      <w:lvlJc w:val="left"/>
      <w:pPr>
        <w:ind w:left="3088" w:hanging="360"/>
      </w:pPr>
    </w:lvl>
    <w:lvl w:ilvl="4" w:tplc="041A0019" w:tentative="1">
      <w:start w:val="1"/>
      <w:numFmt w:val="lowerLetter"/>
      <w:lvlText w:val="%5."/>
      <w:lvlJc w:val="left"/>
      <w:pPr>
        <w:ind w:left="3808" w:hanging="360"/>
      </w:pPr>
    </w:lvl>
    <w:lvl w:ilvl="5" w:tplc="041A001B" w:tentative="1">
      <w:start w:val="1"/>
      <w:numFmt w:val="lowerRoman"/>
      <w:lvlText w:val="%6."/>
      <w:lvlJc w:val="right"/>
      <w:pPr>
        <w:ind w:left="4528" w:hanging="180"/>
      </w:pPr>
    </w:lvl>
    <w:lvl w:ilvl="6" w:tplc="041A000F" w:tentative="1">
      <w:start w:val="1"/>
      <w:numFmt w:val="decimal"/>
      <w:lvlText w:val="%7."/>
      <w:lvlJc w:val="left"/>
      <w:pPr>
        <w:ind w:left="5248" w:hanging="360"/>
      </w:pPr>
    </w:lvl>
    <w:lvl w:ilvl="7" w:tplc="041A0019" w:tentative="1">
      <w:start w:val="1"/>
      <w:numFmt w:val="lowerLetter"/>
      <w:lvlText w:val="%8."/>
      <w:lvlJc w:val="left"/>
      <w:pPr>
        <w:ind w:left="5968" w:hanging="360"/>
      </w:pPr>
    </w:lvl>
    <w:lvl w:ilvl="8" w:tplc="041A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 w15:restartNumberingAfterBreak="0">
    <w:nsid w:val="32DF47BD"/>
    <w:multiLevelType w:val="hybridMultilevel"/>
    <w:tmpl w:val="D03AC1C6"/>
    <w:lvl w:ilvl="0" w:tplc="67164C6E">
      <w:start w:val="6"/>
      <w:numFmt w:val="decimal"/>
      <w:lvlText w:val="%1."/>
      <w:lvlJc w:val="left"/>
      <w:pPr>
        <w:ind w:left="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F805E12">
      <w:start w:val="1"/>
      <w:numFmt w:val="lowerLetter"/>
      <w:lvlText w:val="%2"/>
      <w:lvlJc w:val="left"/>
      <w:pPr>
        <w:ind w:left="10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3406572A">
      <w:start w:val="1"/>
      <w:numFmt w:val="lowerRoman"/>
      <w:lvlText w:val="%3"/>
      <w:lvlJc w:val="left"/>
      <w:pPr>
        <w:ind w:left="18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3AB81EEA">
      <w:start w:val="1"/>
      <w:numFmt w:val="decimal"/>
      <w:lvlText w:val="%4"/>
      <w:lvlJc w:val="left"/>
      <w:pPr>
        <w:ind w:left="25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F9A564A">
      <w:start w:val="1"/>
      <w:numFmt w:val="lowerLetter"/>
      <w:lvlText w:val="%5"/>
      <w:lvlJc w:val="left"/>
      <w:pPr>
        <w:ind w:left="32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81224C0">
      <w:start w:val="1"/>
      <w:numFmt w:val="lowerRoman"/>
      <w:lvlText w:val="%6"/>
      <w:lvlJc w:val="left"/>
      <w:pPr>
        <w:ind w:left="39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13AD87A">
      <w:start w:val="1"/>
      <w:numFmt w:val="decimal"/>
      <w:lvlText w:val="%7"/>
      <w:lvlJc w:val="left"/>
      <w:pPr>
        <w:ind w:left="46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40C42144">
      <w:start w:val="1"/>
      <w:numFmt w:val="lowerLetter"/>
      <w:lvlText w:val="%8"/>
      <w:lvlJc w:val="left"/>
      <w:pPr>
        <w:ind w:left="54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A16C3D0">
      <w:start w:val="1"/>
      <w:numFmt w:val="lowerRoman"/>
      <w:lvlText w:val="%9"/>
      <w:lvlJc w:val="left"/>
      <w:pPr>
        <w:ind w:left="6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4E45D28"/>
    <w:multiLevelType w:val="hybridMultilevel"/>
    <w:tmpl w:val="17F090C0"/>
    <w:lvl w:ilvl="0" w:tplc="5260AF3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F5ADB"/>
    <w:multiLevelType w:val="hybridMultilevel"/>
    <w:tmpl w:val="AF969D7C"/>
    <w:lvl w:ilvl="0" w:tplc="2A16076A">
      <w:start w:val="2"/>
      <w:numFmt w:val="decimal"/>
      <w:lvlText w:val="%1."/>
      <w:lvlJc w:val="left"/>
      <w:pPr>
        <w:ind w:left="89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B8B22CD4">
      <w:start w:val="1"/>
      <w:numFmt w:val="lowerLetter"/>
      <w:lvlText w:val="%2"/>
      <w:lvlJc w:val="left"/>
      <w:pPr>
        <w:ind w:left="97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1A742034">
      <w:start w:val="1"/>
      <w:numFmt w:val="lowerRoman"/>
      <w:lvlText w:val="%3"/>
      <w:lvlJc w:val="left"/>
      <w:pPr>
        <w:ind w:left="105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F2D6B800">
      <w:start w:val="1"/>
      <w:numFmt w:val="decimal"/>
      <w:lvlText w:val="%4"/>
      <w:lvlJc w:val="left"/>
      <w:pPr>
        <w:ind w:left="112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7CCC13FE">
      <w:start w:val="1"/>
      <w:numFmt w:val="lowerLetter"/>
      <w:lvlText w:val="%5"/>
      <w:lvlJc w:val="left"/>
      <w:pPr>
        <w:ind w:left="119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798F926">
      <w:start w:val="1"/>
      <w:numFmt w:val="lowerRoman"/>
      <w:lvlText w:val="%6"/>
      <w:lvlJc w:val="left"/>
      <w:pPr>
        <w:ind w:left="126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EF1CBEAE">
      <w:start w:val="1"/>
      <w:numFmt w:val="decimal"/>
      <w:lvlText w:val="%7"/>
      <w:lvlJc w:val="left"/>
      <w:pPr>
        <w:ind w:left="133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92E012D8">
      <w:start w:val="1"/>
      <w:numFmt w:val="lowerLetter"/>
      <w:lvlText w:val="%8"/>
      <w:lvlJc w:val="left"/>
      <w:pPr>
        <w:ind w:left="14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309667EA">
      <w:start w:val="1"/>
      <w:numFmt w:val="lowerRoman"/>
      <w:lvlText w:val="%9"/>
      <w:lvlJc w:val="left"/>
      <w:pPr>
        <w:ind w:left="14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3A3DC0"/>
    <w:multiLevelType w:val="hybridMultilevel"/>
    <w:tmpl w:val="3CAC2238"/>
    <w:lvl w:ilvl="0" w:tplc="041A000F">
      <w:start w:val="1"/>
      <w:numFmt w:val="decimal"/>
      <w:lvlText w:val="%1."/>
      <w:lvlJc w:val="left"/>
      <w:pPr>
        <w:ind w:left="1288" w:hanging="360"/>
      </w:pPr>
    </w:lvl>
    <w:lvl w:ilvl="1" w:tplc="041A0019" w:tentative="1">
      <w:start w:val="1"/>
      <w:numFmt w:val="lowerLetter"/>
      <w:lvlText w:val="%2."/>
      <w:lvlJc w:val="left"/>
      <w:pPr>
        <w:ind w:left="2008" w:hanging="360"/>
      </w:pPr>
    </w:lvl>
    <w:lvl w:ilvl="2" w:tplc="041A001B" w:tentative="1">
      <w:start w:val="1"/>
      <w:numFmt w:val="lowerRoman"/>
      <w:lvlText w:val="%3."/>
      <w:lvlJc w:val="right"/>
      <w:pPr>
        <w:ind w:left="2728" w:hanging="180"/>
      </w:pPr>
    </w:lvl>
    <w:lvl w:ilvl="3" w:tplc="041A000F" w:tentative="1">
      <w:start w:val="1"/>
      <w:numFmt w:val="decimal"/>
      <w:lvlText w:val="%4."/>
      <w:lvlJc w:val="left"/>
      <w:pPr>
        <w:ind w:left="3448" w:hanging="360"/>
      </w:pPr>
    </w:lvl>
    <w:lvl w:ilvl="4" w:tplc="041A0019" w:tentative="1">
      <w:start w:val="1"/>
      <w:numFmt w:val="lowerLetter"/>
      <w:lvlText w:val="%5."/>
      <w:lvlJc w:val="left"/>
      <w:pPr>
        <w:ind w:left="4168" w:hanging="360"/>
      </w:pPr>
    </w:lvl>
    <w:lvl w:ilvl="5" w:tplc="041A001B" w:tentative="1">
      <w:start w:val="1"/>
      <w:numFmt w:val="lowerRoman"/>
      <w:lvlText w:val="%6."/>
      <w:lvlJc w:val="right"/>
      <w:pPr>
        <w:ind w:left="4888" w:hanging="180"/>
      </w:pPr>
    </w:lvl>
    <w:lvl w:ilvl="6" w:tplc="041A000F" w:tentative="1">
      <w:start w:val="1"/>
      <w:numFmt w:val="decimal"/>
      <w:lvlText w:val="%7."/>
      <w:lvlJc w:val="left"/>
      <w:pPr>
        <w:ind w:left="5608" w:hanging="360"/>
      </w:pPr>
    </w:lvl>
    <w:lvl w:ilvl="7" w:tplc="041A0019" w:tentative="1">
      <w:start w:val="1"/>
      <w:numFmt w:val="lowerLetter"/>
      <w:lvlText w:val="%8."/>
      <w:lvlJc w:val="left"/>
      <w:pPr>
        <w:ind w:left="6328" w:hanging="360"/>
      </w:pPr>
    </w:lvl>
    <w:lvl w:ilvl="8" w:tplc="041A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8" w15:restartNumberingAfterBreak="0">
    <w:nsid w:val="40901525"/>
    <w:multiLevelType w:val="multilevel"/>
    <w:tmpl w:val="40901525"/>
    <w:lvl w:ilvl="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8521E"/>
    <w:multiLevelType w:val="hybridMultilevel"/>
    <w:tmpl w:val="15886656"/>
    <w:lvl w:ilvl="0" w:tplc="5260AF3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35207F"/>
    <w:multiLevelType w:val="hybridMultilevel"/>
    <w:tmpl w:val="AFFABC40"/>
    <w:lvl w:ilvl="0" w:tplc="00CBB951">
      <w:start w:val="3"/>
      <w:numFmt w:val="decimal"/>
      <w:lvlText w:val="(%1)"/>
      <w:lvlJc w:val="left"/>
      <w:pPr>
        <w:ind w:left="446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75881E8">
      <w:start w:val="1"/>
      <w:numFmt w:val="lowerLetter"/>
      <w:lvlText w:val="%2)"/>
      <w:lvlJc w:val="left"/>
      <w:pPr>
        <w:ind w:left="8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3746045C">
      <w:start w:val="1"/>
      <w:numFmt w:val="lowerRoman"/>
      <w:lvlText w:val="%3"/>
      <w:lvlJc w:val="left"/>
      <w:pPr>
        <w:ind w:left="1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BBA00C0">
      <w:start w:val="1"/>
      <w:numFmt w:val="decimal"/>
      <w:lvlText w:val="%4"/>
      <w:lvlJc w:val="left"/>
      <w:pPr>
        <w:ind w:left="2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2B8845A">
      <w:start w:val="1"/>
      <w:numFmt w:val="lowerLetter"/>
      <w:lvlText w:val="%5"/>
      <w:lvlJc w:val="left"/>
      <w:pPr>
        <w:ind w:left="29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E1AC240">
      <w:start w:val="1"/>
      <w:numFmt w:val="lowerRoman"/>
      <w:lvlText w:val="%6"/>
      <w:lvlJc w:val="left"/>
      <w:pPr>
        <w:ind w:left="36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B6FE9C80">
      <w:start w:val="1"/>
      <w:numFmt w:val="decimal"/>
      <w:lvlText w:val="%7"/>
      <w:lvlJc w:val="left"/>
      <w:pPr>
        <w:ind w:left="43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A405D8E">
      <w:start w:val="1"/>
      <w:numFmt w:val="lowerLetter"/>
      <w:lvlText w:val="%8"/>
      <w:lvlJc w:val="left"/>
      <w:pPr>
        <w:ind w:left="51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864695E6">
      <w:start w:val="1"/>
      <w:numFmt w:val="lowerRoman"/>
      <w:lvlText w:val="%9"/>
      <w:lvlJc w:val="left"/>
      <w:pPr>
        <w:ind w:left="58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7362A4A"/>
    <w:multiLevelType w:val="hybridMultilevel"/>
    <w:tmpl w:val="C09EDDE4"/>
    <w:lvl w:ilvl="0" w:tplc="7C8A3EEE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648" w:hanging="360"/>
      </w:pPr>
    </w:lvl>
    <w:lvl w:ilvl="2" w:tplc="041A001B" w:tentative="1">
      <w:start w:val="1"/>
      <w:numFmt w:val="lowerRoman"/>
      <w:lvlText w:val="%3."/>
      <w:lvlJc w:val="right"/>
      <w:pPr>
        <w:ind w:left="2368" w:hanging="180"/>
      </w:pPr>
    </w:lvl>
    <w:lvl w:ilvl="3" w:tplc="041A000F" w:tentative="1">
      <w:start w:val="1"/>
      <w:numFmt w:val="decimal"/>
      <w:lvlText w:val="%4."/>
      <w:lvlJc w:val="left"/>
      <w:pPr>
        <w:ind w:left="3088" w:hanging="360"/>
      </w:pPr>
    </w:lvl>
    <w:lvl w:ilvl="4" w:tplc="041A0019" w:tentative="1">
      <w:start w:val="1"/>
      <w:numFmt w:val="lowerLetter"/>
      <w:lvlText w:val="%5."/>
      <w:lvlJc w:val="left"/>
      <w:pPr>
        <w:ind w:left="3808" w:hanging="360"/>
      </w:pPr>
    </w:lvl>
    <w:lvl w:ilvl="5" w:tplc="041A001B" w:tentative="1">
      <w:start w:val="1"/>
      <w:numFmt w:val="lowerRoman"/>
      <w:lvlText w:val="%6."/>
      <w:lvlJc w:val="right"/>
      <w:pPr>
        <w:ind w:left="4528" w:hanging="180"/>
      </w:pPr>
    </w:lvl>
    <w:lvl w:ilvl="6" w:tplc="041A000F" w:tentative="1">
      <w:start w:val="1"/>
      <w:numFmt w:val="decimal"/>
      <w:lvlText w:val="%7."/>
      <w:lvlJc w:val="left"/>
      <w:pPr>
        <w:ind w:left="5248" w:hanging="360"/>
      </w:pPr>
    </w:lvl>
    <w:lvl w:ilvl="7" w:tplc="041A0019" w:tentative="1">
      <w:start w:val="1"/>
      <w:numFmt w:val="lowerLetter"/>
      <w:lvlText w:val="%8."/>
      <w:lvlJc w:val="left"/>
      <w:pPr>
        <w:ind w:left="5968" w:hanging="360"/>
      </w:pPr>
    </w:lvl>
    <w:lvl w:ilvl="8" w:tplc="041A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2" w15:restartNumberingAfterBreak="0">
    <w:nsid w:val="4ADE74B3"/>
    <w:multiLevelType w:val="hybridMultilevel"/>
    <w:tmpl w:val="974CC57A"/>
    <w:lvl w:ilvl="0" w:tplc="4EE2BE40">
      <w:start w:val="2"/>
      <w:numFmt w:val="decimal"/>
      <w:lvlText w:val="(%1)"/>
      <w:lvlJc w:val="left"/>
      <w:pPr>
        <w:ind w:left="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9EEE5EE">
      <w:start w:val="1"/>
      <w:numFmt w:val="lowerLetter"/>
      <w:lvlText w:val="%2"/>
      <w:lvlJc w:val="left"/>
      <w:pPr>
        <w:ind w:left="1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D2132A">
      <w:start w:val="1"/>
      <w:numFmt w:val="lowerRoman"/>
      <w:lvlText w:val="%3"/>
      <w:lvlJc w:val="left"/>
      <w:pPr>
        <w:ind w:left="1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B74980A">
      <w:start w:val="1"/>
      <w:numFmt w:val="decimal"/>
      <w:lvlText w:val="%4"/>
      <w:lvlJc w:val="left"/>
      <w:pPr>
        <w:ind w:left="2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78845F8">
      <w:start w:val="1"/>
      <w:numFmt w:val="lowerLetter"/>
      <w:lvlText w:val="%5"/>
      <w:lvlJc w:val="left"/>
      <w:pPr>
        <w:ind w:left="32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724B3DC">
      <w:start w:val="1"/>
      <w:numFmt w:val="lowerRoman"/>
      <w:lvlText w:val="%6"/>
      <w:lvlJc w:val="left"/>
      <w:pPr>
        <w:ind w:left="39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501F10">
      <w:start w:val="1"/>
      <w:numFmt w:val="decimal"/>
      <w:lvlText w:val="%7"/>
      <w:lvlJc w:val="left"/>
      <w:pPr>
        <w:ind w:left="46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0605B62">
      <w:start w:val="1"/>
      <w:numFmt w:val="lowerLetter"/>
      <w:lvlText w:val="%8"/>
      <w:lvlJc w:val="left"/>
      <w:pPr>
        <w:ind w:left="5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1EA41C">
      <w:start w:val="1"/>
      <w:numFmt w:val="lowerRoman"/>
      <w:lvlText w:val="%9"/>
      <w:lvlJc w:val="left"/>
      <w:pPr>
        <w:ind w:left="61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C337BCE"/>
    <w:multiLevelType w:val="hybridMultilevel"/>
    <w:tmpl w:val="CDBE9A40"/>
    <w:lvl w:ilvl="0" w:tplc="5260AF3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ED66E6"/>
    <w:multiLevelType w:val="hybridMultilevel"/>
    <w:tmpl w:val="8B42CC3C"/>
    <w:lvl w:ilvl="0" w:tplc="5260AF30">
      <w:start w:val="1"/>
      <w:numFmt w:val="decimal"/>
      <w:lvlText w:val="(%1)"/>
      <w:lvlJc w:val="left"/>
      <w:pPr>
        <w:ind w:left="1166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886" w:hanging="360"/>
      </w:pPr>
    </w:lvl>
    <w:lvl w:ilvl="2" w:tplc="041A001B" w:tentative="1">
      <w:start w:val="1"/>
      <w:numFmt w:val="lowerRoman"/>
      <w:lvlText w:val="%3."/>
      <w:lvlJc w:val="right"/>
      <w:pPr>
        <w:ind w:left="2606" w:hanging="180"/>
      </w:pPr>
    </w:lvl>
    <w:lvl w:ilvl="3" w:tplc="041A000F" w:tentative="1">
      <w:start w:val="1"/>
      <w:numFmt w:val="decimal"/>
      <w:lvlText w:val="%4."/>
      <w:lvlJc w:val="left"/>
      <w:pPr>
        <w:ind w:left="3326" w:hanging="360"/>
      </w:pPr>
    </w:lvl>
    <w:lvl w:ilvl="4" w:tplc="041A0019" w:tentative="1">
      <w:start w:val="1"/>
      <w:numFmt w:val="lowerLetter"/>
      <w:lvlText w:val="%5."/>
      <w:lvlJc w:val="left"/>
      <w:pPr>
        <w:ind w:left="4046" w:hanging="360"/>
      </w:pPr>
    </w:lvl>
    <w:lvl w:ilvl="5" w:tplc="041A001B" w:tentative="1">
      <w:start w:val="1"/>
      <w:numFmt w:val="lowerRoman"/>
      <w:lvlText w:val="%6."/>
      <w:lvlJc w:val="right"/>
      <w:pPr>
        <w:ind w:left="4766" w:hanging="180"/>
      </w:pPr>
    </w:lvl>
    <w:lvl w:ilvl="6" w:tplc="041A000F" w:tentative="1">
      <w:start w:val="1"/>
      <w:numFmt w:val="decimal"/>
      <w:lvlText w:val="%7."/>
      <w:lvlJc w:val="left"/>
      <w:pPr>
        <w:ind w:left="5486" w:hanging="360"/>
      </w:pPr>
    </w:lvl>
    <w:lvl w:ilvl="7" w:tplc="041A0019" w:tentative="1">
      <w:start w:val="1"/>
      <w:numFmt w:val="lowerLetter"/>
      <w:lvlText w:val="%8."/>
      <w:lvlJc w:val="left"/>
      <w:pPr>
        <w:ind w:left="6206" w:hanging="360"/>
      </w:pPr>
    </w:lvl>
    <w:lvl w:ilvl="8" w:tplc="041A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25" w15:restartNumberingAfterBreak="0">
    <w:nsid w:val="50F80C08"/>
    <w:multiLevelType w:val="hybridMultilevel"/>
    <w:tmpl w:val="96F23CA8"/>
    <w:lvl w:ilvl="0" w:tplc="041A0011">
      <w:start w:val="1"/>
      <w:numFmt w:val="decimal"/>
      <w:lvlText w:val="%1)"/>
      <w:lvlJc w:val="left"/>
      <w:pPr>
        <w:ind w:left="446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648E12">
      <w:start w:val="1"/>
      <w:numFmt w:val="lowerLetter"/>
      <w:lvlText w:val="%2"/>
      <w:lvlJc w:val="left"/>
      <w:pPr>
        <w:ind w:left="11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46D644">
      <w:start w:val="1"/>
      <w:numFmt w:val="lowerRoman"/>
      <w:lvlText w:val="%3"/>
      <w:lvlJc w:val="left"/>
      <w:pPr>
        <w:ind w:left="18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C1AFB5A">
      <w:start w:val="1"/>
      <w:numFmt w:val="decimal"/>
      <w:lvlText w:val="%4"/>
      <w:lvlJc w:val="left"/>
      <w:pPr>
        <w:ind w:left="25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D0083A">
      <w:start w:val="1"/>
      <w:numFmt w:val="lowerLetter"/>
      <w:lvlText w:val="%5"/>
      <w:lvlJc w:val="left"/>
      <w:pPr>
        <w:ind w:left="32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0FCE2E2">
      <w:start w:val="1"/>
      <w:numFmt w:val="lowerRoman"/>
      <w:lvlText w:val="%6"/>
      <w:lvlJc w:val="left"/>
      <w:pPr>
        <w:ind w:left="40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EDA3F0E">
      <w:start w:val="1"/>
      <w:numFmt w:val="decimal"/>
      <w:lvlText w:val="%7"/>
      <w:lvlJc w:val="left"/>
      <w:pPr>
        <w:ind w:left="47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F0AEF34">
      <w:start w:val="1"/>
      <w:numFmt w:val="lowerLetter"/>
      <w:lvlText w:val="%8"/>
      <w:lvlJc w:val="left"/>
      <w:pPr>
        <w:ind w:left="54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461462">
      <w:start w:val="1"/>
      <w:numFmt w:val="lowerRoman"/>
      <w:lvlText w:val="%9"/>
      <w:lvlJc w:val="left"/>
      <w:pPr>
        <w:ind w:left="6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54503F7"/>
    <w:multiLevelType w:val="hybridMultilevel"/>
    <w:tmpl w:val="FD263DA0"/>
    <w:lvl w:ilvl="0" w:tplc="8EE218E8">
      <w:start w:val="1"/>
      <w:numFmt w:val="decimal"/>
      <w:lvlText w:val="(%1)"/>
      <w:lvlJc w:val="left"/>
      <w:pPr>
        <w:ind w:left="756" w:hanging="396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5A794F"/>
    <w:multiLevelType w:val="hybridMultilevel"/>
    <w:tmpl w:val="206E8E5A"/>
    <w:lvl w:ilvl="0" w:tplc="5260AF3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656FED"/>
    <w:multiLevelType w:val="hybridMultilevel"/>
    <w:tmpl w:val="317CC526"/>
    <w:lvl w:ilvl="0" w:tplc="5260AF3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883DC2"/>
    <w:multiLevelType w:val="hybridMultilevel"/>
    <w:tmpl w:val="E37464C2"/>
    <w:lvl w:ilvl="0" w:tplc="5260AF3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8E6C2E"/>
    <w:multiLevelType w:val="hybridMultilevel"/>
    <w:tmpl w:val="2FCAC668"/>
    <w:lvl w:ilvl="0" w:tplc="041A000F">
      <w:start w:val="1"/>
      <w:numFmt w:val="decimal"/>
      <w:lvlText w:val="%1."/>
      <w:lvlJc w:val="left"/>
      <w:pPr>
        <w:ind w:left="1425" w:hanging="360"/>
      </w:pPr>
    </w:lvl>
    <w:lvl w:ilvl="1" w:tplc="041A0019" w:tentative="1">
      <w:start w:val="1"/>
      <w:numFmt w:val="lowerLetter"/>
      <w:lvlText w:val="%2."/>
      <w:lvlJc w:val="left"/>
      <w:pPr>
        <w:ind w:left="2145" w:hanging="360"/>
      </w:pPr>
    </w:lvl>
    <w:lvl w:ilvl="2" w:tplc="041A001B" w:tentative="1">
      <w:start w:val="1"/>
      <w:numFmt w:val="lowerRoman"/>
      <w:lvlText w:val="%3."/>
      <w:lvlJc w:val="right"/>
      <w:pPr>
        <w:ind w:left="2865" w:hanging="180"/>
      </w:pPr>
    </w:lvl>
    <w:lvl w:ilvl="3" w:tplc="041A000F" w:tentative="1">
      <w:start w:val="1"/>
      <w:numFmt w:val="decimal"/>
      <w:lvlText w:val="%4."/>
      <w:lvlJc w:val="left"/>
      <w:pPr>
        <w:ind w:left="3585" w:hanging="360"/>
      </w:pPr>
    </w:lvl>
    <w:lvl w:ilvl="4" w:tplc="041A0019" w:tentative="1">
      <w:start w:val="1"/>
      <w:numFmt w:val="lowerLetter"/>
      <w:lvlText w:val="%5."/>
      <w:lvlJc w:val="left"/>
      <w:pPr>
        <w:ind w:left="4305" w:hanging="360"/>
      </w:pPr>
    </w:lvl>
    <w:lvl w:ilvl="5" w:tplc="041A001B" w:tentative="1">
      <w:start w:val="1"/>
      <w:numFmt w:val="lowerRoman"/>
      <w:lvlText w:val="%6."/>
      <w:lvlJc w:val="right"/>
      <w:pPr>
        <w:ind w:left="5025" w:hanging="180"/>
      </w:pPr>
    </w:lvl>
    <w:lvl w:ilvl="6" w:tplc="041A000F" w:tentative="1">
      <w:start w:val="1"/>
      <w:numFmt w:val="decimal"/>
      <w:lvlText w:val="%7."/>
      <w:lvlJc w:val="left"/>
      <w:pPr>
        <w:ind w:left="5745" w:hanging="360"/>
      </w:pPr>
    </w:lvl>
    <w:lvl w:ilvl="7" w:tplc="041A0019" w:tentative="1">
      <w:start w:val="1"/>
      <w:numFmt w:val="lowerLetter"/>
      <w:lvlText w:val="%8."/>
      <w:lvlJc w:val="left"/>
      <w:pPr>
        <w:ind w:left="6465" w:hanging="360"/>
      </w:pPr>
    </w:lvl>
    <w:lvl w:ilvl="8" w:tplc="041A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1" w15:restartNumberingAfterBreak="0">
    <w:nsid w:val="6B254644"/>
    <w:multiLevelType w:val="hybridMultilevel"/>
    <w:tmpl w:val="D9E6C446"/>
    <w:lvl w:ilvl="0" w:tplc="5260AF3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D7AC9"/>
    <w:multiLevelType w:val="hybridMultilevel"/>
    <w:tmpl w:val="AB9E78A8"/>
    <w:lvl w:ilvl="0" w:tplc="5260AF30">
      <w:start w:val="1"/>
      <w:numFmt w:val="decimal"/>
      <w:lvlText w:val="(%1)"/>
      <w:lvlJc w:val="left"/>
      <w:pPr>
        <w:ind w:left="743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463" w:hanging="360"/>
      </w:pPr>
    </w:lvl>
    <w:lvl w:ilvl="2" w:tplc="041A001B" w:tentative="1">
      <w:start w:val="1"/>
      <w:numFmt w:val="lowerRoman"/>
      <w:lvlText w:val="%3."/>
      <w:lvlJc w:val="right"/>
      <w:pPr>
        <w:ind w:left="2183" w:hanging="180"/>
      </w:pPr>
    </w:lvl>
    <w:lvl w:ilvl="3" w:tplc="041A000F" w:tentative="1">
      <w:start w:val="1"/>
      <w:numFmt w:val="decimal"/>
      <w:lvlText w:val="%4."/>
      <w:lvlJc w:val="left"/>
      <w:pPr>
        <w:ind w:left="2903" w:hanging="360"/>
      </w:pPr>
    </w:lvl>
    <w:lvl w:ilvl="4" w:tplc="041A0019" w:tentative="1">
      <w:start w:val="1"/>
      <w:numFmt w:val="lowerLetter"/>
      <w:lvlText w:val="%5."/>
      <w:lvlJc w:val="left"/>
      <w:pPr>
        <w:ind w:left="3623" w:hanging="360"/>
      </w:pPr>
    </w:lvl>
    <w:lvl w:ilvl="5" w:tplc="041A001B" w:tentative="1">
      <w:start w:val="1"/>
      <w:numFmt w:val="lowerRoman"/>
      <w:lvlText w:val="%6."/>
      <w:lvlJc w:val="right"/>
      <w:pPr>
        <w:ind w:left="4343" w:hanging="180"/>
      </w:pPr>
    </w:lvl>
    <w:lvl w:ilvl="6" w:tplc="041A000F" w:tentative="1">
      <w:start w:val="1"/>
      <w:numFmt w:val="decimal"/>
      <w:lvlText w:val="%7."/>
      <w:lvlJc w:val="left"/>
      <w:pPr>
        <w:ind w:left="5063" w:hanging="360"/>
      </w:pPr>
    </w:lvl>
    <w:lvl w:ilvl="7" w:tplc="041A0019" w:tentative="1">
      <w:start w:val="1"/>
      <w:numFmt w:val="lowerLetter"/>
      <w:lvlText w:val="%8."/>
      <w:lvlJc w:val="left"/>
      <w:pPr>
        <w:ind w:left="5783" w:hanging="360"/>
      </w:pPr>
    </w:lvl>
    <w:lvl w:ilvl="8" w:tplc="041A001B" w:tentative="1">
      <w:start w:val="1"/>
      <w:numFmt w:val="lowerRoman"/>
      <w:lvlText w:val="%9."/>
      <w:lvlJc w:val="right"/>
      <w:pPr>
        <w:ind w:left="6503" w:hanging="180"/>
      </w:pPr>
    </w:lvl>
  </w:abstractNum>
  <w:abstractNum w:abstractNumId="33" w15:restartNumberingAfterBreak="0">
    <w:nsid w:val="6E4F163D"/>
    <w:multiLevelType w:val="hybridMultilevel"/>
    <w:tmpl w:val="87C0663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70721F"/>
    <w:multiLevelType w:val="hybridMultilevel"/>
    <w:tmpl w:val="C7325BB4"/>
    <w:lvl w:ilvl="0" w:tplc="5260AF30">
      <w:start w:val="1"/>
      <w:numFmt w:val="decimal"/>
      <w:lvlText w:val="(%1)"/>
      <w:lvlJc w:val="left"/>
      <w:pPr>
        <w:ind w:left="1166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A0019" w:tentative="1">
      <w:start w:val="1"/>
      <w:numFmt w:val="lowerLetter"/>
      <w:lvlText w:val="%2."/>
      <w:lvlJc w:val="left"/>
      <w:pPr>
        <w:ind w:left="1886" w:hanging="360"/>
      </w:pPr>
    </w:lvl>
    <w:lvl w:ilvl="2" w:tplc="041A001B" w:tentative="1">
      <w:start w:val="1"/>
      <w:numFmt w:val="lowerRoman"/>
      <w:lvlText w:val="%3."/>
      <w:lvlJc w:val="right"/>
      <w:pPr>
        <w:ind w:left="2606" w:hanging="180"/>
      </w:pPr>
    </w:lvl>
    <w:lvl w:ilvl="3" w:tplc="041A000F" w:tentative="1">
      <w:start w:val="1"/>
      <w:numFmt w:val="decimal"/>
      <w:lvlText w:val="%4."/>
      <w:lvlJc w:val="left"/>
      <w:pPr>
        <w:ind w:left="3326" w:hanging="360"/>
      </w:pPr>
    </w:lvl>
    <w:lvl w:ilvl="4" w:tplc="041A0019" w:tentative="1">
      <w:start w:val="1"/>
      <w:numFmt w:val="lowerLetter"/>
      <w:lvlText w:val="%5."/>
      <w:lvlJc w:val="left"/>
      <w:pPr>
        <w:ind w:left="4046" w:hanging="360"/>
      </w:pPr>
    </w:lvl>
    <w:lvl w:ilvl="5" w:tplc="041A001B" w:tentative="1">
      <w:start w:val="1"/>
      <w:numFmt w:val="lowerRoman"/>
      <w:lvlText w:val="%6."/>
      <w:lvlJc w:val="right"/>
      <w:pPr>
        <w:ind w:left="4766" w:hanging="180"/>
      </w:pPr>
    </w:lvl>
    <w:lvl w:ilvl="6" w:tplc="041A000F" w:tentative="1">
      <w:start w:val="1"/>
      <w:numFmt w:val="decimal"/>
      <w:lvlText w:val="%7."/>
      <w:lvlJc w:val="left"/>
      <w:pPr>
        <w:ind w:left="5486" w:hanging="360"/>
      </w:pPr>
    </w:lvl>
    <w:lvl w:ilvl="7" w:tplc="041A0019" w:tentative="1">
      <w:start w:val="1"/>
      <w:numFmt w:val="lowerLetter"/>
      <w:lvlText w:val="%8."/>
      <w:lvlJc w:val="left"/>
      <w:pPr>
        <w:ind w:left="6206" w:hanging="360"/>
      </w:pPr>
    </w:lvl>
    <w:lvl w:ilvl="8" w:tplc="041A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35" w15:restartNumberingAfterBreak="0">
    <w:nsid w:val="76CE1115"/>
    <w:multiLevelType w:val="hybridMultilevel"/>
    <w:tmpl w:val="F0884CE4"/>
    <w:lvl w:ilvl="0" w:tplc="2FF2C09E">
      <w:start w:val="2"/>
      <w:numFmt w:val="decimal"/>
      <w:lvlText w:val="(%1)"/>
      <w:lvlJc w:val="left"/>
      <w:pPr>
        <w:ind w:left="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61C8AB4">
      <w:start w:val="1"/>
      <w:numFmt w:val="lowerLetter"/>
      <w:lvlText w:val="%2"/>
      <w:lvlJc w:val="left"/>
      <w:pPr>
        <w:ind w:left="10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69E3A">
      <w:start w:val="1"/>
      <w:numFmt w:val="lowerRoman"/>
      <w:lvlText w:val="%3"/>
      <w:lvlJc w:val="left"/>
      <w:pPr>
        <w:ind w:left="1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A0F702">
      <w:start w:val="1"/>
      <w:numFmt w:val="decimal"/>
      <w:lvlText w:val="%4"/>
      <w:lvlJc w:val="left"/>
      <w:pPr>
        <w:ind w:left="2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9CE4CA">
      <w:start w:val="1"/>
      <w:numFmt w:val="lowerLetter"/>
      <w:lvlText w:val="%5"/>
      <w:lvlJc w:val="left"/>
      <w:pPr>
        <w:ind w:left="3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CC21B38">
      <w:start w:val="1"/>
      <w:numFmt w:val="lowerRoman"/>
      <w:lvlText w:val="%6"/>
      <w:lvlJc w:val="left"/>
      <w:pPr>
        <w:ind w:left="3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84194E">
      <w:start w:val="1"/>
      <w:numFmt w:val="decimal"/>
      <w:lvlText w:val="%7"/>
      <w:lvlJc w:val="left"/>
      <w:pPr>
        <w:ind w:left="4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474C3C4">
      <w:start w:val="1"/>
      <w:numFmt w:val="lowerLetter"/>
      <w:lvlText w:val="%8"/>
      <w:lvlJc w:val="left"/>
      <w:pPr>
        <w:ind w:left="5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7BAFF76">
      <w:start w:val="1"/>
      <w:numFmt w:val="lowerRoman"/>
      <w:lvlText w:val="%9"/>
      <w:lvlJc w:val="left"/>
      <w:pPr>
        <w:ind w:left="6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8F225CA"/>
    <w:multiLevelType w:val="hybridMultilevel"/>
    <w:tmpl w:val="DCEAA08E"/>
    <w:lvl w:ilvl="0" w:tplc="1130C812">
      <w:start w:val="2"/>
      <w:numFmt w:val="decimal"/>
      <w:lvlText w:val="(%1)"/>
      <w:lvlJc w:val="left"/>
      <w:pPr>
        <w:ind w:left="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75881E8">
      <w:start w:val="1"/>
      <w:numFmt w:val="lowerLetter"/>
      <w:lvlText w:val="%2)"/>
      <w:lvlJc w:val="left"/>
      <w:pPr>
        <w:ind w:left="8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3746045C">
      <w:start w:val="1"/>
      <w:numFmt w:val="lowerRoman"/>
      <w:lvlText w:val="%3"/>
      <w:lvlJc w:val="left"/>
      <w:pPr>
        <w:ind w:left="1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BBA00C0">
      <w:start w:val="1"/>
      <w:numFmt w:val="decimal"/>
      <w:lvlText w:val="%4"/>
      <w:lvlJc w:val="left"/>
      <w:pPr>
        <w:ind w:left="2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2B8845A">
      <w:start w:val="1"/>
      <w:numFmt w:val="lowerLetter"/>
      <w:lvlText w:val="%5"/>
      <w:lvlJc w:val="left"/>
      <w:pPr>
        <w:ind w:left="29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E1AC240">
      <w:start w:val="1"/>
      <w:numFmt w:val="lowerRoman"/>
      <w:lvlText w:val="%6"/>
      <w:lvlJc w:val="left"/>
      <w:pPr>
        <w:ind w:left="36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B6FE9C80">
      <w:start w:val="1"/>
      <w:numFmt w:val="decimal"/>
      <w:lvlText w:val="%7"/>
      <w:lvlJc w:val="left"/>
      <w:pPr>
        <w:ind w:left="43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A405D8E">
      <w:start w:val="1"/>
      <w:numFmt w:val="lowerLetter"/>
      <w:lvlText w:val="%8"/>
      <w:lvlJc w:val="left"/>
      <w:pPr>
        <w:ind w:left="51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864695E6">
      <w:start w:val="1"/>
      <w:numFmt w:val="lowerRoman"/>
      <w:lvlText w:val="%9"/>
      <w:lvlJc w:val="left"/>
      <w:pPr>
        <w:ind w:left="58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7C144FF8"/>
    <w:multiLevelType w:val="hybridMultilevel"/>
    <w:tmpl w:val="FB9C2716"/>
    <w:lvl w:ilvl="0" w:tplc="5260AF30">
      <w:start w:val="1"/>
      <w:numFmt w:val="decimal"/>
      <w:lvlText w:val="(%1)"/>
      <w:lvlJc w:val="left"/>
      <w:pPr>
        <w:ind w:left="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648E12">
      <w:start w:val="1"/>
      <w:numFmt w:val="lowerLetter"/>
      <w:lvlText w:val="%2"/>
      <w:lvlJc w:val="left"/>
      <w:pPr>
        <w:ind w:left="11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46D644">
      <w:start w:val="1"/>
      <w:numFmt w:val="lowerRoman"/>
      <w:lvlText w:val="%3"/>
      <w:lvlJc w:val="left"/>
      <w:pPr>
        <w:ind w:left="18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C1AFB5A">
      <w:start w:val="1"/>
      <w:numFmt w:val="decimal"/>
      <w:lvlText w:val="%4"/>
      <w:lvlJc w:val="left"/>
      <w:pPr>
        <w:ind w:left="25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D0083A">
      <w:start w:val="1"/>
      <w:numFmt w:val="lowerLetter"/>
      <w:lvlText w:val="%5"/>
      <w:lvlJc w:val="left"/>
      <w:pPr>
        <w:ind w:left="32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0FCE2E2">
      <w:start w:val="1"/>
      <w:numFmt w:val="lowerRoman"/>
      <w:lvlText w:val="%6"/>
      <w:lvlJc w:val="left"/>
      <w:pPr>
        <w:ind w:left="40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EDA3F0E">
      <w:start w:val="1"/>
      <w:numFmt w:val="decimal"/>
      <w:lvlText w:val="%7"/>
      <w:lvlJc w:val="left"/>
      <w:pPr>
        <w:ind w:left="47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F0AEF34">
      <w:start w:val="1"/>
      <w:numFmt w:val="lowerLetter"/>
      <w:lvlText w:val="%8"/>
      <w:lvlJc w:val="left"/>
      <w:pPr>
        <w:ind w:left="54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461462">
      <w:start w:val="1"/>
      <w:numFmt w:val="lowerRoman"/>
      <w:lvlText w:val="%9"/>
      <w:lvlJc w:val="left"/>
      <w:pPr>
        <w:ind w:left="6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7C146EC4"/>
    <w:multiLevelType w:val="multilevel"/>
    <w:tmpl w:val="7C146EC4"/>
    <w:lvl w:ilvl="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021BDE"/>
    <w:multiLevelType w:val="hybridMultilevel"/>
    <w:tmpl w:val="AC664A04"/>
    <w:lvl w:ilvl="0" w:tplc="03F65F32">
      <w:start w:val="2"/>
      <w:numFmt w:val="decimal"/>
      <w:lvlText w:val="(%1)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A0E098">
      <w:start w:val="1"/>
      <w:numFmt w:val="lowerLetter"/>
      <w:lvlText w:val="%2"/>
      <w:lvlJc w:val="left"/>
      <w:pPr>
        <w:ind w:left="1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BC756E">
      <w:start w:val="1"/>
      <w:numFmt w:val="lowerRoman"/>
      <w:lvlText w:val="%3"/>
      <w:lvlJc w:val="left"/>
      <w:pPr>
        <w:ind w:left="1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62E71A">
      <w:start w:val="1"/>
      <w:numFmt w:val="decimal"/>
      <w:lvlText w:val="%4"/>
      <w:lvlJc w:val="left"/>
      <w:pPr>
        <w:ind w:left="2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AF0EED6">
      <w:start w:val="1"/>
      <w:numFmt w:val="lowerLetter"/>
      <w:lvlText w:val="%5"/>
      <w:lvlJc w:val="left"/>
      <w:pPr>
        <w:ind w:left="32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C1C0A">
      <w:start w:val="1"/>
      <w:numFmt w:val="lowerRoman"/>
      <w:lvlText w:val="%6"/>
      <w:lvlJc w:val="left"/>
      <w:pPr>
        <w:ind w:left="39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2B40C58">
      <w:start w:val="1"/>
      <w:numFmt w:val="decimal"/>
      <w:lvlText w:val="%7"/>
      <w:lvlJc w:val="left"/>
      <w:pPr>
        <w:ind w:left="46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E061AC">
      <w:start w:val="1"/>
      <w:numFmt w:val="lowerLetter"/>
      <w:lvlText w:val="%8"/>
      <w:lvlJc w:val="left"/>
      <w:pPr>
        <w:ind w:left="5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EA94D8">
      <w:start w:val="1"/>
      <w:numFmt w:val="lowerRoman"/>
      <w:lvlText w:val="%9"/>
      <w:lvlJc w:val="left"/>
      <w:pPr>
        <w:ind w:left="61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1"/>
  </w:num>
  <w:num w:numId="2">
    <w:abstractNumId w:val="38"/>
  </w:num>
  <w:num w:numId="3">
    <w:abstractNumId w:val="0"/>
  </w:num>
  <w:num w:numId="4">
    <w:abstractNumId w:val="18"/>
  </w:num>
  <w:num w:numId="5">
    <w:abstractNumId w:val="3"/>
  </w:num>
  <w:num w:numId="6">
    <w:abstractNumId w:val="37"/>
  </w:num>
  <w:num w:numId="7">
    <w:abstractNumId w:val="16"/>
  </w:num>
  <w:num w:numId="8">
    <w:abstractNumId w:val="2"/>
  </w:num>
  <w:num w:numId="9">
    <w:abstractNumId w:val="7"/>
  </w:num>
  <w:num w:numId="10">
    <w:abstractNumId w:val="36"/>
  </w:num>
  <w:num w:numId="11">
    <w:abstractNumId w:val="10"/>
  </w:num>
  <w:num w:numId="12">
    <w:abstractNumId w:val="35"/>
  </w:num>
  <w:num w:numId="13">
    <w:abstractNumId w:val="39"/>
  </w:num>
  <w:num w:numId="14">
    <w:abstractNumId w:val="22"/>
  </w:num>
  <w:num w:numId="15">
    <w:abstractNumId w:val="14"/>
  </w:num>
  <w:num w:numId="16">
    <w:abstractNumId w:val="29"/>
  </w:num>
  <w:num w:numId="17">
    <w:abstractNumId w:val="23"/>
  </w:num>
  <w:num w:numId="18">
    <w:abstractNumId w:val="8"/>
  </w:num>
  <w:num w:numId="19">
    <w:abstractNumId w:val="32"/>
  </w:num>
  <w:num w:numId="20">
    <w:abstractNumId w:val="19"/>
  </w:num>
  <w:num w:numId="21">
    <w:abstractNumId w:val="34"/>
  </w:num>
  <w:num w:numId="22">
    <w:abstractNumId w:val="28"/>
  </w:num>
  <w:num w:numId="23">
    <w:abstractNumId w:val="15"/>
  </w:num>
  <w:num w:numId="24">
    <w:abstractNumId w:val="1"/>
  </w:num>
  <w:num w:numId="25">
    <w:abstractNumId w:val="20"/>
  </w:num>
  <w:num w:numId="26">
    <w:abstractNumId w:val="9"/>
  </w:num>
  <w:num w:numId="27">
    <w:abstractNumId w:val="24"/>
  </w:num>
  <w:num w:numId="28">
    <w:abstractNumId w:val="31"/>
  </w:num>
  <w:num w:numId="29">
    <w:abstractNumId w:val="4"/>
  </w:num>
  <w:num w:numId="30">
    <w:abstractNumId w:val="25"/>
  </w:num>
  <w:num w:numId="31">
    <w:abstractNumId w:val="27"/>
  </w:num>
  <w:num w:numId="32">
    <w:abstractNumId w:val="5"/>
  </w:num>
  <w:num w:numId="33">
    <w:abstractNumId w:val="6"/>
  </w:num>
  <w:num w:numId="34">
    <w:abstractNumId w:val="30"/>
  </w:num>
  <w:num w:numId="35">
    <w:abstractNumId w:val="13"/>
  </w:num>
  <w:num w:numId="36">
    <w:abstractNumId w:val="26"/>
  </w:num>
  <w:num w:numId="37">
    <w:abstractNumId w:val="33"/>
  </w:num>
  <w:num w:numId="38">
    <w:abstractNumId w:val="17"/>
  </w:num>
  <w:num w:numId="39">
    <w:abstractNumId w:val="12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rcwMTMyNzMyNTZW0lEKTi0uzszPAykwqgUAOWYu6iwAAAA="/>
  </w:docVars>
  <w:rsids>
    <w:rsidRoot w:val="00C069BF"/>
    <w:rsid w:val="00000127"/>
    <w:rsid w:val="00000C0C"/>
    <w:rsid w:val="000021DA"/>
    <w:rsid w:val="0000320B"/>
    <w:rsid w:val="0000571C"/>
    <w:rsid w:val="0001100C"/>
    <w:rsid w:val="00012998"/>
    <w:rsid w:val="0001302C"/>
    <w:rsid w:val="0001371C"/>
    <w:rsid w:val="00014A31"/>
    <w:rsid w:val="00014D20"/>
    <w:rsid w:val="00027441"/>
    <w:rsid w:val="00027946"/>
    <w:rsid w:val="00031BBC"/>
    <w:rsid w:val="00033A6B"/>
    <w:rsid w:val="0004086B"/>
    <w:rsid w:val="00040BB2"/>
    <w:rsid w:val="00051219"/>
    <w:rsid w:val="00053F0C"/>
    <w:rsid w:val="000552B0"/>
    <w:rsid w:val="00055BAC"/>
    <w:rsid w:val="000578ED"/>
    <w:rsid w:val="000606D7"/>
    <w:rsid w:val="00062184"/>
    <w:rsid w:val="000632F0"/>
    <w:rsid w:val="00063D4F"/>
    <w:rsid w:val="00070598"/>
    <w:rsid w:val="0007069B"/>
    <w:rsid w:val="00072B69"/>
    <w:rsid w:val="000741C8"/>
    <w:rsid w:val="000759CD"/>
    <w:rsid w:val="00077F17"/>
    <w:rsid w:val="00083BFE"/>
    <w:rsid w:val="00086C7E"/>
    <w:rsid w:val="00094CB0"/>
    <w:rsid w:val="00095499"/>
    <w:rsid w:val="0009572B"/>
    <w:rsid w:val="000A1A1F"/>
    <w:rsid w:val="000A3D36"/>
    <w:rsid w:val="000A4B31"/>
    <w:rsid w:val="000B00D1"/>
    <w:rsid w:val="000B195D"/>
    <w:rsid w:val="000B3D4C"/>
    <w:rsid w:val="000B4870"/>
    <w:rsid w:val="000B539A"/>
    <w:rsid w:val="000B7770"/>
    <w:rsid w:val="000C06B7"/>
    <w:rsid w:val="000C16D5"/>
    <w:rsid w:val="000C196F"/>
    <w:rsid w:val="000C394C"/>
    <w:rsid w:val="000C3A7A"/>
    <w:rsid w:val="000D0230"/>
    <w:rsid w:val="000D2365"/>
    <w:rsid w:val="000D2B13"/>
    <w:rsid w:val="000D7066"/>
    <w:rsid w:val="000D7C6A"/>
    <w:rsid w:val="000E0747"/>
    <w:rsid w:val="000E1400"/>
    <w:rsid w:val="000E27A1"/>
    <w:rsid w:val="000E4431"/>
    <w:rsid w:val="000E6373"/>
    <w:rsid w:val="000E76E9"/>
    <w:rsid w:val="000F2BEA"/>
    <w:rsid w:val="000F5085"/>
    <w:rsid w:val="000F7023"/>
    <w:rsid w:val="00100672"/>
    <w:rsid w:val="0010156A"/>
    <w:rsid w:val="0010426E"/>
    <w:rsid w:val="00104DE7"/>
    <w:rsid w:val="00104F9B"/>
    <w:rsid w:val="00106530"/>
    <w:rsid w:val="00106EF1"/>
    <w:rsid w:val="00113A18"/>
    <w:rsid w:val="00117D0B"/>
    <w:rsid w:val="00120A93"/>
    <w:rsid w:val="00122BC4"/>
    <w:rsid w:val="00123014"/>
    <w:rsid w:val="00123750"/>
    <w:rsid w:val="00123852"/>
    <w:rsid w:val="00123EF9"/>
    <w:rsid w:val="00125657"/>
    <w:rsid w:val="00125F08"/>
    <w:rsid w:val="001268A8"/>
    <w:rsid w:val="001328DD"/>
    <w:rsid w:val="00132C70"/>
    <w:rsid w:val="00134172"/>
    <w:rsid w:val="0013518A"/>
    <w:rsid w:val="00135BBA"/>
    <w:rsid w:val="00137818"/>
    <w:rsid w:val="0014024A"/>
    <w:rsid w:val="001414B7"/>
    <w:rsid w:val="0014314A"/>
    <w:rsid w:val="001449B9"/>
    <w:rsid w:val="00145CA8"/>
    <w:rsid w:val="00147626"/>
    <w:rsid w:val="00147FD0"/>
    <w:rsid w:val="00155F77"/>
    <w:rsid w:val="00161396"/>
    <w:rsid w:val="00162A71"/>
    <w:rsid w:val="0016480B"/>
    <w:rsid w:val="00166AF1"/>
    <w:rsid w:val="00167096"/>
    <w:rsid w:val="001676FD"/>
    <w:rsid w:val="00171F2B"/>
    <w:rsid w:val="0017324F"/>
    <w:rsid w:val="001763CD"/>
    <w:rsid w:val="0017694F"/>
    <w:rsid w:val="0018038F"/>
    <w:rsid w:val="00180AA2"/>
    <w:rsid w:val="00181C79"/>
    <w:rsid w:val="00186C4F"/>
    <w:rsid w:val="001959E1"/>
    <w:rsid w:val="001966A0"/>
    <w:rsid w:val="00197AAC"/>
    <w:rsid w:val="001A22DC"/>
    <w:rsid w:val="001A29CD"/>
    <w:rsid w:val="001A2ACE"/>
    <w:rsid w:val="001A3031"/>
    <w:rsid w:val="001A4EDD"/>
    <w:rsid w:val="001A65FB"/>
    <w:rsid w:val="001A74B0"/>
    <w:rsid w:val="001B0285"/>
    <w:rsid w:val="001B09F6"/>
    <w:rsid w:val="001B11C3"/>
    <w:rsid w:val="001B1763"/>
    <w:rsid w:val="001B1D4F"/>
    <w:rsid w:val="001B1EF0"/>
    <w:rsid w:val="001B555B"/>
    <w:rsid w:val="001B6AA8"/>
    <w:rsid w:val="001B7906"/>
    <w:rsid w:val="001C1897"/>
    <w:rsid w:val="001C1B8B"/>
    <w:rsid w:val="001C1C52"/>
    <w:rsid w:val="001C30B2"/>
    <w:rsid w:val="001C391C"/>
    <w:rsid w:val="001C3A78"/>
    <w:rsid w:val="001C3B7B"/>
    <w:rsid w:val="001C6CF6"/>
    <w:rsid w:val="001C6EDC"/>
    <w:rsid w:val="001D0D27"/>
    <w:rsid w:val="001D12F9"/>
    <w:rsid w:val="001D3476"/>
    <w:rsid w:val="001D3819"/>
    <w:rsid w:val="001D3B6F"/>
    <w:rsid w:val="001D5C47"/>
    <w:rsid w:val="001D6597"/>
    <w:rsid w:val="001D6E5B"/>
    <w:rsid w:val="001D7E58"/>
    <w:rsid w:val="001E5E03"/>
    <w:rsid w:val="001F0B2D"/>
    <w:rsid w:val="001F0EA5"/>
    <w:rsid w:val="001F16BF"/>
    <w:rsid w:val="001F4DA7"/>
    <w:rsid w:val="002003FD"/>
    <w:rsid w:val="00200D4F"/>
    <w:rsid w:val="00200F0F"/>
    <w:rsid w:val="00202A1B"/>
    <w:rsid w:val="00202D79"/>
    <w:rsid w:val="002041FD"/>
    <w:rsid w:val="002061B5"/>
    <w:rsid w:val="0020657F"/>
    <w:rsid w:val="00206A9A"/>
    <w:rsid w:val="00207FD8"/>
    <w:rsid w:val="00217B55"/>
    <w:rsid w:val="00217D73"/>
    <w:rsid w:val="002221B0"/>
    <w:rsid w:val="0022338D"/>
    <w:rsid w:val="002239A3"/>
    <w:rsid w:val="00226F1E"/>
    <w:rsid w:val="00231745"/>
    <w:rsid w:val="00236D53"/>
    <w:rsid w:val="00237097"/>
    <w:rsid w:val="00240A5C"/>
    <w:rsid w:val="002422D5"/>
    <w:rsid w:val="0024262A"/>
    <w:rsid w:val="00245F7A"/>
    <w:rsid w:val="002464AF"/>
    <w:rsid w:val="002509AA"/>
    <w:rsid w:val="0025574D"/>
    <w:rsid w:val="002564E7"/>
    <w:rsid w:val="00256B4D"/>
    <w:rsid w:val="00262E59"/>
    <w:rsid w:val="00263552"/>
    <w:rsid w:val="00263A2D"/>
    <w:rsid w:val="00266EF4"/>
    <w:rsid w:val="00267C77"/>
    <w:rsid w:val="002710B5"/>
    <w:rsid w:val="00273A9B"/>
    <w:rsid w:val="00274A76"/>
    <w:rsid w:val="002755BD"/>
    <w:rsid w:val="00276041"/>
    <w:rsid w:val="002769E2"/>
    <w:rsid w:val="00277A5D"/>
    <w:rsid w:val="00280F17"/>
    <w:rsid w:val="002867F8"/>
    <w:rsid w:val="00286D24"/>
    <w:rsid w:val="002912E0"/>
    <w:rsid w:val="00292BB0"/>
    <w:rsid w:val="00292F7D"/>
    <w:rsid w:val="00294905"/>
    <w:rsid w:val="002957D4"/>
    <w:rsid w:val="002A0C73"/>
    <w:rsid w:val="002A1881"/>
    <w:rsid w:val="002A1F69"/>
    <w:rsid w:val="002A222D"/>
    <w:rsid w:val="002A3A6D"/>
    <w:rsid w:val="002A5CDC"/>
    <w:rsid w:val="002A6804"/>
    <w:rsid w:val="002B440E"/>
    <w:rsid w:val="002C0020"/>
    <w:rsid w:val="002C1261"/>
    <w:rsid w:val="002C2BCA"/>
    <w:rsid w:val="002C3891"/>
    <w:rsid w:val="002D22A5"/>
    <w:rsid w:val="002D3936"/>
    <w:rsid w:val="002D52A7"/>
    <w:rsid w:val="002E316A"/>
    <w:rsid w:val="002E3EBE"/>
    <w:rsid w:val="002F0637"/>
    <w:rsid w:val="002F4387"/>
    <w:rsid w:val="00300BDC"/>
    <w:rsid w:val="00303881"/>
    <w:rsid w:val="00305FB9"/>
    <w:rsid w:val="00306DE6"/>
    <w:rsid w:val="00311F47"/>
    <w:rsid w:val="00313321"/>
    <w:rsid w:val="0032155F"/>
    <w:rsid w:val="00322B95"/>
    <w:rsid w:val="00325849"/>
    <w:rsid w:val="00330EDD"/>
    <w:rsid w:val="003314DC"/>
    <w:rsid w:val="00331A8F"/>
    <w:rsid w:val="003325CC"/>
    <w:rsid w:val="003325D4"/>
    <w:rsid w:val="003329D2"/>
    <w:rsid w:val="00332E52"/>
    <w:rsid w:val="00333453"/>
    <w:rsid w:val="00334883"/>
    <w:rsid w:val="00336017"/>
    <w:rsid w:val="0033690C"/>
    <w:rsid w:val="003369A3"/>
    <w:rsid w:val="00341054"/>
    <w:rsid w:val="003418C2"/>
    <w:rsid w:val="0034253C"/>
    <w:rsid w:val="0034306E"/>
    <w:rsid w:val="00345EDB"/>
    <w:rsid w:val="003478E2"/>
    <w:rsid w:val="00351BFD"/>
    <w:rsid w:val="0035383A"/>
    <w:rsid w:val="00354AD1"/>
    <w:rsid w:val="0035551F"/>
    <w:rsid w:val="003556E9"/>
    <w:rsid w:val="00357AA9"/>
    <w:rsid w:val="00357C10"/>
    <w:rsid w:val="00363804"/>
    <w:rsid w:val="003644EC"/>
    <w:rsid w:val="003651E6"/>
    <w:rsid w:val="00366403"/>
    <w:rsid w:val="003675D6"/>
    <w:rsid w:val="00372406"/>
    <w:rsid w:val="00372D05"/>
    <w:rsid w:val="00373712"/>
    <w:rsid w:val="00377E8D"/>
    <w:rsid w:val="00380130"/>
    <w:rsid w:val="003811A9"/>
    <w:rsid w:val="00381B84"/>
    <w:rsid w:val="00381D02"/>
    <w:rsid w:val="00382B6C"/>
    <w:rsid w:val="003832FB"/>
    <w:rsid w:val="00383EA6"/>
    <w:rsid w:val="00384102"/>
    <w:rsid w:val="003926E3"/>
    <w:rsid w:val="003939D3"/>
    <w:rsid w:val="0039525D"/>
    <w:rsid w:val="00395839"/>
    <w:rsid w:val="00395A5B"/>
    <w:rsid w:val="003965B4"/>
    <w:rsid w:val="00396647"/>
    <w:rsid w:val="003977F9"/>
    <w:rsid w:val="003A29A5"/>
    <w:rsid w:val="003A32CB"/>
    <w:rsid w:val="003A5E29"/>
    <w:rsid w:val="003A7044"/>
    <w:rsid w:val="003B20C8"/>
    <w:rsid w:val="003B2E41"/>
    <w:rsid w:val="003B50E4"/>
    <w:rsid w:val="003C0D4C"/>
    <w:rsid w:val="003C3458"/>
    <w:rsid w:val="003D1DA6"/>
    <w:rsid w:val="003D5477"/>
    <w:rsid w:val="003E2116"/>
    <w:rsid w:val="003E2962"/>
    <w:rsid w:val="003E5D67"/>
    <w:rsid w:val="003E5EAC"/>
    <w:rsid w:val="003E611E"/>
    <w:rsid w:val="003E731D"/>
    <w:rsid w:val="003E78CE"/>
    <w:rsid w:val="003E7FE3"/>
    <w:rsid w:val="003F1CE5"/>
    <w:rsid w:val="003F47AA"/>
    <w:rsid w:val="00402187"/>
    <w:rsid w:val="004100C2"/>
    <w:rsid w:val="004101F2"/>
    <w:rsid w:val="00410DE6"/>
    <w:rsid w:val="0041120B"/>
    <w:rsid w:val="004117DC"/>
    <w:rsid w:val="004127A8"/>
    <w:rsid w:val="004128E1"/>
    <w:rsid w:val="0042066D"/>
    <w:rsid w:val="0042115E"/>
    <w:rsid w:val="0042251A"/>
    <w:rsid w:val="00424407"/>
    <w:rsid w:val="0042636E"/>
    <w:rsid w:val="00427F62"/>
    <w:rsid w:val="00434766"/>
    <w:rsid w:val="0043476A"/>
    <w:rsid w:val="004356BB"/>
    <w:rsid w:val="00450585"/>
    <w:rsid w:val="004511BA"/>
    <w:rsid w:val="004542A2"/>
    <w:rsid w:val="004559D4"/>
    <w:rsid w:val="004651D4"/>
    <w:rsid w:val="00467429"/>
    <w:rsid w:val="0047026D"/>
    <w:rsid w:val="00473B35"/>
    <w:rsid w:val="004769C2"/>
    <w:rsid w:val="00477244"/>
    <w:rsid w:val="004878B5"/>
    <w:rsid w:val="00494EE4"/>
    <w:rsid w:val="00495F2A"/>
    <w:rsid w:val="004974F2"/>
    <w:rsid w:val="004A0CB8"/>
    <w:rsid w:val="004A1A7F"/>
    <w:rsid w:val="004A7737"/>
    <w:rsid w:val="004B4DFF"/>
    <w:rsid w:val="004B5F5A"/>
    <w:rsid w:val="004B75DC"/>
    <w:rsid w:val="004C18CE"/>
    <w:rsid w:val="004C1B8D"/>
    <w:rsid w:val="004C1C6A"/>
    <w:rsid w:val="004C26B7"/>
    <w:rsid w:val="004C4D71"/>
    <w:rsid w:val="004C58F6"/>
    <w:rsid w:val="004D6629"/>
    <w:rsid w:val="004E1254"/>
    <w:rsid w:val="004E2B10"/>
    <w:rsid w:val="004E30B4"/>
    <w:rsid w:val="004E3EFD"/>
    <w:rsid w:val="004E50E1"/>
    <w:rsid w:val="004E63C9"/>
    <w:rsid w:val="004F019E"/>
    <w:rsid w:val="004F0595"/>
    <w:rsid w:val="004F11D3"/>
    <w:rsid w:val="004F268A"/>
    <w:rsid w:val="004F62CA"/>
    <w:rsid w:val="004F65BE"/>
    <w:rsid w:val="005038FF"/>
    <w:rsid w:val="0050708F"/>
    <w:rsid w:val="00511066"/>
    <w:rsid w:val="005114F6"/>
    <w:rsid w:val="00512AEC"/>
    <w:rsid w:val="00512B2E"/>
    <w:rsid w:val="00516775"/>
    <w:rsid w:val="00523789"/>
    <w:rsid w:val="0052588A"/>
    <w:rsid w:val="00527E4C"/>
    <w:rsid w:val="0053031E"/>
    <w:rsid w:val="00532508"/>
    <w:rsid w:val="00534BF3"/>
    <w:rsid w:val="005350BD"/>
    <w:rsid w:val="0053568F"/>
    <w:rsid w:val="00535BE8"/>
    <w:rsid w:val="00537216"/>
    <w:rsid w:val="005375EF"/>
    <w:rsid w:val="005406F9"/>
    <w:rsid w:val="00545F4D"/>
    <w:rsid w:val="00545FAD"/>
    <w:rsid w:val="005463BC"/>
    <w:rsid w:val="0054670E"/>
    <w:rsid w:val="005500F9"/>
    <w:rsid w:val="005534E1"/>
    <w:rsid w:val="0055529D"/>
    <w:rsid w:val="005565FD"/>
    <w:rsid w:val="005621A9"/>
    <w:rsid w:val="005625EF"/>
    <w:rsid w:val="005632B9"/>
    <w:rsid w:val="00563A56"/>
    <w:rsid w:val="005661BC"/>
    <w:rsid w:val="005703F6"/>
    <w:rsid w:val="00570F2B"/>
    <w:rsid w:val="00571B29"/>
    <w:rsid w:val="005739E5"/>
    <w:rsid w:val="0057437D"/>
    <w:rsid w:val="00576A4B"/>
    <w:rsid w:val="00585027"/>
    <w:rsid w:val="00586CAE"/>
    <w:rsid w:val="00587BD6"/>
    <w:rsid w:val="0059160E"/>
    <w:rsid w:val="00594706"/>
    <w:rsid w:val="0059486A"/>
    <w:rsid w:val="00595934"/>
    <w:rsid w:val="00596A3A"/>
    <w:rsid w:val="005978EA"/>
    <w:rsid w:val="005A1039"/>
    <w:rsid w:val="005A3AFA"/>
    <w:rsid w:val="005A7F9F"/>
    <w:rsid w:val="005B1402"/>
    <w:rsid w:val="005B4DE3"/>
    <w:rsid w:val="005B576E"/>
    <w:rsid w:val="005B67AB"/>
    <w:rsid w:val="005B6D98"/>
    <w:rsid w:val="005B718F"/>
    <w:rsid w:val="005C0031"/>
    <w:rsid w:val="005C1879"/>
    <w:rsid w:val="005C31AE"/>
    <w:rsid w:val="005C4A20"/>
    <w:rsid w:val="005C6B2A"/>
    <w:rsid w:val="005D0D4C"/>
    <w:rsid w:val="005D0DF9"/>
    <w:rsid w:val="005D7E89"/>
    <w:rsid w:val="005E1C60"/>
    <w:rsid w:val="005E3E19"/>
    <w:rsid w:val="005E563F"/>
    <w:rsid w:val="005F0D85"/>
    <w:rsid w:val="005F1013"/>
    <w:rsid w:val="005F1950"/>
    <w:rsid w:val="005F20E2"/>
    <w:rsid w:val="005F5EB9"/>
    <w:rsid w:val="00600333"/>
    <w:rsid w:val="00600A05"/>
    <w:rsid w:val="00602E7B"/>
    <w:rsid w:val="006046AF"/>
    <w:rsid w:val="00605605"/>
    <w:rsid w:val="00612F73"/>
    <w:rsid w:val="00613E4B"/>
    <w:rsid w:val="0061499A"/>
    <w:rsid w:val="00616998"/>
    <w:rsid w:val="00620B86"/>
    <w:rsid w:val="00621E84"/>
    <w:rsid w:val="00623DD6"/>
    <w:rsid w:val="0062424B"/>
    <w:rsid w:val="006248BF"/>
    <w:rsid w:val="00624B92"/>
    <w:rsid w:val="00624FF1"/>
    <w:rsid w:val="00625A3A"/>
    <w:rsid w:val="0062712C"/>
    <w:rsid w:val="00633152"/>
    <w:rsid w:val="006335D8"/>
    <w:rsid w:val="00633AB6"/>
    <w:rsid w:val="0063557A"/>
    <w:rsid w:val="00637313"/>
    <w:rsid w:val="006379AF"/>
    <w:rsid w:val="00640588"/>
    <w:rsid w:val="0064107A"/>
    <w:rsid w:val="006432FA"/>
    <w:rsid w:val="00654CBC"/>
    <w:rsid w:val="006628D2"/>
    <w:rsid w:val="0067002D"/>
    <w:rsid w:val="00670281"/>
    <w:rsid w:val="00673CF9"/>
    <w:rsid w:val="00675DE1"/>
    <w:rsid w:val="00676056"/>
    <w:rsid w:val="00676D29"/>
    <w:rsid w:val="00680FDB"/>
    <w:rsid w:val="00681877"/>
    <w:rsid w:val="006838E3"/>
    <w:rsid w:val="00684F0B"/>
    <w:rsid w:val="006855B1"/>
    <w:rsid w:val="00685FAE"/>
    <w:rsid w:val="00686B0E"/>
    <w:rsid w:val="00686EBF"/>
    <w:rsid w:val="006871CF"/>
    <w:rsid w:val="006953DB"/>
    <w:rsid w:val="0069725C"/>
    <w:rsid w:val="006A09D9"/>
    <w:rsid w:val="006A269C"/>
    <w:rsid w:val="006A604B"/>
    <w:rsid w:val="006B0531"/>
    <w:rsid w:val="006B1A0A"/>
    <w:rsid w:val="006B1D41"/>
    <w:rsid w:val="006B3100"/>
    <w:rsid w:val="006B3D4F"/>
    <w:rsid w:val="006B3EA9"/>
    <w:rsid w:val="006B46F2"/>
    <w:rsid w:val="006B607E"/>
    <w:rsid w:val="006C5100"/>
    <w:rsid w:val="006C7A93"/>
    <w:rsid w:val="006D2F6D"/>
    <w:rsid w:val="006D3B23"/>
    <w:rsid w:val="006D4052"/>
    <w:rsid w:val="006D5CEF"/>
    <w:rsid w:val="006E0D9C"/>
    <w:rsid w:val="006E5A10"/>
    <w:rsid w:val="006E60CB"/>
    <w:rsid w:val="006E74E0"/>
    <w:rsid w:val="006F03DB"/>
    <w:rsid w:val="006F298E"/>
    <w:rsid w:val="00701073"/>
    <w:rsid w:val="00701A30"/>
    <w:rsid w:val="00701FB8"/>
    <w:rsid w:val="00707D48"/>
    <w:rsid w:val="007109A5"/>
    <w:rsid w:val="00710FBF"/>
    <w:rsid w:val="00714274"/>
    <w:rsid w:val="007158D7"/>
    <w:rsid w:val="007169F0"/>
    <w:rsid w:val="00717070"/>
    <w:rsid w:val="0071757F"/>
    <w:rsid w:val="007214E5"/>
    <w:rsid w:val="00722CBB"/>
    <w:rsid w:val="00724E61"/>
    <w:rsid w:val="0072708E"/>
    <w:rsid w:val="007307C3"/>
    <w:rsid w:val="007354AF"/>
    <w:rsid w:val="00735716"/>
    <w:rsid w:val="007429C4"/>
    <w:rsid w:val="00745B18"/>
    <w:rsid w:val="00746E7D"/>
    <w:rsid w:val="00747632"/>
    <w:rsid w:val="00747BC7"/>
    <w:rsid w:val="0075063B"/>
    <w:rsid w:val="00753765"/>
    <w:rsid w:val="00754DEA"/>
    <w:rsid w:val="00761360"/>
    <w:rsid w:val="0076184E"/>
    <w:rsid w:val="00762E9C"/>
    <w:rsid w:val="00766770"/>
    <w:rsid w:val="00770046"/>
    <w:rsid w:val="007726E8"/>
    <w:rsid w:val="00780C0E"/>
    <w:rsid w:val="00781315"/>
    <w:rsid w:val="00783EEF"/>
    <w:rsid w:val="00785451"/>
    <w:rsid w:val="0078599D"/>
    <w:rsid w:val="007921BC"/>
    <w:rsid w:val="0079340B"/>
    <w:rsid w:val="00795993"/>
    <w:rsid w:val="007A2B29"/>
    <w:rsid w:val="007A74D3"/>
    <w:rsid w:val="007B0DEA"/>
    <w:rsid w:val="007B1145"/>
    <w:rsid w:val="007B2CC8"/>
    <w:rsid w:val="007B3DF4"/>
    <w:rsid w:val="007B65AE"/>
    <w:rsid w:val="007C30F5"/>
    <w:rsid w:val="007C711C"/>
    <w:rsid w:val="007C7F91"/>
    <w:rsid w:val="007D1CE1"/>
    <w:rsid w:val="007D3D01"/>
    <w:rsid w:val="007D6763"/>
    <w:rsid w:val="007E09A3"/>
    <w:rsid w:val="007E10F1"/>
    <w:rsid w:val="007E432B"/>
    <w:rsid w:val="007E6466"/>
    <w:rsid w:val="007E693A"/>
    <w:rsid w:val="007E6C30"/>
    <w:rsid w:val="007F08B6"/>
    <w:rsid w:val="007F0FF6"/>
    <w:rsid w:val="007F1413"/>
    <w:rsid w:val="007F37C1"/>
    <w:rsid w:val="007F4793"/>
    <w:rsid w:val="007F6098"/>
    <w:rsid w:val="0080132E"/>
    <w:rsid w:val="00801C15"/>
    <w:rsid w:val="00803EEC"/>
    <w:rsid w:val="008054E4"/>
    <w:rsid w:val="008056AA"/>
    <w:rsid w:val="00807E19"/>
    <w:rsid w:val="00810F1B"/>
    <w:rsid w:val="00812044"/>
    <w:rsid w:val="008132D1"/>
    <w:rsid w:val="008139DD"/>
    <w:rsid w:val="008147B4"/>
    <w:rsid w:val="00816060"/>
    <w:rsid w:val="008211BD"/>
    <w:rsid w:val="0082308E"/>
    <w:rsid w:val="0082460D"/>
    <w:rsid w:val="0082642F"/>
    <w:rsid w:val="0083012F"/>
    <w:rsid w:val="00831FAD"/>
    <w:rsid w:val="00832436"/>
    <w:rsid w:val="00833FE6"/>
    <w:rsid w:val="008350B7"/>
    <w:rsid w:val="00836476"/>
    <w:rsid w:val="00840B82"/>
    <w:rsid w:val="00843CB6"/>
    <w:rsid w:val="00850062"/>
    <w:rsid w:val="00852EC1"/>
    <w:rsid w:val="008539B1"/>
    <w:rsid w:val="00856C3A"/>
    <w:rsid w:val="0085739B"/>
    <w:rsid w:val="00863D24"/>
    <w:rsid w:val="008727C8"/>
    <w:rsid w:val="008742F5"/>
    <w:rsid w:val="00875453"/>
    <w:rsid w:val="00876127"/>
    <w:rsid w:val="00876B78"/>
    <w:rsid w:val="008774A7"/>
    <w:rsid w:val="00886D8B"/>
    <w:rsid w:val="00887F5A"/>
    <w:rsid w:val="00892228"/>
    <w:rsid w:val="00895323"/>
    <w:rsid w:val="008A01CF"/>
    <w:rsid w:val="008A2E58"/>
    <w:rsid w:val="008A3047"/>
    <w:rsid w:val="008A4F47"/>
    <w:rsid w:val="008A5E05"/>
    <w:rsid w:val="008A605F"/>
    <w:rsid w:val="008A7734"/>
    <w:rsid w:val="008A7D9B"/>
    <w:rsid w:val="008B4230"/>
    <w:rsid w:val="008B7FFA"/>
    <w:rsid w:val="008C0EDD"/>
    <w:rsid w:val="008C130A"/>
    <w:rsid w:val="008C1533"/>
    <w:rsid w:val="008C1CDA"/>
    <w:rsid w:val="008C394A"/>
    <w:rsid w:val="008C3BC5"/>
    <w:rsid w:val="008C433A"/>
    <w:rsid w:val="008C48C0"/>
    <w:rsid w:val="008D124D"/>
    <w:rsid w:val="008D57BD"/>
    <w:rsid w:val="008E05F3"/>
    <w:rsid w:val="008E0EA5"/>
    <w:rsid w:val="008E0F90"/>
    <w:rsid w:val="008E0FB9"/>
    <w:rsid w:val="008E2DD3"/>
    <w:rsid w:val="008E428B"/>
    <w:rsid w:val="008E5970"/>
    <w:rsid w:val="008E6968"/>
    <w:rsid w:val="008F1D18"/>
    <w:rsid w:val="008F5E44"/>
    <w:rsid w:val="008F7591"/>
    <w:rsid w:val="008F773E"/>
    <w:rsid w:val="00900C1F"/>
    <w:rsid w:val="00900DB8"/>
    <w:rsid w:val="0090398F"/>
    <w:rsid w:val="0090474E"/>
    <w:rsid w:val="00905A62"/>
    <w:rsid w:val="00915D6C"/>
    <w:rsid w:val="00916117"/>
    <w:rsid w:val="00916396"/>
    <w:rsid w:val="0092250B"/>
    <w:rsid w:val="00922CEF"/>
    <w:rsid w:val="00926BB0"/>
    <w:rsid w:val="00927A25"/>
    <w:rsid w:val="009356EB"/>
    <w:rsid w:val="00935D43"/>
    <w:rsid w:val="00937C76"/>
    <w:rsid w:val="00937E7F"/>
    <w:rsid w:val="00940130"/>
    <w:rsid w:val="00943E07"/>
    <w:rsid w:val="00946C0F"/>
    <w:rsid w:val="00950AD5"/>
    <w:rsid w:val="00952363"/>
    <w:rsid w:val="0095294E"/>
    <w:rsid w:val="00954241"/>
    <w:rsid w:val="0095574D"/>
    <w:rsid w:val="0096047E"/>
    <w:rsid w:val="00960B87"/>
    <w:rsid w:val="00972DD1"/>
    <w:rsid w:val="00977530"/>
    <w:rsid w:val="00977DED"/>
    <w:rsid w:val="00990AE9"/>
    <w:rsid w:val="00991478"/>
    <w:rsid w:val="009930FD"/>
    <w:rsid w:val="0099498B"/>
    <w:rsid w:val="00994B2C"/>
    <w:rsid w:val="0099583B"/>
    <w:rsid w:val="00995E3E"/>
    <w:rsid w:val="00997220"/>
    <w:rsid w:val="009A205E"/>
    <w:rsid w:val="009A619D"/>
    <w:rsid w:val="009A6BB7"/>
    <w:rsid w:val="009C0846"/>
    <w:rsid w:val="009C2289"/>
    <w:rsid w:val="009C3F63"/>
    <w:rsid w:val="009C4913"/>
    <w:rsid w:val="009C4F78"/>
    <w:rsid w:val="009C4FDA"/>
    <w:rsid w:val="009C5F69"/>
    <w:rsid w:val="009D2A0A"/>
    <w:rsid w:val="009D32F9"/>
    <w:rsid w:val="009D3D3C"/>
    <w:rsid w:val="009D567B"/>
    <w:rsid w:val="009E1667"/>
    <w:rsid w:val="009E1FA1"/>
    <w:rsid w:val="009E2DCC"/>
    <w:rsid w:val="009E2F82"/>
    <w:rsid w:val="009E64F1"/>
    <w:rsid w:val="009F19BF"/>
    <w:rsid w:val="009F3A41"/>
    <w:rsid w:val="009F3AFE"/>
    <w:rsid w:val="009F4A02"/>
    <w:rsid w:val="009F5688"/>
    <w:rsid w:val="009F56F3"/>
    <w:rsid w:val="009F7E04"/>
    <w:rsid w:val="00A003C2"/>
    <w:rsid w:val="00A04121"/>
    <w:rsid w:val="00A04B4C"/>
    <w:rsid w:val="00A04F8B"/>
    <w:rsid w:val="00A06542"/>
    <w:rsid w:val="00A07B92"/>
    <w:rsid w:val="00A11BAC"/>
    <w:rsid w:val="00A11F9D"/>
    <w:rsid w:val="00A12601"/>
    <w:rsid w:val="00A129EB"/>
    <w:rsid w:val="00A13945"/>
    <w:rsid w:val="00A13BEF"/>
    <w:rsid w:val="00A17118"/>
    <w:rsid w:val="00A20A5F"/>
    <w:rsid w:val="00A2228E"/>
    <w:rsid w:val="00A22BE6"/>
    <w:rsid w:val="00A256D8"/>
    <w:rsid w:val="00A268C2"/>
    <w:rsid w:val="00A27C70"/>
    <w:rsid w:val="00A27E96"/>
    <w:rsid w:val="00A27F72"/>
    <w:rsid w:val="00A310DC"/>
    <w:rsid w:val="00A322E5"/>
    <w:rsid w:val="00A32E31"/>
    <w:rsid w:val="00A36A7C"/>
    <w:rsid w:val="00A402F5"/>
    <w:rsid w:val="00A408BE"/>
    <w:rsid w:val="00A44893"/>
    <w:rsid w:val="00A47EF9"/>
    <w:rsid w:val="00A52283"/>
    <w:rsid w:val="00A53D30"/>
    <w:rsid w:val="00A55266"/>
    <w:rsid w:val="00A564A4"/>
    <w:rsid w:val="00A601B8"/>
    <w:rsid w:val="00A610CE"/>
    <w:rsid w:val="00A622E9"/>
    <w:rsid w:val="00A62F5F"/>
    <w:rsid w:val="00A640A8"/>
    <w:rsid w:val="00A65CE4"/>
    <w:rsid w:val="00A70DD3"/>
    <w:rsid w:val="00A7395E"/>
    <w:rsid w:val="00A73A7A"/>
    <w:rsid w:val="00A7410A"/>
    <w:rsid w:val="00A74B11"/>
    <w:rsid w:val="00A74ED7"/>
    <w:rsid w:val="00A75877"/>
    <w:rsid w:val="00A7615C"/>
    <w:rsid w:val="00A7686E"/>
    <w:rsid w:val="00A77943"/>
    <w:rsid w:val="00A811E1"/>
    <w:rsid w:val="00A81EAA"/>
    <w:rsid w:val="00A82170"/>
    <w:rsid w:val="00A85C09"/>
    <w:rsid w:val="00A87071"/>
    <w:rsid w:val="00A87FE4"/>
    <w:rsid w:val="00A90B98"/>
    <w:rsid w:val="00A920B8"/>
    <w:rsid w:val="00A954D4"/>
    <w:rsid w:val="00A95F6E"/>
    <w:rsid w:val="00A97437"/>
    <w:rsid w:val="00AA0C07"/>
    <w:rsid w:val="00AA126B"/>
    <w:rsid w:val="00AA1A78"/>
    <w:rsid w:val="00AA6674"/>
    <w:rsid w:val="00AA6A85"/>
    <w:rsid w:val="00AA7A01"/>
    <w:rsid w:val="00AB1134"/>
    <w:rsid w:val="00AB216F"/>
    <w:rsid w:val="00AB4782"/>
    <w:rsid w:val="00AC0F2C"/>
    <w:rsid w:val="00AC1ADC"/>
    <w:rsid w:val="00AC6ED6"/>
    <w:rsid w:val="00AC782F"/>
    <w:rsid w:val="00AD0825"/>
    <w:rsid w:val="00AD29AB"/>
    <w:rsid w:val="00AE0633"/>
    <w:rsid w:val="00AE1A3B"/>
    <w:rsid w:val="00AE1F8B"/>
    <w:rsid w:val="00AE1FE2"/>
    <w:rsid w:val="00AE2085"/>
    <w:rsid w:val="00AE2C84"/>
    <w:rsid w:val="00AE39D3"/>
    <w:rsid w:val="00AE3C06"/>
    <w:rsid w:val="00AF31BD"/>
    <w:rsid w:val="00AF5875"/>
    <w:rsid w:val="00AF7DC1"/>
    <w:rsid w:val="00B011B3"/>
    <w:rsid w:val="00B061B0"/>
    <w:rsid w:val="00B11339"/>
    <w:rsid w:val="00B13716"/>
    <w:rsid w:val="00B148BE"/>
    <w:rsid w:val="00B14FD0"/>
    <w:rsid w:val="00B20505"/>
    <w:rsid w:val="00B20B66"/>
    <w:rsid w:val="00B27564"/>
    <w:rsid w:val="00B31726"/>
    <w:rsid w:val="00B32623"/>
    <w:rsid w:val="00B34F41"/>
    <w:rsid w:val="00B362E3"/>
    <w:rsid w:val="00B374AA"/>
    <w:rsid w:val="00B41FC0"/>
    <w:rsid w:val="00B44E25"/>
    <w:rsid w:val="00B4556E"/>
    <w:rsid w:val="00B47307"/>
    <w:rsid w:val="00B478DA"/>
    <w:rsid w:val="00B561F6"/>
    <w:rsid w:val="00B56BEC"/>
    <w:rsid w:val="00B616A7"/>
    <w:rsid w:val="00B63D5F"/>
    <w:rsid w:val="00B674DA"/>
    <w:rsid w:val="00B6764E"/>
    <w:rsid w:val="00B67D40"/>
    <w:rsid w:val="00B70A3E"/>
    <w:rsid w:val="00B76093"/>
    <w:rsid w:val="00B779FA"/>
    <w:rsid w:val="00B84A99"/>
    <w:rsid w:val="00B850C5"/>
    <w:rsid w:val="00B856CE"/>
    <w:rsid w:val="00B861AC"/>
    <w:rsid w:val="00B90EAB"/>
    <w:rsid w:val="00B90ED1"/>
    <w:rsid w:val="00B919AA"/>
    <w:rsid w:val="00B93321"/>
    <w:rsid w:val="00B941E3"/>
    <w:rsid w:val="00B951BA"/>
    <w:rsid w:val="00B9548E"/>
    <w:rsid w:val="00B95BD9"/>
    <w:rsid w:val="00BA2F3B"/>
    <w:rsid w:val="00BA3772"/>
    <w:rsid w:val="00BA3AA4"/>
    <w:rsid w:val="00BA405F"/>
    <w:rsid w:val="00BB13F8"/>
    <w:rsid w:val="00BB2096"/>
    <w:rsid w:val="00BB3FA3"/>
    <w:rsid w:val="00BB7AEF"/>
    <w:rsid w:val="00BC4990"/>
    <w:rsid w:val="00BD1148"/>
    <w:rsid w:val="00BD1DCE"/>
    <w:rsid w:val="00BD267A"/>
    <w:rsid w:val="00BE1E00"/>
    <w:rsid w:val="00BE26D6"/>
    <w:rsid w:val="00BE4AA9"/>
    <w:rsid w:val="00BE4F9C"/>
    <w:rsid w:val="00BF08F3"/>
    <w:rsid w:val="00BF33F7"/>
    <w:rsid w:val="00BF729D"/>
    <w:rsid w:val="00BF7BD7"/>
    <w:rsid w:val="00BF7D3E"/>
    <w:rsid w:val="00C00AC2"/>
    <w:rsid w:val="00C0349A"/>
    <w:rsid w:val="00C058E3"/>
    <w:rsid w:val="00C069BF"/>
    <w:rsid w:val="00C06A08"/>
    <w:rsid w:val="00C07244"/>
    <w:rsid w:val="00C10185"/>
    <w:rsid w:val="00C1276D"/>
    <w:rsid w:val="00C12F3E"/>
    <w:rsid w:val="00C17A99"/>
    <w:rsid w:val="00C2139B"/>
    <w:rsid w:val="00C228B3"/>
    <w:rsid w:val="00C2604E"/>
    <w:rsid w:val="00C35344"/>
    <w:rsid w:val="00C37171"/>
    <w:rsid w:val="00C376E1"/>
    <w:rsid w:val="00C4010D"/>
    <w:rsid w:val="00C45148"/>
    <w:rsid w:val="00C507EE"/>
    <w:rsid w:val="00C50C6C"/>
    <w:rsid w:val="00C51FA1"/>
    <w:rsid w:val="00C5344B"/>
    <w:rsid w:val="00C55370"/>
    <w:rsid w:val="00C5684A"/>
    <w:rsid w:val="00C57A9F"/>
    <w:rsid w:val="00C61684"/>
    <w:rsid w:val="00C62EA2"/>
    <w:rsid w:val="00C6391E"/>
    <w:rsid w:val="00C63ABE"/>
    <w:rsid w:val="00C64269"/>
    <w:rsid w:val="00C676EB"/>
    <w:rsid w:val="00C70FC4"/>
    <w:rsid w:val="00C7238A"/>
    <w:rsid w:val="00C72665"/>
    <w:rsid w:val="00C75EF3"/>
    <w:rsid w:val="00C772CC"/>
    <w:rsid w:val="00C819F2"/>
    <w:rsid w:val="00C829A1"/>
    <w:rsid w:val="00C83944"/>
    <w:rsid w:val="00C84930"/>
    <w:rsid w:val="00C8750A"/>
    <w:rsid w:val="00C87E47"/>
    <w:rsid w:val="00C93A1B"/>
    <w:rsid w:val="00C93C6E"/>
    <w:rsid w:val="00C93FC2"/>
    <w:rsid w:val="00C95B01"/>
    <w:rsid w:val="00C962CB"/>
    <w:rsid w:val="00C9690D"/>
    <w:rsid w:val="00C9765B"/>
    <w:rsid w:val="00C97D1C"/>
    <w:rsid w:val="00C97FA6"/>
    <w:rsid w:val="00CA1EB4"/>
    <w:rsid w:val="00CA590B"/>
    <w:rsid w:val="00CB0982"/>
    <w:rsid w:val="00CB50B6"/>
    <w:rsid w:val="00CB578F"/>
    <w:rsid w:val="00CB6BCF"/>
    <w:rsid w:val="00CB6D0A"/>
    <w:rsid w:val="00CC0300"/>
    <w:rsid w:val="00CC0976"/>
    <w:rsid w:val="00CC5923"/>
    <w:rsid w:val="00CC651D"/>
    <w:rsid w:val="00CC6B26"/>
    <w:rsid w:val="00CD2433"/>
    <w:rsid w:val="00CD6FA3"/>
    <w:rsid w:val="00CF332E"/>
    <w:rsid w:val="00CF404A"/>
    <w:rsid w:val="00CF6143"/>
    <w:rsid w:val="00CF6D41"/>
    <w:rsid w:val="00D02836"/>
    <w:rsid w:val="00D03D62"/>
    <w:rsid w:val="00D05BCF"/>
    <w:rsid w:val="00D103CD"/>
    <w:rsid w:val="00D10A4E"/>
    <w:rsid w:val="00D1509E"/>
    <w:rsid w:val="00D1586C"/>
    <w:rsid w:val="00D15F27"/>
    <w:rsid w:val="00D223CE"/>
    <w:rsid w:val="00D24933"/>
    <w:rsid w:val="00D30578"/>
    <w:rsid w:val="00D31D58"/>
    <w:rsid w:val="00D32B6E"/>
    <w:rsid w:val="00D338FF"/>
    <w:rsid w:val="00D340F5"/>
    <w:rsid w:val="00D360C0"/>
    <w:rsid w:val="00D36D09"/>
    <w:rsid w:val="00D42B69"/>
    <w:rsid w:val="00D43AC0"/>
    <w:rsid w:val="00D551CE"/>
    <w:rsid w:val="00D555B4"/>
    <w:rsid w:val="00D631D5"/>
    <w:rsid w:val="00D63E97"/>
    <w:rsid w:val="00D64796"/>
    <w:rsid w:val="00D720A3"/>
    <w:rsid w:val="00D73D4C"/>
    <w:rsid w:val="00D77B04"/>
    <w:rsid w:val="00D828D4"/>
    <w:rsid w:val="00D83C45"/>
    <w:rsid w:val="00D8624F"/>
    <w:rsid w:val="00D8732C"/>
    <w:rsid w:val="00D90A11"/>
    <w:rsid w:val="00D96923"/>
    <w:rsid w:val="00D96BE1"/>
    <w:rsid w:val="00DA16CB"/>
    <w:rsid w:val="00DA265C"/>
    <w:rsid w:val="00DA2A3E"/>
    <w:rsid w:val="00DA2E52"/>
    <w:rsid w:val="00DA3963"/>
    <w:rsid w:val="00DA3C69"/>
    <w:rsid w:val="00DA488A"/>
    <w:rsid w:val="00DB230E"/>
    <w:rsid w:val="00DB3273"/>
    <w:rsid w:val="00DB47A9"/>
    <w:rsid w:val="00DB56F8"/>
    <w:rsid w:val="00DB77D6"/>
    <w:rsid w:val="00DC0980"/>
    <w:rsid w:val="00DC582E"/>
    <w:rsid w:val="00DC67E0"/>
    <w:rsid w:val="00DD1AA6"/>
    <w:rsid w:val="00DD1FF9"/>
    <w:rsid w:val="00DD5974"/>
    <w:rsid w:val="00DD6999"/>
    <w:rsid w:val="00DE054B"/>
    <w:rsid w:val="00DE0F59"/>
    <w:rsid w:val="00DE3D28"/>
    <w:rsid w:val="00DE4C2A"/>
    <w:rsid w:val="00DE5815"/>
    <w:rsid w:val="00DF0A99"/>
    <w:rsid w:val="00DF1BAE"/>
    <w:rsid w:val="00DF2094"/>
    <w:rsid w:val="00DF34CC"/>
    <w:rsid w:val="00DF3D5A"/>
    <w:rsid w:val="00DF47F8"/>
    <w:rsid w:val="00E004A0"/>
    <w:rsid w:val="00E02739"/>
    <w:rsid w:val="00E05457"/>
    <w:rsid w:val="00E06F63"/>
    <w:rsid w:val="00E07F65"/>
    <w:rsid w:val="00E1270E"/>
    <w:rsid w:val="00E149D4"/>
    <w:rsid w:val="00E14DAB"/>
    <w:rsid w:val="00E1623E"/>
    <w:rsid w:val="00E22C5F"/>
    <w:rsid w:val="00E24DF2"/>
    <w:rsid w:val="00E2643F"/>
    <w:rsid w:val="00E312EA"/>
    <w:rsid w:val="00E3290B"/>
    <w:rsid w:val="00E33522"/>
    <w:rsid w:val="00E352BA"/>
    <w:rsid w:val="00E360DB"/>
    <w:rsid w:val="00E419DA"/>
    <w:rsid w:val="00E4382A"/>
    <w:rsid w:val="00E44C66"/>
    <w:rsid w:val="00E51631"/>
    <w:rsid w:val="00E51A74"/>
    <w:rsid w:val="00E537D6"/>
    <w:rsid w:val="00E546CF"/>
    <w:rsid w:val="00E55285"/>
    <w:rsid w:val="00E61F41"/>
    <w:rsid w:val="00E62819"/>
    <w:rsid w:val="00E637EF"/>
    <w:rsid w:val="00E647B4"/>
    <w:rsid w:val="00E670C9"/>
    <w:rsid w:val="00E674E4"/>
    <w:rsid w:val="00E679E9"/>
    <w:rsid w:val="00E70DDA"/>
    <w:rsid w:val="00E7306A"/>
    <w:rsid w:val="00E737E3"/>
    <w:rsid w:val="00E73BF1"/>
    <w:rsid w:val="00E8513C"/>
    <w:rsid w:val="00E85783"/>
    <w:rsid w:val="00E93D8E"/>
    <w:rsid w:val="00E94228"/>
    <w:rsid w:val="00E95D4D"/>
    <w:rsid w:val="00E9619A"/>
    <w:rsid w:val="00E96A24"/>
    <w:rsid w:val="00EA0C81"/>
    <w:rsid w:val="00EB2F7A"/>
    <w:rsid w:val="00EB68CE"/>
    <w:rsid w:val="00EC112B"/>
    <w:rsid w:val="00EC57F7"/>
    <w:rsid w:val="00EC7421"/>
    <w:rsid w:val="00EC7505"/>
    <w:rsid w:val="00ED764D"/>
    <w:rsid w:val="00EE3E55"/>
    <w:rsid w:val="00EF0066"/>
    <w:rsid w:val="00F029C0"/>
    <w:rsid w:val="00F0318B"/>
    <w:rsid w:val="00F03EFC"/>
    <w:rsid w:val="00F06A1A"/>
    <w:rsid w:val="00F11CE9"/>
    <w:rsid w:val="00F136F9"/>
    <w:rsid w:val="00F13CD9"/>
    <w:rsid w:val="00F17983"/>
    <w:rsid w:val="00F222D6"/>
    <w:rsid w:val="00F234D4"/>
    <w:rsid w:val="00F248E6"/>
    <w:rsid w:val="00F25EDF"/>
    <w:rsid w:val="00F26DE1"/>
    <w:rsid w:val="00F275F8"/>
    <w:rsid w:val="00F279D9"/>
    <w:rsid w:val="00F30904"/>
    <w:rsid w:val="00F30B31"/>
    <w:rsid w:val="00F32BC0"/>
    <w:rsid w:val="00F44D3B"/>
    <w:rsid w:val="00F47F03"/>
    <w:rsid w:val="00F603C5"/>
    <w:rsid w:val="00F627C9"/>
    <w:rsid w:val="00F62EFF"/>
    <w:rsid w:val="00F6771D"/>
    <w:rsid w:val="00F71547"/>
    <w:rsid w:val="00F74D01"/>
    <w:rsid w:val="00F77A0E"/>
    <w:rsid w:val="00F854D7"/>
    <w:rsid w:val="00F86325"/>
    <w:rsid w:val="00F873CE"/>
    <w:rsid w:val="00F9302F"/>
    <w:rsid w:val="00F93D28"/>
    <w:rsid w:val="00F94829"/>
    <w:rsid w:val="00F95014"/>
    <w:rsid w:val="00F95936"/>
    <w:rsid w:val="00F95D36"/>
    <w:rsid w:val="00FA0183"/>
    <w:rsid w:val="00FA03C6"/>
    <w:rsid w:val="00FA1EB1"/>
    <w:rsid w:val="00FA3A25"/>
    <w:rsid w:val="00FA5E0F"/>
    <w:rsid w:val="00FA7F73"/>
    <w:rsid w:val="00FB41E8"/>
    <w:rsid w:val="00FB513F"/>
    <w:rsid w:val="00FB75D8"/>
    <w:rsid w:val="00FC198E"/>
    <w:rsid w:val="00FC4D24"/>
    <w:rsid w:val="00FD3D1A"/>
    <w:rsid w:val="00FD68DD"/>
    <w:rsid w:val="00FE07AE"/>
    <w:rsid w:val="00FE22FB"/>
    <w:rsid w:val="00FE291D"/>
    <w:rsid w:val="00FE3465"/>
    <w:rsid w:val="00FE5144"/>
    <w:rsid w:val="00FE7137"/>
    <w:rsid w:val="00FE7DCC"/>
    <w:rsid w:val="00FE7E08"/>
    <w:rsid w:val="00FF0021"/>
    <w:rsid w:val="00FF3649"/>
    <w:rsid w:val="00FF3B4B"/>
    <w:rsid w:val="2E863561"/>
    <w:rsid w:val="50FF5A86"/>
    <w:rsid w:val="62A43416"/>
    <w:rsid w:val="6B712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912BB9A"/>
  <w15:docId w15:val="{CCCDA96B-3C35-4861-818E-2727475C5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pPr>
      <w:keepLines/>
      <w:numPr>
        <w:numId w:val="1"/>
      </w:numPr>
      <w:spacing w:before="100" w:beforeAutospacing="1" w:after="100" w:afterAutospacing="1" w:line="360" w:lineRule="auto"/>
      <w:outlineLvl w:val="0"/>
    </w:pPr>
    <w:rPr>
      <w:rFonts w:ascii="Times New Roman" w:eastAsiaTheme="majorEastAsia" w:hAnsi="Times New Roman" w:cstheme="majorBidi"/>
      <w:b/>
      <w:sz w:val="28"/>
      <w:szCs w:val="28"/>
      <w:lang w:eastAsia="hr-HR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pPr>
      <w:keepNext/>
      <w:keepLines/>
      <w:numPr>
        <w:ilvl w:val="1"/>
        <w:numId w:val="1"/>
      </w:numPr>
      <w:tabs>
        <w:tab w:val="left" w:pos="142"/>
      </w:tabs>
      <w:spacing w:before="100" w:beforeAutospacing="1" w:after="100" w:afterAutospacing="1" w:line="360" w:lineRule="auto"/>
      <w:outlineLvl w:val="1"/>
    </w:pPr>
    <w:rPr>
      <w:rFonts w:ascii="Times New Roman" w:eastAsiaTheme="majorEastAsia" w:hAnsi="Times New Roman" w:cstheme="majorBidi"/>
      <w:b/>
      <w:bCs/>
      <w:sz w:val="24"/>
      <w:szCs w:val="26"/>
      <w:lang w:eastAsia="hr-HR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pPr>
      <w:keepLines/>
      <w:numPr>
        <w:ilvl w:val="2"/>
        <w:numId w:val="1"/>
      </w:numPr>
      <w:spacing w:before="100" w:beforeAutospacing="1" w:after="100" w:afterAutospacing="1" w:line="360" w:lineRule="auto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pPr>
      <w:keepLines/>
      <w:numPr>
        <w:ilvl w:val="3"/>
        <w:numId w:val="1"/>
      </w:numPr>
      <w:spacing w:before="100" w:beforeAutospacing="1" w:after="100" w:afterAutospacing="1" w:line="360" w:lineRule="auto"/>
      <w:outlineLvl w:val="3"/>
    </w:pPr>
    <w:rPr>
      <w:rFonts w:ascii="Times New Roman" w:eastAsiaTheme="majorEastAsia" w:hAnsi="Times New Roman" w:cstheme="majorBidi"/>
      <w:b/>
      <w:bCs/>
      <w:iCs/>
      <w:sz w:val="24"/>
      <w:szCs w:val="24"/>
    </w:rPr>
  </w:style>
  <w:style w:type="paragraph" w:styleId="Naslov5">
    <w:name w:val="heading 5"/>
    <w:basedOn w:val="Naslov4"/>
    <w:next w:val="Normal"/>
    <w:link w:val="Naslov5Char"/>
    <w:uiPriority w:val="9"/>
    <w:unhideWhenUsed/>
    <w:qFormat/>
    <w:pPr>
      <w:keepNext/>
      <w:numPr>
        <w:ilvl w:val="4"/>
      </w:numPr>
      <w:outlineLvl w:val="4"/>
    </w:pPr>
    <w:rPr>
      <w:b w:val="0"/>
      <w:i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qFormat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qFormat/>
    <w:rPr>
      <w:b/>
      <w:bCs/>
    </w:rPr>
  </w:style>
  <w:style w:type="paragraph" w:styleId="Podnoje">
    <w:name w:val="footer"/>
    <w:basedOn w:val="Normal"/>
    <w:link w:val="Podnoje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paragraph" w:styleId="Zaglavlje">
    <w:name w:val="header"/>
    <w:basedOn w:val="Normal"/>
    <w:link w:val="Zaglavlje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Hiperveza">
    <w:name w:val="Hyperlink"/>
    <w:basedOn w:val="Zadanifontodlomka"/>
    <w:uiPriority w:val="99"/>
    <w:unhideWhenUsed/>
    <w:qFormat/>
    <w:rPr>
      <w:color w:val="0000FF" w:themeColor="hyperlink"/>
      <w:u w:val="single"/>
    </w:rPr>
  </w:style>
  <w:style w:type="character" w:styleId="Naglaeno">
    <w:name w:val="Strong"/>
    <w:basedOn w:val="Zadanifontodlomka"/>
    <w:uiPriority w:val="22"/>
    <w:qFormat/>
    <w:rPr>
      <w:b/>
      <w:bCs/>
    </w:rPr>
  </w:style>
  <w:style w:type="table" w:styleId="Reetkatablice">
    <w:name w:val="Table Grid"/>
    <w:basedOn w:val="Obinatablica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Char">
    <w:name w:val="Naslov 1 Char"/>
    <w:basedOn w:val="Zadanifontodlomka"/>
    <w:link w:val="Naslov1"/>
    <w:uiPriority w:val="9"/>
    <w:qFormat/>
    <w:rPr>
      <w:rFonts w:ascii="Times New Roman" w:eastAsiaTheme="majorEastAsia" w:hAnsi="Times New Roman" w:cstheme="majorBidi"/>
      <w:b/>
      <w:sz w:val="28"/>
      <w:szCs w:val="28"/>
      <w:lang w:eastAsia="hr-HR"/>
    </w:rPr>
  </w:style>
  <w:style w:type="character" w:customStyle="1" w:styleId="Naslov2Char">
    <w:name w:val="Naslov 2 Char"/>
    <w:basedOn w:val="Zadanifontodlomka"/>
    <w:link w:val="Naslov2"/>
    <w:uiPriority w:val="9"/>
    <w:qFormat/>
    <w:rPr>
      <w:rFonts w:ascii="Times New Roman" w:eastAsiaTheme="majorEastAsia" w:hAnsi="Times New Roman" w:cstheme="majorBidi"/>
      <w:b/>
      <w:bCs/>
      <w:sz w:val="24"/>
      <w:szCs w:val="26"/>
      <w:lang w:eastAsia="hr-HR"/>
    </w:rPr>
  </w:style>
  <w:style w:type="character" w:customStyle="1" w:styleId="Naslov3Char">
    <w:name w:val="Naslov 3 Char"/>
    <w:basedOn w:val="Zadanifontodlomka"/>
    <w:link w:val="Naslov3"/>
    <w:uiPriority w:val="9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Naslov4Char">
    <w:name w:val="Naslov 4 Char"/>
    <w:basedOn w:val="Zadanifontodlomka"/>
    <w:link w:val="Naslov4"/>
    <w:uiPriority w:val="9"/>
    <w:rPr>
      <w:rFonts w:ascii="Times New Roman" w:eastAsiaTheme="majorEastAsia" w:hAnsi="Times New Roman" w:cstheme="majorBidi"/>
      <w:b/>
      <w:bCs/>
      <w:iCs/>
      <w:sz w:val="24"/>
      <w:szCs w:val="24"/>
    </w:rPr>
  </w:style>
  <w:style w:type="character" w:customStyle="1" w:styleId="Naslov5Char">
    <w:name w:val="Naslov 5 Char"/>
    <w:basedOn w:val="Zadanifontodlomka"/>
    <w:link w:val="Naslov5"/>
    <w:uiPriority w:val="9"/>
    <w:rPr>
      <w:rFonts w:ascii="Times New Roman" w:eastAsiaTheme="majorEastAsia" w:hAnsi="Times New Roman" w:cstheme="majorBidi"/>
      <w:bCs/>
      <w:i/>
      <w:iCs/>
      <w:sz w:val="24"/>
      <w:szCs w:val="24"/>
    </w:rPr>
  </w:style>
  <w:style w:type="paragraph" w:styleId="Odlomakpopisa">
    <w:name w:val="List Paragraph"/>
    <w:basedOn w:val="Normal"/>
    <w:uiPriority w:val="34"/>
    <w:qFormat/>
    <w:pPr>
      <w:ind w:left="720"/>
      <w:contextualSpacing/>
    </w:pPr>
  </w:style>
  <w:style w:type="character" w:customStyle="1" w:styleId="ZaglavljeChar">
    <w:name w:val="Zaglavlje Char"/>
    <w:basedOn w:val="Zadanifontodlomka"/>
    <w:link w:val="Zaglavlje"/>
    <w:uiPriority w:val="99"/>
    <w:qFormat/>
  </w:style>
  <w:style w:type="character" w:customStyle="1" w:styleId="PodnojeChar">
    <w:name w:val="Podnožje Char"/>
    <w:basedOn w:val="Zadanifontodlomka"/>
    <w:link w:val="Podnoje"/>
    <w:uiPriority w:val="99"/>
    <w:qFormat/>
  </w:style>
  <w:style w:type="character" w:customStyle="1" w:styleId="TekstbaloniaChar">
    <w:name w:val="Tekst balončića Char"/>
    <w:basedOn w:val="Zadanifontodlomka"/>
    <w:link w:val="Tekstbalonia"/>
    <w:uiPriority w:val="99"/>
    <w:semiHidden/>
    <w:qFormat/>
    <w:rPr>
      <w:rFonts w:ascii="Segoe UI" w:hAnsi="Segoe UI" w:cs="Segoe UI"/>
      <w:sz w:val="18"/>
      <w:szCs w:val="18"/>
    </w:rPr>
  </w:style>
  <w:style w:type="paragraph" w:styleId="Bezproreda">
    <w:name w:val="No Spacing"/>
    <w:uiPriority w:val="1"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markedcontent">
    <w:name w:val="markedcontent"/>
    <w:basedOn w:val="Zadanifontodlomka"/>
    <w:qFormat/>
  </w:style>
  <w:style w:type="table" w:customStyle="1" w:styleId="TableGrid">
    <w:name w:val="TableGrid"/>
    <w:qFormat/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mbria" w:eastAsia="Times New Roman" w:hAnsi="Cambria" w:cs="Cambria"/>
      <w:color w:val="000000"/>
      <w:sz w:val="24"/>
      <w:szCs w:val="24"/>
      <w:lang w:eastAsia="en-US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ox472415">
    <w:name w:val="box_472415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qFormat/>
    <w:rPr>
      <w:sz w:val="20"/>
      <w:szCs w:val="20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qFormat/>
    <w:rPr>
      <w:b/>
      <w:bCs/>
      <w:sz w:val="20"/>
      <w:szCs w:val="20"/>
    </w:rPr>
  </w:style>
  <w:style w:type="character" w:customStyle="1" w:styleId="fontstyle01">
    <w:name w:val="fontstyle01"/>
    <w:basedOn w:val="Zadanifontodlomka"/>
    <w:qFormat/>
    <w:rPr>
      <w:rFonts w:ascii="Times New Roman" w:hAnsi="Times New Roman" w:cs="Times New Roman" w:hint="default"/>
      <w:color w:val="000000"/>
      <w:sz w:val="24"/>
      <w:szCs w:val="24"/>
    </w:rPr>
  </w:style>
  <w:style w:type="paragraph" w:customStyle="1" w:styleId="box453040">
    <w:name w:val="box_453040"/>
    <w:basedOn w:val="Normal"/>
    <w:rsid w:val="006F0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4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C8F10-F199-4AA6-A907-9713E8512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8</Pages>
  <Words>1910</Words>
  <Characters>10887</Characters>
  <Application>Microsoft Office Word</Application>
  <DocSecurity>0</DocSecurity>
  <Lines>90</Lines>
  <Paragraphs>2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</dc:creator>
  <cp:lastModifiedBy>Duško Simić</cp:lastModifiedBy>
  <cp:revision>41</cp:revision>
  <cp:lastPrinted>2026-07-17T09:30:00Z</cp:lastPrinted>
  <dcterms:created xsi:type="dcterms:W3CDTF">2025-10-23T09:10:00Z</dcterms:created>
  <dcterms:modified xsi:type="dcterms:W3CDTF">2026-07-2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31</vt:lpwstr>
  </property>
  <property fmtid="{D5CDD505-2E9C-101B-9397-08002B2CF9AE}" pid="3" name="ICV">
    <vt:lpwstr>6D9859642F694B45A6E0FDA98B1CD622_13</vt:lpwstr>
  </property>
</Properties>
</file>